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94B77C" w14:textId="77777777" w:rsidR="00871218" w:rsidRDefault="001D108C">
      <w:pPr>
        <w:spacing w:before="73" w:line="274" w:lineRule="exact"/>
        <w:ind w:left="531" w:right="635"/>
        <w:jc w:val="center"/>
        <w:rPr>
          <w:rFonts w:ascii="Arial MT"/>
          <w:sz w:val="24"/>
        </w:rPr>
      </w:pPr>
      <w:r>
        <w:rPr>
          <w:rFonts w:ascii="Arial MT"/>
          <w:sz w:val="24"/>
        </w:rPr>
        <w:t>O</w:t>
      </w:r>
      <w:r w:rsidR="00856152">
        <w:rPr>
          <w:rFonts w:ascii="Arial MT"/>
          <w:sz w:val="24"/>
        </w:rPr>
        <w:t>FFICE</w:t>
      </w:r>
      <w:r w:rsidR="00856152">
        <w:rPr>
          <w:rFonts w:ascii="Arial MT"/>
          <w:spacing w:val="-1"/>
          <w:sz w:val="24"/>
        </w:rPr>
        <w:t xml:space="preserve"> </w:t>
      </w:r>
      <w:r w:rsidR="00856152">
        <w:rPr>
          <w:rFonts w:ascii="Arial MT"/>
          <w:sz w:val="24"/>
        </w:rPr>
        <w:t>OF</w:t>
      </w:r>
      <w:r w:rsidR="00856152">
        <w:rPr>
          <w:rFonts w:ascii="Arial MT"/>
          <w:spacing w:val="-3"/>
          <w:sz w:val="24"/>
        </w:rPr>
        <w:t xml:space="preserve"> </w:t>
      </w:r>
      <w:r w:rsidR="00856152">
        <w:rPr>
          <w:rFonts w:ascii="Arial MT"/>
          <w:sz w:val="24"/>
        </w:rPr>
        <w:t>THE DEAN (R</w:t>
      </w:r>
      <w:r w:rsidR="00856152">
        <w:rPr>
          <w:rFonts w:ascii="Arial MT"/>
          <w:spacing w:val="-2"/>
          <w:sz w:val="24"/>
        </w:rPr>
        <w:t xml:space="preserve"> </w:t>
      </w:r>
      <w:r w:rsidR="00856152">
        <w:rPr>
          <w:rFonts w:ascii="Arial MT"/>
          <w:sz w:val="24"/>
        </w:rPr>
        <w:t>&amp;</w:t>
      </w:r>
      <w:r w:rsidR="00856152">
        <w:rPr>
          <w:rFonts w:ascii="Arial MT"/>
          <w:spacing w:val="1"/>
          <w:sz w:val="24"/>
        </w:rPr>
        <w:t xml:space="preserve"> </w:t>
      </w:r>
      <w:r w:rsidR="00A77DAD">
        <w:rPr>
          <w:rFonts w:ascii="Arial MT"/>
          <w:sz w:val="24"/>
        </w:rPr>
        <w:t>D</w:t>
      </w:r>
      <w:r w:rsidR="00856152">
        <w:rPr>
          <w:rFonts w:ascii="Arial MT"/>
          <w:sz w:val="24"/>
        </w:rPr>
        <w:t xml:space="preserve">), </w:t>
      </w:r>
      <w:r w:rsidR="00A77DAD">
        <w:rPr>
          <w:rFonts w:ascii="Arial MT"/>
          <w:sz w:val="24"/>
        </w:rPr>
        <w:t>ADAMAS UNIVERSITY</w:t>
      </w:r>
    </w:p>
    <w:p w14:paraId="504FF5A6" w14:textId="75F867E2" w:rsidR="00871218" w:rsidRDefault="00856152">
      <w:pPr>
        <w:spacing w:line="261" w:lineRule="auto"/>
        <w:ind w:left="839" w:right="963"/>
        <w:jc w:val="center"/>
        <w:rPr>
          <w:b/>
          <w:sz w:val="24"/>
        </w:rPr>
      </w:pPr>
      <w:r>
        <w:rPr>
          <w:b/>
          <w:sz w:val="24"/>
        </w:rPr>
        <w:t>RECRUITMENT OF PROJECT STAFF --PRES</w:t>
      </w:r>
      <w:r w:rsidR="0096578D">
        <w:rPr>
          <w:b/>
          <w:sz w:val="24"/>
        </w:rPr>
        <w:t xml:space="preserve">CRIBED APPLICATION FOR THE POST </w:t>
      </w:r>
      <w:proofErr w:type="gramStart"/>
      <w:r>
        <w:rPr>
          <w:b/>
          <w:sz w:val="24"/>
        </w:rPr>
        <w:t>OF</w:t>
      </w:r>
      <w:r w:rsidR="0096578D">
        <w:rPr>
          <w:b/>
          <w:sz w:val="24"/>
        </w:rPr>
        <w:t xml:space="preserve"> </w:t>
      </w:r>
      <w:r>
        <w:rPr>
          <w:b/>
          <w:spacing w:val="-53"/>
          <w:sz w:val="24"/>
        </w:rPr>
        <w:t xml:space="preserve"> </w:t>
      </w:r>
      <w:r>
        <w:rPr>
          <w:b/>
          <w:sz w:val="24"/>
        </w:rPr>
        <w:t>JRF</w:t>
      </w:r>
      <w:proofErr w:type="gramEnd"/>
    </w:p>
    <w:p w14:paraId="268FC6D6" w14:textId="77777777" w:rsidR="00871218" w:rsidRDefault="005B045C">
      <w:pPr>
        <w:pStyle w:val="BodyText"/>
        <w:ind w:left="83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F772F75" wp14:editId="3A6462FC">
                <wp:extent cx="5970905" cy="1344295"/>
                <wp:effectExtent l="0" t="2540" r="4445" b="5715"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0905" cy="1344295"/>
                          <a:chOff x="0" y="0"/>
                          <a:chExt cx="9403" cy="2117"/>
                        </a:xfrm>
                      </wpg:grpSpPr>
                      <wps:wsp>
                        <wps:cNvPr id="19" name="AutoShape 2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261" cy="2117"/>
                          </a:xfrm>
                          <a:custGeom>
                            <a:avLst/>
                            <a:gdLst>
                              <a:gd name="T0" fmla="*/ 1990 w 7261"/>
                              <a:gd name="T1" fmla="*/ 2098 h 2117"/>
                              <a:gd name="T2" fmla="*/ 370 w 7261"/>
                              <a:gd name="T3" fmla="*/ 2098 h 2117"/>
                              <a:gd name="T4" fmla="*/ 38 w 7261"/>
                              <a:gd name="T5" fmla="*/ 2098 h 2117"/>
                              <a:gd name="T6" fmla="*/ 19 w 7261"/>
                              <a:gd name="T7" fmla="*/ 1822 h 2117"/>
                              <a:gd name="T8" fmla="*/ 19 w 7261"/>
                              <a:gd name="T9" fmla="*/ 1147 h 2117"/>
                              <a:gd name="T10" fmla="*/ 19 w 7261"/>
                              <a:gd name="T11" fmla="*/ 821 h 2117"/>
                              <a:gd name="T12" fmla="*/ 0 w 7261"/>
                              <a:gd name="T13" fmla="*/ 660 h 2117"/>
                              <a:gd name="T14" fmla="*/ 0 w 7261"/>
                              <a:gd name="T15" fmla="*/ 989 h 2117"/>
                              <a:gd name="T16" fmla="*/ 0 w 7261"/>
                              <a:gd name="T17" fmla="*/ 1315 h 2117"/>
                              <a:gd name="T18" fmla="*/ 0 w 7261"/>
                              <a:gd name="T19" fmla="*/ 2098 h 2117"/>
                              <a:gd name="T20" fmla="*/ 19 w 7261"/>
                              <a:gd name="T21" fmla="*/ 2117 h 2117"/>
                              <a:gd name="T22" fmla="*/ 350 w 7261"/>
                              <a:gd name="T23" fmla="*/ 2117 h 2117"/>
                              <a:gd name="T24" fmla="*/ 1990 w 7261"/>
                              <a:gd name="T25" fmla="*/ 2117 h 2117"/>
                              <a:gd name="T26" fmla="*/ 2009 w 7261"/>
                              <a:gd name="T27" fmla="*/ 2117 h 2117"/>
                              <a:gd name="T28" fmla="*/ 2009 w 7261"/>
                              <a:gd name="T29" fmla="*/ 0 h 2117"/>
                              <a:gd name="T30" fmla="*/ 1990 w 7261"/>
                              <a:gd name="T31" fmla="*/ 0 h 2117"/>
                              <a:gd name="T32" fmla="*/ 350 w 7261"/>
                              <a:gd name="T33" fmla="*/ 0 h 2117"/>
                              <a:gd name="T34" fmla="*/ 0 w 7261"/>
                              <a:gd name="T35" fmla="*/ 0 h 2117"/>
                              <a:gd name="T36" fmla="*/ 0 w 7261"/>
                              <a:gd name="T37" fmla="*/ 331 h 2117"/>
                              <a:gd name="T38" fmla="*/ 19 w 7261"/>
                              <a:gd name="T39" fmla="*/ 660 h 2117"/>
                              <a:gd name="T40" fmla="*/ 19 w 7261"/>
                              <a:gd name="T41" fmla="*/ 19 h 2117"/>
                              <a:gd name="T42" fmla="*/ 370 w 7261"/>
                              <a:gd name="T43" fmla="*/ 19 h 2117"/>
                              <a:gd name="T44" fmla="*/ 1990 w 7261"/>
                              <a:gd name="T45" fmla="*/ 19 h 2117"/>
                              <a:gd name="T46" fmla="*/ 2009 w 7261"/>
                              <a:gd name="T47" fmla="*/ 0 h 2117"/>
                              <a:gd name="T48" fmla="*/ 2009 w 7261"/>
                              <a:gd name="T49" fmla="*/ 2098 h 2117"/>
                              <a:gd name="T50" fmla="*/ 4431 w 7261"/>
                              <a:gd name="T51" fmla="*/ 2117 h 2117"/>
                              <a:gd name="T52" fmla="*/ 4450 w 7261"/>
                              <a:gd name="T53" fmla="*/ 2098 h 2117"/>
                              <a:gd name="T54" fmla="*/ 4431 w 7261"/>
                              <a:gd name="T55" fmla="*/ 2117 h 2117"/>
                              <a:gd name="T56" fmla="*/ 4450 w 7261"/>
                              <a:gd name="T57" fmla="*/ 2098 h 2117"/>
                              <a:gd name="T58" fmla="*/ 6611 w 7261"/>
                              <a:gd name="T59" fmla="*/ 2098 h 2117"/>
                              <a:gd name="T60" fmla="*/ 4450 w 7261"/>
                              <a:gd name="T61" fmla="*/ 2098 h 2117"/>
                              <a:gd name="T62" fmla="*/ 6591 w 7261"/>
                              <a:gd name="T63" fmla="*/ 2117 h 2117"/>
                              <a:gd name="T64" fmla="*/ 7261 w 7261"/>
                              <a:gd name="T65" fmla="*/ 2117 h 2117"/>
                              <a:gd name="T66" fmla="*/ 7261 w 7261"/>
                              <a:gd name="T67" fmla="*/ 0 h 2117"/>
                              <a:gd name="T68" fmla="*/ 6591 w 7261"/>
                              <a:gd name="T69" fmla="*/ 0 h 2117"/>
                              <a:gd name="T70" fmla="*/ 2009 w 7261"/>
                              <a:gd name="T71" fmla="*/ 19 h 2117"/>
                              <a:gd name="T72" fmla="*/ 6611 w 7261"/>
                              <a:gd name="T73" fmla="*/ 19 h 2117"/>
                              <a:gd name="T74" fmla="*/ 7261 w 7261"/>
                              <a:gd name="T75" fmla="*/ 0 h 21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261" h="2117">
                                <a:moveTo>
                                  <a:pt x="2009" y="2098"/>
                                </a:moveTo>
                                <a:lnTo>
                                  <a:pt x="1990" y="2098"/>
                                </a:lnTo>
                                <a:lnTo>
                                  <a:pt x="370" y="2098"/>
                                </a:lnTo>
                                <a:lnTo>
                                  <a:pt x="350" y="2098"/>
                                </a:lnTo>
                                <a:lnTo>
                                  <a:pt x="38" y="2098"/>
                                </a:lnTo>
                                <a:lnTo>
                                  <a:pt x="19" y="2098"/>
                                </a:lnTo>
                                <a:lnTo>
                                  <a:pt x="19" y="1822"/>
                                </a:lnTo>
                                <a:lnTo>
                                  <a:pt x="19" y="1315"/>
                                </a:lnTo>
                                <a:lnTo>
                                  <a:pt x="19" y="1147"/>
                                </a:lnTo>
                                <a:lnTo>
                                  <a:pt x="19" y="989"/>
                                </a:lnTo>
                                <a:lnTo>
                                  <a:pt x="19" y="821"/>
                                </a:lnTo>
                                <a:lnTo>
                                  <a:pt x="19" y="660"/>
                                </a:lnTo>
                                <a:lnTo>
                                  <a:pt x="0" y="660"/>
                                </a:lnTo>
                                <a:lnTo>
                                  <a:pt x="0" y="821"/>
                                </a:lnTo>
                                <a:lnTo>
                                  <a:pt x="0" y="989"/>
                                </a:lnTo>
                                <a:lnTo>
                                  <a:pt x="0" y="1147"/>
                                </a:lnTo>
                                <a:lnTo>
                                  <a:pt x="0" y="1315"/>
                                </a:lnTo>
                                <a:lnTo>
                                  <a:pt x="0" y="1822"/>
                                </a:lnTo>
                                <a:lnTo>
                                  <a:pt x="0" y="2098"/>
                                </a:lnTo>
                                <a:lnTo>
                                  <a:pt x="0" y="2117"/>
                                </a:lnTo>
                                <a:lnTo>
                                  <a:pt x="19" y="2117"/>
                                </a:lnTo>
                                <a:lnTo>
                                  <a:pt x="38" y="2117"/>
                                </a:lnTo>
                                <a:lnTo>
                                  <a:pt x="350" y="2117"/>
                                </a:lnTo>
                                <a:lnTo>
                                  <a:pt x="370" y="2117"/>
                                </a:lnTo>
                                <a:lnTo>
                                  <a:pt x="1990" y="2117"/>
                                </a:lnTo>
                                <a:lnTo>
                                  <a:pt x="2009" y="2117"/>
                                </a:lnTo>
                                <a:lnTo>
                                  <a:pt x="2009" y="2098"/>
                                </a:lnTo>
                                <a:close/>
                                <a:moveTo>
                                  <a:pt x="2009" y="0"/>
                                </a:moveTo>
                                <a:lnTo>
                                  <a:pt x="1990" y="0"/>
                                </a:lnTo>
                                <a:lnTo>
                                  <a:pt x="370" y="0"/>
                                </a:lnTo>
                                <a:lnTo>
                                  <a:pt x="350" y="0"/>
                                </a:lnTo>
                                <a:lnTo>
                                  <a:pt x="1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"/>
                                </a:lnTo>
                                <a:lnTo>
                                  <a:pt x="0" y="331"/>
                                </a:lnTo>
                                <a:lnTo>
                                  <a:pt x="0" y="660"/>
                                </a:lnTo>
                                <a:lnTo>
                                  <a:pt x="19" y="660"/>
                                </a:lnTo>
                                <a:lnTo>
                                  <a:pt x="19" y="331"/>
                                </a:lnTo>
                                <a:lnTo>
                                  <a:pt x="19" y="19"/>
                                </a:lnTo>
                                <a:lnTo>
                                  <a:pt x="350" y="19"/>
                                </a:lnTo>
                                <a:lnTo>
                                  <a:pt x="370" y="19"/>
                                </a:lnTo>
                                <a:lnTo>
                                  <a:pt x="1990" y="19"/>
                                </a:lnTo>
                                <a:lnTo>
                                  <a:pt x="2009" y="19"/>
                                </a:lnTo>
                                <a:lnTo>
                                  <a:pt x="2009" y="0"/>
                                </a:lnTo>
                                <a:close/>
                                <a:moveTo>
                                  <a:pt x="4431" y="2098"/>
                                </a:moveTo>
                                <a:lnTo>
                                  <a:pt x="2009" y="2098"/>
                                </a:lnTo>
                                <a:lnTo>
                                  <a:pt x="2009" y="2117"/>
                                </a:lnTo>
                                <a:lnTo>
                                  <a:pt x="4431" y="2117"/>
                                </a:lnTo>
                                <a:lnTo>
                                  <a:pt x="4431" y="2098"/>
                                </a:lnTo>
                                <a:close/>
                                <a:moveTo>
                                  <a:pt x="4450" y="2098"/>
                                </a:moveTo>
                                <a:lnTo>
                                  <a:pt x="4431" y="2098"/>
                                </a:lnTo>
                                <a:lnTo>
                                  <a:pt x="4431" y="2117"/>
                                </a:lnTo>
                                <a:lnTo>
                                  <a:pt x="4450" y="2117"/>
                                </a:lnTo>
                                <a:lnTo>
                                  <a:pt x="4450" y="2098"/>
                                </a:lnTo>
                                <a:close/>
                                <a:moveTo>
                                  <a:pt x="7261" y="2098"/>
                                </a:moveTo>
                                <a:lnTo>
                                  <a:pt x="6611" y="2098"/>
                                </a:lnTo>
                                <a:lnTo>
                                  <a:pt x="6591" y="2098"/>
                                </a:lnTo>
                                <a:lnTo>
                                  <a:pt x="4450" y="2098"/>
                                </a:lnTo>
                                <a:lnTo>
                                  <a:pt x="4450" y="2117"/>
                                </a:lnTo>
                                <a:lnTo>
                                  <a:pt x="6591" y="2117"/>
                                </a:lnTo>
                                <a:lnTo>
                                  <a:pt x="6611" y="2117"/>
                                </a:lnTo>
                                <a:lnTo>
                                  <a:pt x="7261" y="2117"/>
                                </a:lnTo>
                                <a:lnTo>
                                  <a:pt x="7261" y="2098"/>
                                </a:lnTo>
                                <a:close/>
                                <a:moveTo>
                                  <a:pt x="7261" y="0"/>
                                </a:moveTo>
                                <a:lnTo>
                                  <a:pt x="6611" y="0"/>
                                </a:lnTo>
                                <a:lnTo>
                                  <a:pt x="6591" y="0"/>
                                </a:lnTo>
                                <a:lnTo>
                                  <a:pt x="2009" y="0"/>
                                </a:lnTo>
                                <a:lnTo>
                                  <a:pt x="2009" y="19"/>
                                </a:lnTo>
                                <a:lnTo>
                                  <a:pt x="6591" y="19"/>
                                </a:lnTo>
                                <a:lnTo>
                                  <a:pt x="6611" y="19"/>
                                </a:lnTo>
                                <a:lnTo>
                                  <a:pt x="7261" y="19"/>
                                </a:lnTo>
                                <a:lnTo>
                                  <a:pt x="72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7270" y="9"/>
                            <a:ext cx="2123" cy="2098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D210E1D" w14:textId="77777777" w:rsidR="00871218" w:rsidRDefault="00856152">
                              <w:pPr>
                                <w:spacing w:before="6" w:line="256" w:lineRule="auto"/>
                                <w:ind w:left="290" w:right="209"/>
                                <w:jc w:val="center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Paste here your</w:t>
                              </w:r>
                              <w:r>
                                <w:rPr>
                                  <w:spacing w:val="-54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recent passport</w:t>
                              </w:r>
                              <w:r>
                                <w:rPr>
                                  <w:spacing w:val="-54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size colour</w:t>
                              </w:r>
                              <w:r>
                                <w:rPr>
                                  <w:spacing w:val="1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Photograp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751" y="1567"/>
                            <a:ext cx="6134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F93213" w14:textId="77777777" w:rsidR="00871218" w:rsidRDefault="00856152">
                              <w:pPr>
                                <w:spacing w:line="250" w:lineRule="exact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Signature</w:t>
                              </w:r>
                              <w:r>
                                <w:rPr>
                                  <w:spacing w:val="-5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of</w:t>
                              </w:r>
                              <w:r>
                                <w:rPr>
                                  <w:spacing w:val="-4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the</w:t>
                              </w:r>
                              <w:r>
                                <w:rPr>
                                  <w:spacing w:val="-5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Application</w:t>
                              </w:r>
                              <w:r>
                                <w:rPr>
                                  <w:spacing w:val="-4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Screening</w:t>
                              </w:r>
                              <w:r>
                                <w:rPr>
                                  <w:spacing w:val="-4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Committee</w:t>
                              </w:r>
                              <w:r>
                                <w:rPr>
                                  <w:spacing w:val="-3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Chairm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41" y="76"/>
                            <a:ext cx="4475" cy="10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C205E7" w14:textId="77777777" w:rsidR="00871218" w:rsidRDefault="00856152">
                              <w:pPr>
                                <w:spacing w:line="254" w:lineRule="exact"/>
                                <w:ind w:left="2527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For</w:t>
                              </w:r>
                              <w:r>
                                <w:rPr>
                                  <w:spacing w:val="-2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Office</w:t>
                              </w:r>
                              <w:r>
                                <w:rPr>
                                  <w:spacing w:val="-2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Use</w:t>
                              </w:r>
                              <w:r>
                                <w:rPr>
                                  <w:spacing w:val="-2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only</w:t>
                              </w:r>
                            </w:p>
                            <w:p w14:paraId="0B6929F7" w14:textId="77777777" w:rsidR="00871218" w:rsidRDefault="00856152">
                              <w:pPr>
                                <w:spacing w:before="184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Serial</w:t>
                              </w:r>
                              <w:r>
                                <w:rPr>
                                  <w:spacing w:val="-1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Number</w:t>
                              </w:r>
                              <w:r>
                                <w:rPr>
                                  <w:spacing w:val="-1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allotted</w:t>
                              </w:r>
                              <w:r>
                                <w:rPr>
                                  <w:spacing w:val="-2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to the</w:t>
                              </w:r>
                              <w:r>
                                <w:rPr>
                                  <w:spacing w:val="-2"/>
                                  <w:sz w:val="25"/>
                                </w:rPr>
                                <w:t xml:space="preserve"> </w:t>
                              </w:r>
                              <w:r>
                                <w:rPr>
                                  <w:sz w:val="25"/>
                                </w:rPr>
                                <w:t>Applicant</w:t>
                              </w:r>
                            </w:p>
                            <w:p w14:paraId="5C7BA14D" w14:textId="77777777" w:rsidR="00871218" w:rsidRDefault="00856152">
                              <w:pPr>
                                <w:spacing w:before="21" w:line="300" w:lineRule="exact"/>
                                <w:rPr>
                                  <w:sz w:val="25"/>
                                </w:rPr>
                              </w:pPr>
                              <w:r>
                                <w:rPr>
                                  <w:sz w:val="25"/>
                                </w:rPr>
                                <w:t>…………………………………………….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id="Group 19" o:spid="_x0000_s1026" style="width:470.15pt;height:105.85pt;mso-position-horizontal-relative:char;mso-position-vertical-relative:line" coordsize="9403,21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">
                <v:shape id="AutoShape 23" o:spid="_x0000_s1027" style="position:absolute;width:7261;height:2117;visibility:visible;mso-wrap-style:square;v-text-anchor:top" coordsize="7261,21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6Q98AA&#10;AADbAAAADwAAAGRycy9kb3ducmV2LnhtbERPS4vCMBC+C/6HMAveNN0Fba1GcRVBj+vj4G1sxrbY&#10;TEoTtf57Iyx4m4/vOdN5aypxp8aVlhV8DyIQxJnVJecKDvt1PwHhPLLGyjIpeJKD+azbmWKq7YP/&#10;6L7zuQgh7FJUUHhfp1K6rCCDbmBr4sBdbGPQB9jkUjf4COGmkj9RNJIGSw4NBda0LCi77m5GQZzH&#10;pVkndnX8PT+HLOPkNN4mSvW+2sUEhKfWf8T/7o0O88fw/iUcIG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56Q98AAAADbAAAADwAAAAAAAAAAAAAAAACYAgAAZHJzL2Rvd25y&#10;ZXYueG1sUEsFBgAAAAAEAAQA9QAAAIUDAAAAAA==&#10;" path="m2009,2098r-19,l370,2098r-20,l38,2098r-19,l19,1822r,-507l19,1147r,-158l19,821r,-161l,660,,821,,989r,158l,1315r,507l,2098r,19l19,2117r19,l350,2117r20,l1990,2117r19,l2009,2098xm2009,r-19,l370,,350,,19,,,,,19,,331,,660r19,l19,331,19,19r331,l370,19r1620,l2009,19r,-19xm4431,2098r-2422,l2009,2117r2422,l4431,2098xm4450,2098r-19,l4431,2117r19,l4450,2098xm7261,2098r-650,l6591,2098r-2141,l4450,2117r2141,l6611,2117r650,l7261,2098xm7261,l6611,r-20,l2009,r,19l6591,19r20,l7261,19r,-19xe" fillcolor="black" stroked="f">
                  <v:path arrowok="t" o:connecttype="custom" o:connectlocs="1990,2098;370,2098;38,2098;19,1822;19,1147;19,821;0,660;0,989;0,1315;0,2098;19,2117;350,2117;1990,2117;2009,2117;2009,0;1990,0;350,0;0,0;0,331;19,660;19,19;370,19;1990,19;2009,0;2009,2098;4431,2117;4450,2098;4431,2117;4450,2098;6611,2098;4450,2098;6591,2117;7261,2117;7261,0;6591,0;2009,19;6611,19;7261,0" o:connectangles="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8" type="#_x0000_t202" style="position:absolute;left:7270;top:9;width:2123;height:20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+Hk74A&#10;AADbAAAADwAAAGRycy9kb3ducmV2LnhtbERPSwrCMBDdC94hjOBOU12oVKOIIiiI4AfB3dCMbbGZ&#10;lCbW6unNQnD5eP/ZojGFqKlyuWUFg34EgjixOudUweW86U1AOI+ssbBMCt7kYDFvt2YYa/viI9Un&#10;n4oQwi5GBZn3ZSylSzIy6Pq2JA7c3VYGfYBVKnWFrxBuCjmMopE0mHNoyLCkVUbJ4/Q0Cg7n1W0v&#10;L3tc78xIj6/1wX2OpFS30yynIDw1/i/+ubdawTCsD1/CD5DzL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Mvh5O+AAAA2wAAAA8AAAAAAAAAAAAAAAAAmAIAAGRycy9kb3ducmV2&#10;LnhtbFBLBQYAAAAABAAEAPUAAACDAwAAAAA=&#10;" filled="f" strokeweight=".96pt">
                  <v:textbox inset="0,0,0,0">
                    <w:txbxContent>
                      <w:p w:rsidR="00871218" w:rsidRDefault="00856152">
                        <w:pPr>
                          <w:spacing w:before="6" w:line="256" w:lineRule="auto"/>
                          <w:ind w:left="290" w:right="209"/>
                          <w:jc w:val="center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Paste here your</w:t>
                        </w:r>
                        <w:r>
                          <w:rPr>
                            <w:spacing w:val="-54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recent passport</w:t>
                        </w:r>
                        <w:r>
                          <w:rPr>
                            <w:spacing w:val="-54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 xml:space="preserve">size </w:t>
                        </w:r>
                        <w:proofErr w:type="spellStart"/>
                        <w:r>
                          <w:rPr>
                            <w:sz w:val="25"/>
                          </w:rPr>
                          <w:t>colour</w:t>
                        </w:r>
                        <w:proofErr w:type="spellEnd"/>
                        <w:r>
                          <w:rPr>
                            <w:spacing w:val="1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Photograph</w:t>
                        </w:r>
                      </w:p>
                    </w:txbxContent>
                  </v:textbox>
                </v:shape>
                <v:shape id="Text Box 21" o:spid="_x0000_s1029" type="#_x0000_t202" style="position:absolute;left:751;top:1567;width:6134;height:2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nNkcUA&#10;AADbAAAADwAAAGRycy9kb3ducmV2LnhtbESPQWvCQBSE74X+h+UVvNVNPEgb3UgoFgqCNMaDx9fs&#10;S7KYfRuzq6b/vlso9DjMzDfMejPZXtxo9MaxgnSegCCunTbcKjhW788vIHxA1tg7JgXf5GGTPz6s&#10;MdPuziXdDqEVEcI+QwVdCEMmpa87sujnbiCOXuNGiyHKsZV6xHuE214ukmQpLRqOCx0O9NZRfT5c&#10;rYLixOXWXPZfn2VTmqp6TXi3PCs1e5qKFYhAU/gP/7U/tIJFCr9f4g+Q+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Gc2RxQAAANsAAAAPAAAAAAAAAAAAAAAAAJgCAABkcnMv&#10;ZG93bnJldi54bWxQSwUGAAAAAAQABAD1AAAAigMAAAAA&#10;" filled="f" stroked="f">
                  <v:textbox inset="0,0,0,0">
                    <w:txbxContent>
                      <w:p w:rsidR="00871218" w:rsidRDefault="00856152">
                        <w:pPr>
                          <w:spacing w:line="250" w:lineRule="exact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Signature</w:t>
                        </w:r>
                        <w:r>
                          <w:rPr>
                            <w:spacing w:val="-5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of</w:t>
                        </w:r>
                        <w:r>
                          <w:rPr>
                            <w:spacing w:val="-4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the</w:t>
                        </w:r>
                        <w:r>
                          <w:rPr>
                            <w:spacing w:val="-5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Application</w:t>
                        </w:r>
                        <w:r>
                          <w:rPr>
                            <w:spacing w:val="-4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Screening</w:t>
                        </w:r>
                        <w:r>
                          <w:rPr>
                            <w:spacing w:val="-4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Committee</w:t>
                        </w:r>
                        <w:r>
                          <w:rPr>
                            <w:spacing w:val="-3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Chairman</w:t>
                        </w:r>
                      </w:p>
                    </w:txbxContent>
                  </v:textbox>
                </v:shape>
                <v:shape id="Text Box 20" o:spid="_x0000_s1030" type="#_x0000_t202" style="position:absolute;left:141;top:76;width:4475;height:10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tT5sQA&#10;AADbAAAADwAAAGRycy9kb3ducmV2LnhtbESPQWvCQBSE70L/w/IKvZmNOYQaXUWkhUKhNMaDx2f2&#10;mSxm36bZbUz/fbdQ8DjMzDfMejvZTow0eONYwSJJQRDXThtuFByr1/kzCB+QNXaOScEPedhuHmZr&#10;LLS7cUnjITQiQtgXqKANoS+k9HVLFn3ieuLoXdxgMUQ5NFIPeItw28ksTXNp0XBcaLGnfUv19fBt&#10;FexOXL6Yr4/zZ3kpTVUtU37Pr0o9PU67FYhAU7iH/9tvWkGWwd+X+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LU+bEAAAA2wAAAA8AAAAAAAAAAAAAAAAAmAIAAGRycy9k&#10;b3ducmV2LnhtbFBLBQYAAAAABAAEAPUAAACJAwAAAAA=&#10;" filled="f" stroked="f">
                  <v:textbox inset="0,0,0,0">
                    <w:txbxContent>
                      <w:p w:rsidR="00871218" w:rsidRDefault="00856152">
                        <w:pPr>
                          <w:spacing w:line="254" w:lineRule="exact"/>
                          <w:ind w:left="2527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For</w:t>
                        </w:r>
                        <w:r>
                          <w:rPr>
                            <w:spacing w:val="-2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Office</w:t>
                        </w:r>
                        <w:r>
                          <w:rPr>
                            <w:spacing w:val="-2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Use</w:t>
                        </w:r>
                        <w:r>
                          <w:rPr>
                            <w:spacing w:val="-2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only</w:t>
                        </w:r>
                      </w:p>
                      <w:p w:rsidR="00871218" w:rsidRDefault="00856152">
                        <w:pPr>
                          <w:spacing w:before="184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Serial</w:t>
                        </w:r>
                        <w:r>
                          <w:rPr>
                            <w:spacing w:val="-1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Number</w:t>
                        </w:r>
                        <w:r>
                          <w:rPr>
                            <w:spacing w:val="-1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allotted</w:t>
                        </w:r>
                        <w:r>
                          <w:rPr>
                            <w:spacing w:val="-2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to the</w:t>
                        </w:r>
                        <w:r>
                          <w:rPr>
                            <w:spacing w:val="-2"/>
                            <w:sz w:val="25"/>
                          </w:rPr>
                          <w:t xml:space="preserve"> </w:t>
                        </w:r>
                        <w:r>
                          <w:rPr>
                            <w:sz w:val="25"/>
                          </w:rPr>
                          <w:t>Applicant</w:t>
                        </w:r>
                      </w:p>
                      <w:p w:rsidR="00871218" w:rsidRDefault="00856152">
                        <w:pPr>
                          <w:spacing w:before="21" w:line="300" w:lineRule="exact"/>
                          <w:rPr>
                            <w:sz w:val="25"/>
                          </w:rPr>
                        </w:pPr>
                        <w:r>
                          <w:rPr>
                            <w:sz w:val="25"/>
                          </w:rPr>
                          <w:t>…………………………………………….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4CBB7EF" w14:textId="77777777" w:rsidR="00871218" w:rsidRDefault="00871218">
      <w:pPr>
        <w:pStyle w:val="BodyText"/>
        <w:spacing w:before="10"/>
        <w:rPr>
          <w:b/>
          <w:sz w:val="5"/>
        </w:rPr>
      </w:pPr>
    </w:p>
    <w:p w14:paraId="465C54DE" w14:textId="77777777" w:rsidR="00871218" w:rsidRDefault="00856152">
      <w:pPr>
        <w:spacing w:before="50"/>
        <w:ind w:left="531" w:right="618"/>
        <w:jc w:val="center"/>
        <w:rPr>
          <w:b/>
          <w:sz w:val="25"/>
        </w:rPr>
      </w:pPr>
      <w:r>
        <w:rPr>
          <w:b/>
          <w:sz w:val="25"/>
        </w:rPr>
        <w:t>APPLICATION</w:t>
      </w:r>
      <w:r>
        <w:rPr>
          <w:b/>
          <w:spacing w:val="-2"/>
          <w:sz w:val="25"/>
        </w:rPr>
        <w:t xml:space="preserve"> </w:t>
      </w:r>
      <w:r>
        <w:rPr>
          <w:b/>
          <w:sz w:val="25"/>
        </w:rPr>
        <w:t>FOR</w:t>
      </w:r>
      <w:r>
        <w:rPr>
          <w:b/>
          <w:spacing w:val="-1"/>
          <w:sz w:val="25"/>
        </w:rPr>
        <w:t xml:space="preserve"> </w:t>
      </w:r>
      <w:r>
        <w:rPr>
          <w:b/>
          <w:sz w:val="25"/>
        </w:rPr>
        <w:t>THE</w:t>
      </w:r>
      <w:r>
        <w:rPr>
          <w:b/>
          <w:spacing w:val="-6"/>
          <w:sz w:val="25"/>
        </w:rPr>
        <w:t xml:space="preserve"> </w:t>
      </w:r>
      <w:r>
        <w:rPr>
          <w:b/>
          <w:sz w:val="25"/>
        </w:rPr>
        <w:t>POST</w:t>
      </w:r>
      <w:r>
        <w:rPr>
          <w:b/>
          <w:spacing w:val="-1"/>
          <w:sz w:val="25"/>
        </w:rPr>
        <w:t xml:space="preserve"> </w:t>
      </w:r>
      <w:r>
        <w:rPr>
          <w:b/>
          <w:sz w:val="25"/>
        </w:rPr>
        <w:t>OF</w:t>
      </w:r>
      <w:r>
        <w:rPr>
          <w:b/>
          <w:spacing w:val="-2"/>
          <w:sz w:val="25"/>
        </w:rPr>
        <w:t xml:space="preserve"> </w:t>
      </w:r>
      <w:r>
        <w:rPr>
          <w:b/>
          <w:sz w:val="25"/>
        </w:rPr>
        <w:t>JRF</w:t>
      </w:r>
    </w:p>
    <w:p w14:paraId="5F30AB07" w14:textId="77777777" w:rsidR="00871218" w:rsidRDefault="00871218">
      <w:pPr>
        <w:pStyle w:val="BodyText"/>
        <w:spacing w:before="10"/>
        <w:rPr>
          <w:b/>
          <w:sz w:val="12"/>
        </w:rPr>
      </w:pPr>
    </w:p>
    <w:p w14:paraId="691E1856" w14:textId="77777777" w:rsidR="00871218" w:rsidRDefault="00871218">
      <w:pPr>
        <w:rPr>
          <w:sz w:val="12"/>
        </w:rPr>
        <w:sectPr w:rsidR="00871218">
          <w:pgSz w:w="12240" w:h="15840"/>
          <w:pgMar w:top="1360" w:right="500" w:bottom="280" w:left="620" w:header="720" w:footer="720" w:gutter="0"/>
          <w:cols w:space="720"/>
        </w:sectPr>
      </w:pPr>
    </w:p>
    <w:p w14:paraId="4298918E" w14:textId="77777777" w:rsidR="00871218" w:rsidRDefault="005B045C">
      <w:pPr>
        <w:pStyle w:val="ListParagraph"/>
        <w:numPr>
          <w:ilvl w:val="1"/>
          <w:numId w:val="1"/>
        </w:numPr>
        <w:tabs>
          <w:tab w:val="left" w:pos="1200"/>
        </w:tabs>
        <w:spacing w:before="50"/>
        <w:ind w:hanging="241"/>
        <w:jc w:val="left"/>
        <w:rPr>
          <w:sz w:val="2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439872" behindDoc="1" locked="0" layoutInCell="1" allowOverlap="1" wp14:anchorId="38364254" wp14:editId="149B4FC2">
                <wp:simplePos x="0" y="0"/>
                <wp:positionH relativeFrom="page">
                  <wp:posOffset>905510</wp:posOffset>
                </wp:positionH>
                <wp:positionV relativeFrom="paragraph">
                  <wp:posOffset>22860</wp:posOffset>
                </wp:positionV>
                <wp:extent cx="5979795" cy="5511800"/>
                <wp:effectExtent l="0" t="0" r="0" b="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79795" cy="5511800"/>
                          <a:chOff x="1426" y="36"/>
                          <a:chExt cx="9417" cy="8680"/>
                        </a:xfrm>
                      </wpg:grpSpPr>
                      <wps:wsp>
                        <wps:cNvPr id="10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1445" y="46"/>
                            <a:ext cx="0" cy="8657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17"/>
                        <wps:cNvSpPr>
                          <a:spLocks/>
                        </wps:cNvSpPr>
                        <wps:spPr bwMode="auto">
                          <a:xfrm>
                            <a:off x="1459" y="36"/>
                            <a:ext cx="7422" cy="20"/>
                          </a:xfrm>
                          <a:custGeom>
                            <a:avLst/>
                            <a:gdLst>
                              <a:gd name="T0" fmla="+- 0 5871 1460"/>
                              <a:gd name="T1" fmla="*/ T0 w 7422"/>
                              <a:gd name="T2" fmla="+- 0 36 36"/>
                              <a:gd name="T3" fmla="*/ 36 h 20"/>
                              <a:gd name="T4" fmla="+- 0 1820 1460"/>
                              <a:gd name="T5" fmla="*/ T4 w 7422"/>
                              <a:gd name="T6" fmla="+- 0 36 36"/>
                              <a:gd name="T7" fmla="*/ 36 h 20"/>
                              <a:gd name="T8" fmla="+- 0 1800 1460"/>
                              <a:gd name="T9" fmla="*/ T8 w 7422"/>
                              <a:gd name="T10" fmla="+- 0 36 36"/>
                              <a:gd name="T11" fmla="*/ 36 h 20"/>
                              <a:gd name="T12" fmla="+- 0 1460 1460"/>
                              <a:gd name="T13" fmla="*/ T12 w 7422"/>
                              <a:gd name="T14" fmla="+- 0 36 36"/>
                              <a:gd name="T15" fmla="*/ 36 h 20"/>
                              <a:gd name="T16" fmla="+- 0 1460 1460"/>
                              <a:gd name="T17" fmla="*/ T16 w 7422"/>
                              <a:gd name="T18" fmla="+- 0 55 36"/>
                              <a:gd name="T19" fmla="*/ 55 h 20"/>
                              <a:gd name="T20" fmla="+- 0 1800 1460"/>
                              <a:gd name="T21" fmla="*/ T20 w 7422"/>
                              <a:gd name="T22" fmla="+- 0 55 36"/>
                              <a:gd name="T23" fmla="*/ 55 h 20"/>
                              <a:gd name="T24" fmla="+- 0 1820 1460"/>
                              <a:gd name="T25" fmla="*/ T24 w 7422"/>
                              <a:gd name="T26" fmla="+- 0 55 36"/>
                              <a:gd name="T27" fmla="*/ 55 h 20"/>
                              <a:gd name="T28" fmla="+- 0 5871 1460"/>
                              <a:gd name="T29" fmla="*/ T28 w 7422"/>
                              <a:gd name="T30" fmla="+- 0 55 36"/>
                              <a:gd name="T31" fmla="*/ 55 h 20"/>
                              <a:gd name="T32" fmla="+- 0 5871 1460"/>
                              <a:gd name="T33" fmla="*/ T32 w 7422"/>
                              <a:gd name="T34" fmla="+- 0 36 36"/>
                              <a:gd name="T35" fmla="*/ 36 h 20"/>
                              <a:gd name="T36" fmla="+- 0 5910 1460"/>
                              <a:gd name="T37" fmla="*/ T36 w 7422"/>
                              <a:gd name="T38" fmla="+- 0 36 36"/>
                              <a:gd name="T39" fmla="*/ 36 h 20"/>
                              <a:gd name="T40" fmla="+- 0 5891 1460"/>
                              <a:gd name="T41" fmla="*/ T40 w 7422"/>
                              <a:gd name="T42" fmla="+- 0 36 36"/>
                              <a:gd name="T43" fmla="*/ 36 h 20"/>
                              <a:gd name="T44" fmla="+- 0 5871 1460"/>
                              <a:gd name="T45" fmla="*/ T44 w 7422"/>
                              <a:gd name="T46" fmla="+- 0 36 36"/>
                              <a:gd name="T47" fmla="*/ 36 h 20"/>
                              <a:gd name="T48" fmla="+- 0 5871 1460"/>
                              <a:gd name="T49" fmla="*/ T48 w 7422"/>
                              <a:gd name="T50" fmla="+- 0 55 36"/>
                              <a:gd name="T51" fmla="*/ 55 h 20"/>
                              <a:gd name="T52" fmla="+- 0 5891 1460"/>
                              <a:gd name="T53" fmla="*/ T52 w 7422"/>
                              <a:gd name="T54" fmla="+- 0 55 36"/>
                              <a:gd name="T55" fmla="*/ 55 h 20"/>
                              <a:gd name="T56" fmla="+- 0 5910 1460"/>
                              <a:gd name="T57" fmla="*/ T56 w 7422"/>
                              <a:gd name="T58" fmla="+- 0 55 36"/>
                              <a:gd name="T59" fmla="*/ 55 h 20"/>
                              <a:gd name="T60" fmla="+- 0 5910 1460"/>
                              <a:gd name="T61" fmla="*/ T60 w 7422"/>
                              <a:gd name="T62" fmla="+- 0 36 36"/>
                              <a:gd name="T63" fmla="*/ 36 h 20"/>
                              <a:gd name="T64" fmla="+- 0 8740 1460"/>
                              <a:gd name="T65" fmla="*/ T64 w 7422"/>
                              <a:gd name="T66" fmla="+- 0 36 36"/>
                              <a:gd name="T67" fmla="*/ 36 h 20"/>
                              <a:gd name="T68" fmla="+- 0 8721 1460"/>
                              <a:gd name="T69" fmla="*/ T68 w 7422"/>
                              <a:gd name="T70" fmla="+- 0 36 36"/>
                              <a:gd name="T71" fmla="*/ 36 h 20"/>
                              <a:gd name="T72" fmla="+- 0 8061 1460"/>
                              <a:gd name="T73" fmla="*/ T72 w 7422"/>
                              <a:gd name="T74" fmla="+- 0 36 36"/>
                              <a:gd name="T75" fmla="*/ 36 h 20"/>
                              <a:gd name="T76" fmla="+- 0 8041 1460"/>
                              <a:gd name="T77" fmla="*/ T76 w 7422"/>
                              <a:gd name="T78" fmla="+- 0 36 36"/>
                              <a:gd name="T79" fmla="*/ 36 h 20"/>
                              <a:gd name="T80" fmla="+- 0 5910 1460"/>
                              <a:gd name="T81" fmla="*/ T80 w 7422"/>
                              <a:gd name="T82" fmla="+- 0 36 36"/>
                              <a:gd name="T83" fmla="*/ 36 h 20"/>
                              <a:gd name="T84" fmla="+- 0 5910 1460"/>
                              <a:gd name="T85" fmla="*/ T84 w 7422"/>
                              <a:gd name="T86" fmla="+- 0 55 36"/>
                              <a:gd name="T87" fmla="*/ 55 h 20"/>
                              <a:gd name="T88" fmla="+- 0 8041 1460"/>
                              <a:gd name="T89" fmla="*/ T88 w 7422"/>
                              <a:gd name="T90" fmla="+- 0 55 36"/>
                              <a:gd name="T91" fmla="*/ 55 h 20"/>
                              <a:gd name="T92" fmla="+- 0 8061 1460"/>
                              <a:gd name="T93" fmla="*/ T92 w 7422"/>
                              <a:gd name="T94" fmla="+- 0 55 36"/>
                              <a:gd name="T95" fmla="*/ 55 h 20"/>
                              <a:gd name="T96" fmla="+- 0 8721 1460"/>
                              <a:gd name="T97" fmla="*/ T96 w 7422"/>
                              <a:gd name="T98" fmla="+- 0 55 36"/>
                              <a:gd name="T99" fmla="*/ 55 h 20"/>
                              <a:gd name="T100" fmla="+- 0 8740 1460"/>
                              <a:gd name="T101" fmla="*/ T100 w 7422"/>
                              <a:gd name="T102" fmla="+- 0 55 36"/>
                              <a:gd name="T103" fmla="*/ 55 h 20"/>
                              <a:gd name="T104" fmla="+- 0 8740 1460"/>
                              <a:gd name="T105" fmla="*/ T104 w 7422"/>
                              <a:gd name="T106" fmla="+- 0 36 36"/>
                              <a:gd name="T107" fmla="*/ 36 h 20"/>
                              <a:gd name="T108" fmla="+- 0 8881 1460"/>
                              <a:gd name="T109" fmla="*/ T108 w 7422"/>
                              <a:gd name="T110" fmla="+- 0 36 36"/>
                              <a:gd name="T111" fmla="*/ 36 h 20"/>
                              <a:gd name="T112" fmla="+- 0 8862 1460"/>
                              <a:gd name="T113" fmla="*/ T112 w 7422"/>
                              <a:gd name="T114" fmla="+- 0 36 36"/>
                              <a:gd name="T115" fmla="*/ 36 h 20"/>
                              <a:gd name="T116" fmla="+- 0 8740 1460"/>
                              <a:gd name="T117" fmla="*/ T116 w 7422"/>
                              <a:gd name="T118" fmla="+- 0 36 36"/>
                              <a:gd name="T119" fmla="*/ 36 h 20"/>
                              <a:gd name="T120" fmla="+- 0 8740 1460"/>
                              <a:gd name="T121" fmla="*/ T120 w 7422"/>
                              <a:gd name="T122" fmla="+- 0 55 36"/>
                              <a:gd name="T123" fmla="*/ 55 h 20"/>
                              <a:gd name="T124" fmla="+- 0 8862 1460"/>
                              <a:gd name="T125" fmla="*/ T124 w 7422"/>
                              <a:gd name="T126" fmla="+- 0 55 36"/>
                              <a:gd name="T127" fmla="*/ 55 h 20"/>
                              <a:gd name="T128" fmla="+- 0 8881 1460"/>
                              <a:gd name="T129" fmla="*/ T128 w 7422"/>
                              <a:gd name="T130" fmla="+- 0 55 36"/>
                              <a:gd name="T131" fmla="*/ 55 h 20"/>
                              <a:gd name="T132" fmla="+- 0 8881 1460"/>
                              <a:gd name="T133" fmla="*/ T132 w 7422"/>
                              <a:gd name="T134" fmla="+- 0 36 36"/>
                              <a:gd name="T135" fmla="*/ 36 h 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7422" h="20">
                                <a:moveTo>
                                  <a:pt x="4411" y="0"/>
                                </a:moveTo>
                                <a:lnTo>
                                  <a:pt x="360" y="0"/>
                                </a:lnTo>
                                <a:lnTo>
                                  <a:pt x="3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"/>
                                </a:lnTo>
                                <a:lnTo>
                                  <a:pt x="340" y="19"/>
                                </a:lnTo>
                                <a:lnTo>
                                  <a:pt x="360" y="19"/>
                                </a:lnTo>
                                <a:lnTo>
                                  <a:pt x="4411" y="19"/>
                                </a:lnTo>
                                <a:lnTo>
                                  <a:pt x="4411" y="0"/>
                                </a:lnTo>
                                <a:close/>
                                <a:moveTo>
                                  <a:pt x="4450" y="0"/>
                                </a:moveTo>
                                <a:lnTo>
                                  <a:pt x="4431" y="0"/>
                                </a:lnTo>
                                <a:lnTo>
                                  <a:pt x="4411" y="0"/>
                                </a:lnTo>
                                <a:lnTo>
                                  <a:pt x="4411" y="19"/>
                                </a:lnTo>
                                <a:lnTo>
                                  <a:pt x="4431" y="19"/>
                                </a:lnTo>
                                <a:lnTo>
                                  <a:pt x="4450" y="19"/>
                                </a:lnTo>
                                <a:lnTo>
                                  <a:pt x="4450" y="0"/>
                                </a:lnTo>
                                <a:close/>
                                <a:moveTo>
                                  <a:pt x="7280" y="0"/>
                                </a:moveTo>
                                <a:lnTo>
                                  <a:pt x="7261" y="0"/>
                                </a:lnTo>
                                <a:lnTo>
                                  <a:pt x="6601" y="0"/>
                                </a:lnTo>
                                <a:lnTo>
                                  <a:pt x="6581" y="0"/>
                                </a:lnTo>
                                <a:lnTo>
                                  <a:pt x="4450" y="0"/>
                                </a:lnTo>
                                <a:lnTo>
                                  <a:pt x="4450" y="19"/>
                                </a:lnTo>
                                <a:lnTo>
                                  <a:pt x="6581" y="19"/>
                                </a:lnTo>
                                <a:lnTo>
                                  <a:pt x="6601" y="19"/>
                                </a:lnTo>
                                <a:lnTo>
                                  <a:pt x="7261" y="19"/>
                                </a:lnTo>
                                <a:lnTo>
                                  <a:pt x="7280" y="19"/>
                                </a:lnTo>
                                <a:lnTo>
                                  <a:pt x="7280" y="0"/>
                                </a:lnTo>
                                <a:close/>
                                <a:moveTo>
                                  <a:pt x="7421" y="0"/>
                                </a:moveTo>
                                <a:lnTo>
                                  <a:pt x="7402" y="0"/>
                                </a:lnTo>
                                <a:lnTo>
                                  <a:pt x="7280" y="0"/>
                                </a:lnTo>
                                <a:lnTo>
                                  <a:pt x="7280" y="19"/>
                                </a:lnTo>
                                <a:lnTo>
                                  <a:pt x="7402" y="19"/>
                                </a:lnTo>
                                <a:lnTo>
                                  <a:pt x="7421" y="19"/>
                                </a:lnTo>
                                <a:lnTo>
                                  <a:pt x="74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0797" y="46"/>
                            <a:ext cx="0" cy="8657"/>
                          </a:xfrm>
                          <a:prstGeom prst="line">
                            <a:avLst/>
                          </a:prstGeom>
                          <a:noFill/>
                          <a:ln w="609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5"/>
                        <wps:cNvSpPr>
                          <a:spLocks/>
                        </wps:cNvSpPr>
                        <wps:spPr bwMode="auto">
                          <a:xfrm>
                            <a:off x="1459" y="36"/>
                            <a:ext cx="9383" cy="2093"/>
                          </a:xfrm>
                          <a:custGeom>
                            <a:avLst/>
                            <a:gdLst>
                              <a:gd name="T0" fmla="+- 0 1800 1460"/>
                              <a:gd name="T1" fmla="*/ T0 w 9383"/>
                              <a:gd name="T2" fmla="+- 0 2129 36"/>
                              <a:gd name="T3" fmla="*/ 2129 h 2093"/>
                              <a:gd name="T4" fmla="+- 0 3440 1460"/>
                              <a:gd name="T5" fmla="*/ T4 w 9383"/>
                              <a:gd name="T6" fmla="+- 0 1771 36"/>
                              <a:gd name="T7" fmla="*/ 1771 h 2093"/>
                              <a:gd name="T8" fmla="+- 0 1460 1460"/>
                              <a:gd name="T9" fmla="*/ T8 w 9383"/>
                              <a:gd name="T10" fmla="+- 0 1790 36"/>
                              <a:gd name="T11" fmla="*/ 1790 h 2093"/>
                              <a:gd name="T12" fmla="+- 0 3440 1460"/>
                              <a:gd name="T13" fmla="*/ T12 w 9383"/>
                              <a:gd name="T14" fmla="+- 0 1790 36"/>
                              <a:gd name="T15" fmla="*/ 1790 h 2093"/>
                              <a:gd name="T16" fmla="+- 0 3440 1460"/>
                              <a:gd name="T17" fmla="*/ T16 w 9383"/>
                              <a:gd name="T18" fmla="+- 0 1433 36"/>
                              <a:gd name="T19" fmla="*/ 1433 h 2093"/>
                              <a:gd name="T20" fmla="+- 0 3440 1460"/>
                              <a:gd name="T21" fmla="*/ T20 w 9383"/>
                              <a:gd name="T22" fmla="+- 0 1452 36"/>
                              <a:gd name="T23" fmla="*/ 1452 h 2093"/>
                              <a:gd name="T24" fmla="+- 0 3459 1460"/>
                              <a:gd name="T25" fmla="*/ T24 w 9383"/>
                              <a:gd name="T26" fmla="+- 0 1054 36"/>
                              <a:gd name="T27" fmla="*/ 1054 h 2093"/>
                              <a:gd name="T28" fmla="+- 0 1460 1460"/>
                              <a:gd name="T29" fmla="*/ T28 w 9383"/>
                              <a:gd name="T30" fmla="+- 0 1073 36"/>
                              <a:gd name="T31" fmla="*/ 1073 h 2093"/>
                              <a:gd name="T32" fmla="+- 0 3459 1460"/>
                              <a:gd name="T33" fmla="*/ T32 w 9383"/>
                              <a:gd name="T34" fmla="+- 0 1054 36"/>
                              <a:gd name="T35" fmla="*/ 1054 h 2093"/>
                              <a:gd name="T36" fmla="+- 0 1460 1460"/>
                              <a:gd name="T37" fmla="*/ T36 w 9383"/>
                              <a:gd name="T38" fmla="+- 0 715 36"/>
                              <a:gd name="T39" fmla="*/ 715 h 2093"/>
                              <a:gd name="T40" fmla="+- 0 3459 1460"/>
                              <a:gd name="T41" fmla="*/ T40 w 9383"/>
                              <a:gd name="T42" fmla="+- 0 734 36"/>
                              <a:gd name="T43" fmla="*/ 734 h 2093"/>
                              <a:gd name="T44" fmla="+- 0 3440 1460"/>
                              <a:gd name="T45" fmla="*/ T44 w 9383"/>
                              <a:gd name="T46" fmla="+- 0 377 36"/>
                              <a:gd name="T47" fmla="*/ 377 h 2093"/>
                              <a:gd name="T48" fmla="+- 0 1460 1460"/>
                              <a:gd name="T49" fmla="*/ T48 w 9383"/>
                              <a:gd name="T50" fmla="+- 0 396 36"/>
                              <a:gd name="T51" fmla="*/ 396 h 2093"/>
                              <a:gd name="T52" fmla="+- 0 3440 1460"/>
                              <a:gd name="T53" fmla="*/ T52 w 9383"/>
                              <a:gd name="T54" fmla="+- 0 396 36"/>
                              <a:gd name="T55" fmla="*/ 396 h 2093"/>
                              <a:gd name="T56" fmla="+- 0 3459 1460"/>
                              <a:gd name="T57" fmla="*/ T56 w 9383"/>
                              <a:gd name="T58" fmla="+- 0 1771 36"/>
                              <a:gd name="T59" fmla="*/ 1771 h 2093"/>
                              <a:gd name="T60" fmla="+- 0 5871 1460"/>
                              <a:gd name="T61" fmla="*/ T60 w 9383"/>
                              <a:gd name="T62" fmla="+- 0 1433 36"/>
                              <a:gd name="T63" fmla="*/ 1433 h 2093"/>
                              <a:gd name="T64" fmla="+- 0 5871 1460"/>
                              <a:gd name="T65" fmla="*/ T64 w 9383"/>
                              <a:gd name="T66" fmla="+- 0 1433 36"/>
                              <a:gd name="T67" fmla="*/ 1433 h 2093"/>
                              <a:gd name="T68" fmla="+- 0 5871 1460"/>
                              <a:gd name="T69" fmla="*/ T68 w 9383"/>
                              <a:gd name="T70" fmla="+- 0 1073 36"/>
                              <a:gd name="T71" fmla="*/ 1073 h 2093"/>
                              <a:gd name="T72" fmla="+- 0 3459 1460"/>
                              <a:gd name="T73" fmla="*/ T72 w 9383"/>
                              <a:gd name="T74" fmla="+- 0 734 36"/>
                              <a:gd name="T75" fmla="*/ 734 h 2093"/>
                              <a:gd name="T76" fmla="+- 0 3459 1460"/>
                              <a:gd name="T77" fmla="*/ T76 w 9383"/>
                              <a:gd name="T78" fmla="+- 0 377 36"/>
                              <a:gd name="T79" fmla="*/ 377 h 2093"/>
                              <a:gd name="T80" fmla="+- 0 5891 1460"/>
                              <a:gd name="T81" fmla="*/ T80 w 9383"/>
                              <a:gd name="T82" fmla="+- 0 55 36"/>
                              <a:gd name="T83" fmla="*/ 55 h 2093"/>
                              <a:gd name="T84" fmla="+- 0 5891 1460"/>
                              <a:gd name="T85" fmla="*/ T84 w 9383"/>
                              <a:gd name="T86" fmla="+- 0 55 36"/>
                              <a:gd name="T87" fmla="*/ 55 h 2093"/>
                              <a:gd name="T88" fmla="+- 0 8041 1460"/>
                              <a:gd name="T89" fmla="*/ T88 w 9383"/>
                              <a:gd name="T90" fmla="+- 0 1771 36"/>
                              <a:gd name="T91" fmla="*/ 1771 h 2093"/>
                              <a:gd name="T92" fmla="+- 0 5871 1460"/>
                              <a:gd name="T93" fmla="*/ T92 w 9383"/>
                              <a:gd name="T94" fmla="+- 0 1452 36"/>
                              <a:gd name="T95" fmla="*/ 1452 h 2093"/>
                              <a:gd name="T96" fmla="+- 0 5871 1460"/>
                              <a:gd name="T97" fmla="*/ T96 w 9383"/>
                              <a:gd name="T98" fmla="+- 0 2081 36"/>
                              <a:gd name="T99" fmla="*/ 2081 h 2093"/>
                              <a:gd name="T100" fmla="+- 0 5891 1460"/>
                              <a:gd name="T101" fmla="*/ T100 w 9383"/>
                              <a:gd name="T102" fmla="+- 0 1790 36"/>
                              <a:gd name="T103" fmla="*/ 1790 h 2093"/>
                              <a:gd name="T104" fmla="+- 0 8740 1460"/>
                              <a:gd name="T105" fmla="*/ T104 w 9383"/>
                              <a:gd name="T106" fmla="+- 0 1790 36"/>
                              <a:gd name="T107" fmla="*/ 1790 h 2093"/>
                              <a:gd name="T108" fmla="+- 0 8061 1460"/>
                              <a:gd name="T109" fmla="*/ T108 w 9383"/>
                              <a:gd name="T110" fmla="+- 0 1433 36"/>
                              <a:gd name="T111" fmla="*/ 1433 h 2093"/>
                              <a:gd name="T112" fmla="+- 0 5871 1460"/>
                              <a:gd name="T113" fmla="*/ T112 w 9383"/>
                              <a:gd name="T114" fmla="+- 0 1452 36"/>
                              <a:gd name="T115" fmla="*/ 1452 h 2093"/>
                              <a:gd name="T116" fmla="+- 0 8721 1460"/>
                              <a:gd name="T117" fmla="*/ T116 w 9383"/>
                              <a:gd name="T118" fmla="+- 0 1452 36"/>
                              <a:gd name="T119" fmla="*/ 1452 h 2093"/>
                              <a:gd name="T120" fmla="+- 0 8721 1460"/>
                              <a:gd name="T121" fmla="*/ T120 w 9383"/>
                              <a:gd name="T122" fmla="+- 0 715 36"/>
                              <a:gd name="T123" fmla="*/ 715 h 2093"/>
                              <a:gd name="T124" fmla="+- 0 5871 1460"/>
                              <a:gd name="T125" fmla="*/ T124 w 9383"/>
                              <a:gd name="T126" fmla="+- 0 715 36"/>
                              <a:gd name="T127" fmla="*/ 715 h 2093"/>
                              <a:gd name="T128" fmla="+- 0 8061 1460"/>
                              <a:gd name="T129" fmla="*/ T128 w 9383"/>
                              <a:gd name="T130" fmla="+- 0 734 36"/>
                              <a:gd name="T131" fmla="*/ 734 h 2093"/>
                              <a:gd name="T132" fmla="+- 0 8740 1460"/>
                              <a:gd name="T133" fmla="*/ T132 w 9383"/>
                              <a:gd name="T134" fmla="+- 0 377 36"/>
                              <a:gd name="T135" fmla="*/ 377 h 2093"/>
                              <a:gd name="T136" fmla="+- 0 5891 1460"/>
                              <a:gd name="T137" fmla="*/ T136 w 9383"/>
                              <a:gd name="T138" fmla="+- 0 377 36"/>
                              <a:gd name="T139" fmla="*/ 377 h 2093"/>
                              <a:gd name="T140" fmla="+- 0 5871 1460"/>
                              <a:gd name="T141" fmla="*/ T140 w 9383"/>
                              <a:gd name="T142" fmla="+- 0 377 36"/>
                              <a:gd name="T143" fmla="*/ 377 h 2093"/>
                              <a:gd name="T144" fmla="+- 0 5891 1460"/>
                              <a:gd name="T145" fmla="*/ T144 w 9383"/>
                              <a:gd name="T146" fmla="+- 0 715 36"/>
                              <a:gd name="T147" fmla="*/ 715 h 2093"/>
                              <a:gd name="T148" fmla="+- 0 8061 1460"/>
                              <a:gd name="T149" fmla="*/ T148 w 9383"/>
                              <a:gd name="T150" fmla="+- 0 396 36"/>
                              <a:gd name="T151" fmla="*/ 396 h 2093"/>
                              <a:gd name="T152" fmla="+- 0 8862 1460"/>
                              <a:gd name="T153" fmla="*/ T152 w 9383"/>
                              <a:gd name="T154" fmla="+- 0 1054 36"/>
                              <a:gd name="T155" fmla="*/ 1054 h 2093"/>
                              <a:gd name="T156" fmla="+- 0 5891 1460"/>
                              <a:gd name="T157" fmla="*/ T156 w 9383"/>
                              <a:gd name="T158" fmla="+- 0 1025 36"/>
                              <a:gd name="T159" fmla="*/ 1025 h 2093"/>
                              <a:gd name="T160" fmla="+- 0 5871 1460"/>
                              <a:gd name="T161" fmla="*/ T160 w 9383"/>
                              <a:gd name="T162" fmla="+- 0 1054 36"/>
                              <a:gd name="T163" fmla="*/ 1054 h 2093"/>
                              <a:gd name="T164" fmla="+- 0 5891 1460"/>
                              <a:gd name="T165" fmla="*/ T164 w 9383"/>
                              <a:gd name="T166" fmla="+- 0 1433 36"/>
                              <a:gd name="T167" fmla="*/ 1433 h 2093"/>
                              <a:gd name="T168" fmla="+- 0 8061 1460"/>
                              <a:gd name="T169" fmla="*/ T168 w 9383"/>
                              <a:gd name="T170" fmla="+- 0 1073 36"/>
                              <a:gd name="T171" fmla="*/ 1073 h 2093"/>
                              <a:gd name="T172" fmla="+- 0 8862 1460"/>
                              <a:gd name="T173" fmla="*/ T172 w 9383"/>
                              <a:gd name="T174" fmla="+- 0 1771 36"/>
                              <a:gd name="T175" fmla="*/ 1771 h 2093"/>
                              <a:gd name="T176" fmla="+- 0 8881 1460"/>
                              <a:gd name="T177" fmla="*/ T176 w 9383"/>
                              <a:gd name="T178" fmla="+- 0 1790 36"/>
                              <a:gd name="T179" fmla="*/ 1790 h 2093"/>
                              <a:gd name="T180" fmla="+- 0 8740 1460"/>
                              <a:gd name="T181" fmla="*/ T180 w 9383"/>
                              <a:gd name="T182" fmla="+- 0 1433 36"/>
                              <a:gd name="T183" fmla="*/ 1433 h 2093"/>
                              <a:gd name="T184" fmla="+- 0 8881 1460"/>
                              <a:gd name="T185" fmla="*/ T184 w 9383"/>
                              <a:gd name="T186" fmla="+- 0 1433 36"/>
                              <a:gd name="T187" fmla="*/ 1433 h 2093"/>
                              <a:gd name="T188" fmla="+- 0 8881 1460"/>
                              <a:gd name="T189" fmla="*/ T188 w 9383"/>
                              <a:gd name="T190" fmla="+- 0 1073 36"/>
                              <a:gd name="T191" fmla="*/ 1073 h 2093"/>
                              <a:gd name="T192" fmla="+- 0 8740 1460"/>
                              <a:gd name="T193" fmla="*/ T192 w 9383"/>
                              <a:gd name="T194" fmla="+- 0 715 36"/>
                              <a:gd name="T195" fmla="*/ 715 h 2093"/>
                              <a:gd name="T196" fmla="+- 0 8881 1460"/>
                              <a:gd name="T197" fmla="*/ T196 w 9383"/>
                              <a:gd name="T198" fmla="+- 0 715 36"/>
                              <a:gd name="T199" fmla="*/ 715 h 2093"/>
                              <a:gd name="T200" fmla="+- 0 8740 1460"/>
                              <a:gd name="T201" fmla="*/ T200 w 9383"/>
                              <a:gd name="T202" fmla="+- 0 396 36"/>
                              <a:gd name="T203" fmla="*/ 396 h 2093"/>
                              <a:gd name="T204" fmla="+- 0 10843 1460"/>
                              <a:gd name="T205" fmla="*/ T204 w 9383"/>
                              <a:gd name="T206" fmla="+- 0 1771 36"/>
                              <a:gd name="T207" fmla="*/ 1771 h 2093"/>
                              <a:gd name="T208" fmla="+- 0 10843 1460"/>
                              <a:gd name="T209" fmla="*/ T208 w 9383"/>
                              <a:gd name="T210" fmla="+- 0 1771 36"/>
                              <a:gd name="T211" fmla="*/ 1771 h 2093"/>
                              <a:gd name="T212" fmla="+- 0 10843 1460"/>
                              <a:gd name="T213" fmla="*/ T212 w 9383"/>
                              <a:gd name="T214" fmla="+- 0 1452 36"/>
                              <a:gd name="T215" fmla="*/ 1452 h 2093"/>
                              <a:gd name="T216" fmla="+- 0 8881 1460"/>
                              <a:gd name="T217" fmla="*/ T216 w 9383"/>
                              <a:gd name="T218" fmla="+- 0 1073 36"/>
                              <a:gd name="T219" fmla="*/ 1073 h 2093"/>
                              <a:gd name="T220" fmla="+- 0 8881 1460"/>
                              <a:gd name="T221" fmla="*/ T220 w 9383"/>
                              <a:gd name="T222" fmla="+- 0 715 36"/>
                              <a:gd name="T223" fmla="*/ 715 h 2093"/>
                              <a:gd name="T224" fmla="+- 0 10843 1460"/>
                              <a:gd name="T225" fmla="*/ T224 w 9383"/>
                              <a:gd name="T226" fmla="+- 0 377 36"/>
                              <a:gd name="T227" fmla="*/ 377 h 2093"/>
                              <a:gd name="T228" fmla="+- 0 10843 1460"/>
                              <a:gd name="T229" fmla="*/ T228 w 9383"/>
                              <a:gd name="T230" fmla="+- 0 377 36"/>
                              <a:gd name="T231" fmla="*/ 377 h 2093"/>
                              <a:gd name="T232" fmla="+- 0 10843 1460"/>
                              <a:gd name="T233" fmla="*/ T232 w 9383"/>
                              <a:gd name="T234" fmla="+- 0 55 36"/>
                              <a:gd name="T235" fmla="*/ 55 h 209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9383" h="2093">
                                <a:moveTo>
                                  <a:pt x="340" y="2074"/>
                                </a:moveTo>
                                <a:lnTo>
                                  <a:pt x="0" y="2074"/>
                                </a:lnTo>
                                <a:lnTo>
                                  <a:pt x="0" y="2093"/>
                                </a:lnTo>
                                <a:lnTo>
                                  <a:pt x="340" y="2093"/>
                                </a:lnTo>
                                <a:lnTo>
                                  <a:pt x="340" y="2074"/>
                                </a:lnTo>
                                <a:close/>
                                <a:moveTo>
                                  <a:pt x="1999" y="1735"/>
                                </a:moveTo>
                                <a:lnTo>
                                  <a:pt x="1980" y="1735"/>
                                </a:lnTo>
                                <a:lnTo>
                                  <a:pt x="360" y="1735"/>
                                </a:lnTo>
                                <a:lnTo>
                                  <a:pt x="340" y="1735"/>
                                </a:lnTo>
                                <a:lnTo>
                                  <a:pt x="0" y="1735"/>
                                </a:lnTo>
                                <a:lnTo>
                                  <a:pt x="0" y="1754"/>
                                </a:lnTo>
                                <a:lnTo>
                                  <a:pt x="340" y="1754"/>
                                </a:lnTo>
                                <a:lnTo>
                                  <a:pt x="360" y="1754"/>
                                </a:lnTo>
                                <a:lnTo>
                                  <a:pt x="1980" y="1754"/>
                                </a:lnTo>
                                <a:lnTo>
                                  <a:pt x="1999" y="1754"/>
                                </a:lnTo>
                                <a:lnTo>
                                  <a:pt x="1999" y="1735"/>
                                </a:lnTo>
                                <a:close/>
                                <a:moveTo>
                                  <a:pt x="1999" y="1397"/>
                                </a:moveTo>
                                <a:lnTo>
                                  <a:pt x="1980" y="1397"/>
                                </a:lnTo>
                                <a:lnTo>
                                  <a:pt x="0" y="1397"/>
                                </a:lnTo>
                                <a:lnTo>
                                  <a:pt x="0" y="1416"/>
                                </a:lnTo>
                                <a:lnTo>
                                  <a:pt x="1980" y="1416"/>
                                </a:lnTo>
                                <a:lnTo>
                                  <a:pt x="1999" y="1416"/>
                                </a:lnTo>
                                <a:lnTo>
                                  <a:pt x="1999" y="1397"/>
                                </a:lnTo>
                                <a:close/>
                                <a:moveTo>
                                  <a:pt x="1999" y="1018"/>
                                </a:moveTo>
                                <a:lnTo>
                                  <a:pt x="1980" y="1018"/>
                                </a:lnTo>
                                <a:lnTo>
                                  <a:pt x="0" y="1018"/>
                                </a:lnTo>
                                <a:lnTo>
                                  <a:pt x="0" y="1037"/>
                                </a:lnTo>
                                <a:lnTo>
                                  <a:pt x="1980" y="1037"/>
                                </a:lnTo>
                                <a:lnTo>
                                  <a:pt x="1999" y="1037"/>
                                </a:lnTo>
                                <a:lnTo>
                                  <a:pt x="1999" y="1018"/>
                                </a:lnTo>
                                <a:close/>
                                <a:moveTo>
                                  <a:pt x="1999" y="679"/>
                                </a:moveTo>
                                <a:lnTo>
                                  <a:pt x="1980" y="679"/>
                                </a:lnTo>
                                <a:lnTo>
                                  <a:pt x="0" y="679"/>
                                </a:lnTo>
                                <a:lnTo>
                                  <a:pt x="0" y="698"/>
                                </a:lnTo>
                                <a:lnTo>
                                  <a:pt x="1980" y="698"/>
                                </a:lnTo>
                                <a:lnTo>
                                  <a:pt x="1999" y="698"/>
                                </a:lnTo>
                                <a:lnTo>
                                  <a:pt x="1999" y="679"/>
                                </a:lnTo>
                                <a:close/>
                                <a:moveTo>
                                  <a:pt x="1999" y="341"/>
                                </a:moveTo>
                                <a:lnTo>
                                  <a:pt x="1980" y="341"/>
                                </a:lnTo>
                                <a:lnTo>
                                  <a:pt x="360" y="341"/>
                                </a:lnTo>
                                <a:lnTo>
                                  <a:pt x="340" y="341"/>
                                </a:lnTo>
                                <a:lnTo>
                                  <a:pt x="0" y="341"/>
                                </a:lnTo>
                                <a:lnTo>
                                  <a:pt x="0" y="360"/>
                                </a:lnTo>
                                <a:lnTo>
                                  <a:pt x="340" y="360"/>
                                </a:lnTo>
                                <a:lnTo>
                                  <a:pt x="360" y="360"/>
                                </a:lnTo>
                                <a:lnTo>
                                  <a:pt x="1980" y="360"/>
                                </a:lnTo>
                                <a:lnTo>
                                  <a:pt x="1999" y="360"/>
                                </a:lnTo>
                                <a:lnTo>
                                  <a:pt x="1999" y="341"/>
                                </a:lnTo>
                                <a:close/>
                                <a:moveTo>
                                  <a:pt x="4411" y="1735"/>
                                </a:moveTo>
                                <a:lnTo>
                                  <a:pt x="1999" y="1735"/>
                                </a:lnTo>
                                <a:lnTo>
                                  <a:pt x="1999" y="1754"/>
                                </a:lnTo>
                                <a:lnTo>
                                  <a:pt x="4411" y="1754"/>
                                </a:lnTo>
                                <a:lnTo>
                                  <a:pt x="4411" y="1735"/>
                                </a:lnTo>
                                <a:close/>
                                <a:moveTo>
                                  <a:pt x="4411" y="1397"/>
                                </a:moveTo>
                                <a:lnTo>
                                  <a:pt x="1999" y="1397"/>
                                </a:lnTo>
                                <a:lnTo>
                                  <a:pt x="1999" y="1416"/>
                                </a:lnTo>
                                <a:lnTo>
                                  <a:pt x="4411" y="1416"/>
                                </a:lnTo>
                                <a:lnTo>
                                  <a:pt x="4411" y="1397"/>
                                </a:lnTo>
                                <a:close/>
                                <a:moveTo>
                                  <a:pt x="4411" y="1018"/>
                                </a:moveTo>
                                <a:lnTo>
                                  <a:pt x="1999" y="1018"/>
                                </a:lnTo>
                                <a:lnTo>
                                  <a:pt x="1999" y="1037"/>
                                </a:lnTo>
                                <a:lnTo>
                                  <a:pt x="4411" y="1037"/>
                                </a:lnTo>
                                <a:lnTo>
                                  <a:pt x="4411" y="1018"/>
                                </a:lnTo>
                                <a:close/>
                                <a:moveTo>
                                  <a:pt x="4411" y="679"/>
                                </a:moveTo>
                                <a:lnTo>
                                  <a:pt x="1999" y="679"/>
                                </a:lnTo>
                                <a:lnTo>
                                  <a:pt x="1999" y="698"/>
                                </a:lnTo>
                                <a:lnTo>
                                  <a:pt x="4411" y="698"/>
                                </a:lnTo>
                                <a:lnTo>
                                  <a:pt x="4411" y="679"/>
                                </a:lnTo>
                                <a:close/>
                                <a:moveTo>
                                  <a:pt x="4411" y="341"/>
                                </a:moveTo>
                                <a:lnTo>
                                  <a:pt x="1999" y="341"/>
                                </a:lnTo>
                                <a:lnTo>
                                  <a:pt x="1999" y="360"/>
                                </a:lnTo>
                                <a:lnTo>
                                  <a:pt x="4411" y="360"/>
                                </a:lnTo>
                                <a:lnTo>
                                  <a:pt x="4411" y="341"/>
                                </a:lnTo>
                                <a:close/>
                                <a:moveTo>
                                  <a:pt x="4431" y="19"/>
                                </a:moveTo>
                                <a:lnTo>
                                  <a:pt x="4411" y="19"/>
                                </a:lnTo>
                                <a:lnTo>
                                  <a:pt x="4411" y="310"/>
                                </a:lnTo>
                                <a:lnTo>
                                  <a:pt x="4431" y="310"/>
                                </a:lnTo>
                                <a:lnTo>
                                  <a:pt x="4431" y="19"/>
                                </a:lnTo>
                                <a:close/>
                                <a:moveTo>
                                  <a:pt x="7280" y="1735"/>
                                </a:moveTo>
                                <a:lnTo>
                                  <a:pt x="7261" y="1735"/>
                                </a:lnTo>
                                <a:lnTo>
                                  <a:pt x="6601" y="1735"/>
                                </a:lnTo>
                                <a:lnTo>
                                  <a:pt x="6581" y="1735"/>
                                </a:lnTo>
                                <a:lnTo>
                                  <a:pt x="4431" y="1735"/>
                                </a:lnTo>
                                <a:lnTo>
                                  <a:pt x="4431" y="1706"/>
                                </a:lnTo>
                                <a:lnTo>
                                  <a:pt x="4431" y="1416"/>
                                </a:lnTo>
                                <a:lnTo>
                                  <a:pt x="4411" y="1416"/>
                                </a:lnTo>
                                <a:lnTo>
                                  <a:pt x="4411" y="1706"/>
                                </a:lnTo>
                                <a:lnTo>
                                  <a:pt x="4411" y="1735"/>
                                </a:lnTo>
                                <a:lnTo>
                                  <a:pt x="4411" y="1754"/>
                                </a:lnTo>
                                <a:lnTo>
                                  <a:pt x="4411" y="2045"/>
                                </a:lnTo>
                                <a:lnTo>
                                  <a:pt x="4411" y="2074"/>
                                </a:lnTo>
                                <a:lnTo>
                                  <a:pt x="4431" y="2074"/>
                                </a:lnTo>
                                <a:lnTo>
                                  <a:pt x="4431" y="2045"/>
                                </a:lnTo>
                                <a:lnTo>
                                  <a:pt x="4431" y="1754"/>
                                </a:lnTo>
                                <a:lnTo>
                                  <a:pt x="6581" y="1754"/>
                                </a:lnTo>
                                <a:lnTo>
                                  <a:pt x="6601" y="1754"/>
                                </a:lnTo>
                                <a:lnTo>
                                  <a:pt x="7261" y="1754"/>
                                </a:lnTo>
                                <a:lnTo>
                                  <a:pt x="7280" y="1754"/>
                                </a:lnTo>
                                <a:lnTo>
                                  <a:pt x="7280" y="1735"/>
                                </a:lnTo>
                                <a:close/>
                                <a:moveTo>
                                  <a:pt x="7280" y="1397"/>
                                </a:moveTo>
                                <a:lnTo>
                                  <a:pt x="7261" y="1397"/>
                                </a:lnTo>
                                <a:lnTo>
                                  <a:pt x="6601" y="1397"/>
                                </a:lnTo>
                                <a:lnTo>
                                  <a:pt x="6581" y="1397"/>
                                </a:lnTo>
                                <a:lnTo>
                                  <a:pt x="4431" y="1397"/>
                                </a:lnTo>
                                <a:lnTo>
                                  <a:pt x="4411" y="1397"/>
                                </a:lnTo>
                                <a:lnTo>
                                  <a:pt x="4411" y="1416"/>
                                </a:lnTo>
                                <a:lnTo>
                                  <a:pt x="4431" y="1416"/>
                                </a:lnTo>
                                <a:lnTo>
                                  <a:pt x="6581" y="1416"/>
                                </a:lnTo>
                                <a:lnTo>
                                  <a:pt x="6601" y="1416"/>
                                </a:lnTo>
                                <a:lnTo>
                                  <a:pt x="7261" y="1416"/>
                                </a:lnTo>
                                <a:lnTo>
                                  <a:pt x="7280" y="1416"/>
                                </a:lnTo>
                                <a:lnTo>
                                  <a:pt x="7280" y="1397"/>
                                </a:lnTo>
                                <a:close/>
                                <a:moveTo>
                                  <a:pt x="7280" y="679"/>
                                </a:moveTo>
                                <a:lnTo>
                                  <a:pt x="7261" y="679"/>
                                </a:lnTo>
                                <a:lnTo>
                                  <a:pt x="6601" y="679"/>
                                </a:lnTo>
                                <a:lnTo>
                                  <a:pt x="6581" y="679"/>
                                </a:lnTo>
                                <a:lnTo>
                                  <a:pt x="4431" y="679"/>
                                </a:lnTo>
                                <a:lnTo>
                                  <a:pt x="4411" y="679"/>
                                </a:lnTo>
                                <a:lnTo>
                                  <a:pt x="4411" y="698"/>
                                </a:lnTo>
                                <a:lnTo>
                                  <a:pt x="4431" y="698"/>
                                </a:lnTo>
                                <a:lnTo>
                                  <a:pt x="6581" y="698"/>
                                </a:lnTo>
                                <a:lnTo>
                                  <a:pt x="6601" y="698"/>
                                </a:lnTo>
                                <a:lnTo>
                                  <a:pt x="7261" y="698"/>
                                </a:lnTo>
                                <a:lnTo>
                                  <a:pt x="7280" y="698"/>
                                </a:lnTo>
                                <a:lnTo>
                                  <a:pt x="7280" y="679"/>
                                </a:lnTo>
                                <a:close/>
                                <a:moveTo>
                                  <a:pt x="7280" y="341"/>
                                </a:moveTo>
                                <a:lnTo>
                                  <a:pt x="7261" y="341"/>
                                </a:lnTo>
                                <a:lnTo>
                                  <a:pt x="6601" y="341"/>
                                </a:lnTo>
                                <a:lnTo>
                                  <a:pt x="6581" y="341"/>
                                </a:lnTo>
                                <a:lnTo>
                                  <a:pt x="4431" y="341"/>
                                </a:lnTo>
                                <a:lnTo>
                                  <a:pt x="4431" y="310"/>
                                </a:lnTo>
                                <a:lnTo>
                                  <a:pt x="4411" y="310"/>
                                </a:lnTo>
                                <a:lnTo>
                                  <a:pt x="4411" y="341"/>
                                </a:lnTo>
                                <a:lnTo>
                                  <a:pt x="4411" y="360"/>
                                </a:lnTo>
                                <a:lnTo>
                                  <a:pt x="4411" y="650"/>
                                </a:lnTo>
                                <a:lnTo>
                                  <a:pt x="4411" y="679"/>
                                </a:lnTo>
                                <a:lnTo>
                                  <a:pt x="4431" y="679"/>
                                </a:lnTo>
                                <a:lnTo>
                                  <a:pt x="4431" y="650"/>
                                </a:lnTo>
                                <a:lnTo>
                                  <a:pt x="4431" y="360"/>
                                </a:lnTo>
                                <a:lnTo>
                                  <a:pt x="6581" y="360"/>
                                </a:lnTo>
                                <a:lnTo>
                                  <a:pt x="6601" y="360"/>
                                </a:lnTo>
                                <a:lnTo>
                                  <a:pt x="7261" y="360"/>
                                </a:lnTo>
                                <a:lnTo>
                                  <a:pt x="7280" y="360"/>
                                </a:lnTo>
                                <a:lnTo>
                                  <a:pt x="7280" y="341"/>
                                </a:lnTo>
                                <a:close/>
                                <a:moveTo>
                                  <a:pt x="7402" y="1018"/>
                                </a:moveTo>
                                <a:lnTo>
                                  <a:pt x="6601" y="1018"/>
                                </a:lnTo>
                                <a:lnTo>
                                  <a:pt x="6581" y="1018"/>
                                </a:lnTo>
                                <a:lnTo>
                                  <a:pt x="4431" y="1018"/>
                                </a:lnTo>
                                <a:lnTo>
                                  <a:pt x="4431" y="989"/>
                                </a:lnTo>
                                <a:lnTo>
                                  <a:pt x="4431" y="698"/>
                                </a:lnTo>
                                <a:lnTo>
                                  <a:pt x="4411" y="698"/>
                                </a:lnTo>
                                <a:lnTo>
                                  <a:pt x="4411" y="989"/>
                                </a:lnTo>
                                <a:lnTo>
                                  <a:pt x="4411" y="1018"/>
                                </a:lnTo>
                                <a:lnTo>
                                  <a:pt x="4411" y="1037"/>
                                </a:lnTo>
                                <a:lnTo>
                                  <a:pt x="4411" y="1330"/>
                                </a:lnTo>
                                <a:lnTo>
                                  <a:pt x="4411" y="1397"/>
                                </a:lnTo>
                                <a:lnTo>
                                  <a:pt x="4431" y="1397"/>
                                </a:lnTo>
                                <a:lnTo>
                                  <a:pt x="4431" y="1330"/>
                                </a:lnTo>
                                <a:lnTo>
                                  <a:pt x="4431" y="1037"/>
                                </a:lnTo>
                                <a:lnTo>
                                  <a:pt x="6581" y="1037"/>
                                </a:lnTo>
                                <a:lnTo>
                                  <a:pt x="6601" y="1037"/>
                                </a:lnTo>
                                <a:lnTo>
                                  <a:pt x="7402" y="1037"/>
                                </a:lnTo>
                                <a:lnTo>
                                  <a:pt x="7402" y="1018"/>
                                </a:lnTo>
                                <a:close/>
                                <a:moveTo>
                                  <a:pt x="7421" y="1735"/>
                                </a:moveTo>
                                <a:lnTo>
                                  <a:pt x="7402" y="1735"/>
                                </a:lnTo>
                                <a:lnTo>
                                  <a:pt x="7280" y="1735"/>
                                </a:lnTo>
                                <a:lnTo>
                                  <a:pt x="7280" y="1754"/>
                                </a:lnTo>
                                <a:lnTo>
                                  <a:pt x="7402" y="1754"/>
                                </a:lnTo>
                                <a:lnTo>
                                  <a:pt x="7421" y="1754"/>
                                </a:lnTo>
                                <a:lnTo>
                                  <a:pt x="7421" y="1735"/>
                                </a:lnTo>
                                <a:close/>
                                <a:moveTo>
                                  <a:pt x="7421" y="1397"/>
                                </a:moveTo>
                                <a:lnTo>
                                  <a:pt x="7402" y="1397"/>
                                </a:lnTo>
                                <a:lnTo>
                                  <a:pt x="7280" y="1397"/>
                                </a:lnTo>
                                <a:lnTo>
                                  <a:pt x="7280" y="1416"/>
                                </a:lnTo>
                                <a:lnTo>
                                  <a:pt x="7402" y="1416"/>
                                </a:lnTo>
                                <a:lnTo>
                                  <a:pt x="7421" y="1416"/>
                                </a:lnTo>
                                <a:lnTo>
                                  <a:pt x="7421" y="1397"/>
                                </a:lnTo>
                                <a:close/>
                                <a:moveTo>
                                  <a:pt x="7421" y="1018"/>
                                </a:moveTo>
                                <a:lnTo>
                                  <a:pt x="7402" y="1018"/>
                                </a:lnTo>
                                <a:lnTo>
                                  <a:pt x="7402" y="1037"/>
                                </a:lnTo>
                                <a:lnTo>
                                  <a:pt x="7421" y="1037"/>
                                </a:lnTo>
                                <a:lnTo>
                                  <a:pt x="7421" y="1018"/>
                                </a:lnTo>
                                <a:close/>
                                <a:moveTo>
                                  <a:pt x="7421" y="679"/>
                                </a:moveTo>
                                <a:lnTo>
                                  <a:pt x="7402" y="679"/>
                                </a:lnTo>
                                <a:lnTo>
                                  <a:pt x="7280" y="679"/>
                                </a:lnTo>
                                <a:lnTo>
                                  <a:pt x="7280" y="698"/>
                                </a:lnTo>
                                <a:lnTo>
                                  <a:pt x="7402" y="698"/>
                                </a:lnTo>
                                <a:lnTo>
                                  <a:pt x="7421" y="698"/>
                                </a:lnTo>
                                <a:lnTo>
                                  <a:pt x="7421" y="679"/>
                                </a:lnTo>
                                <a:close/>
                                <a:moveTo>
                                  <a:pt x="7421" y="341"/>
                                </a:moveTo>
                                <a:lnTo>
                                  <a:pt x="7402" y="341"/>
                                </a:lnTo>
                                <a:lnTo>
                                  <a:pt x="7280" y="341"/>
                                </a:lnTo>
                                <a:lnTo>
                                  <a:pt x="7280" y="360"/>
                                </a:lnTo>
                                <a:lnTo>
                                  <a:pt x="7402" y="360"/>
                                </a:lnTo>
                                <a:lnTo>
                                  <a:pt x="7421" y="360"/>
                                </a:lnTo>
                                <a:lnTo>
                                  <a:pt x="7421" y="341"/>
                                </a:lnTo>
                                <a:close/>
                                <a:moveTo>
                                  <a:pt x="9383" y="1735"/>
                                </a:moveTo>
                                <a:lnTo>
                                  <a:pt x="7421" y="1735"/>
                                </a:lnTo>
                                <a:lnTo>
                                  <a:pt x="7421" y="1754"/>
                                </a:lnTo>
                                <a:lnTo>
                                  <a:pt x="9383" y="1754"/>
                                </a:lnTo>
                                <a:lnTo>
                                  <a:pt x="9383" y="1735"/>
                                </a:lnTo>
                                <a:close/>
                                <a:moveTo>
                                  <a:pt x="9383" y="1397"/>
                                </a:moveTo>
                                <a:lnTo>
                                  <a:pt x="7421" y="1397"/>
                                </a:lnTo>
                                <a:lnTo>
                                  <a:pt x="7421" y="1416"/>
                                </a:lnTo>
                                <a:lnTo>
                                  <a:pt x="9383" y="1416"/>
                                </a:lnTo>
                                <a:lnTo>
                                  <a:pt x="9383" y="1397"/>
                                </a:lnTo>
                                <a:close/>
                                <a:moveTo>
                                  <a:pt x="9383" y="1018"/>
                                </a:moveTo>
                                <a:lnTo>
                                  <a:pt x="7421" y="1018"/>
                                </a:lnTo>
                                <a:lnTo>
                                  <a:pt x="7421" y="1037"/>
                                </a:lnTo>
                                <a:lnTo>
                                  <a:pt x="9383" y="1037"/>
                                </a:lnTo>
                                <a:lnTo>
                                  <a:pt x="9383" y="1018"/>
                                </a:lnTo>
                                <a:close/>
                                <a:moveTo>
                                  <a:pt x="9383" y="679"/>
                                </a:moveTo>
                                <a:lnTo>
                                  <a:pt x="7421" y="679"/>
                                </a:lnTo>
                                <a:lnTo>
                                  <a:pt x="7421" y="698"/>
                                </a:lnTo>
                                <a:lnTo>
                                  <a:pt x="9383" y="698"/>
                                </a:lnTo>
                                <a:lnTo>
                                  <a:pt x="9383" y="679"/>
                                </a:lnTo>
                                <a:close/>
                                <a:moveTo>
                                  <a:pt x="9383" y="341"/>
                                </a:moveTo>
                                <a:lnTo>
                                  <a:pt x="7421" y="341"/>
                                </a:lnTo>
                                <a:lnTo>
                                  <a:pt x="7421" y="360"/>
                                </a:lnTo>
                                <a:lnTo>
                                  <a:pt x="9383" y="360"/>
                                </a:lnTo>
                                <a:lnTo>
                                  <a:pt x="9383" y="341"/>
                                </a:lnTo>
                                <a:close/>
                                <a:moveTo>
                                  <a:pt x="9383" y="0"/>
                                </a:moveTo>
                                <a:lnTo>
                                  <a:pt x="7421" y="0"/>
                                </a:lnTo>
                                <a:lnTo>
                                  <a:pt x="7421" y="19"/>
                                </a:lnTo>
                                <a:lnTo>
                                  <a:pt x="9383" y="19"/>
                                </a:lnTo>
                                <a:lnTo>
                                  <a:pt x="938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4"/>
                        <wps:cNvSpPr>
                          <a:spLocks/>
                        </wps:cNvSpPr>
                        <wps:spPr bwMode="auto">
                          <a:xfrm>
                            <a:off x="1445" y="2109"/>
                            <a:ext cx="9398" cy="2451"/>
                          </a:xfrm>
                          <a:custGeom>
                            <a:avLst/>
                            <a:gdLst>
                              <a:gd name="T0" fmla="+- 0 1805 1445"/>
                              <a:gd name="T1" fmla="*/ T0 w 9398"/>
                              <a:gd name="T2" fmla="+- 0 4541 2110"/>
                              <a:gd name="T3" fmla="*/ 4541 h 2451"/>
                              <a:gd name="T4" fmla="+- 0 1445 1445"/>
                              <a:gd name="T5" fmla="*/ T4 w 9398"/>
                              <a:gd name="T6" fmla="+- 0 4560 2110"/>
                              <a:gd name="T7" fmla="*/ 4560 h 2451"/>
                              <a:gd name="T8" fmla="+- 0 3425 1445"/>
                              <a:gd name="T9" fmla="*/ T8 w 9398"/>
                              <a:gd name="T10" fmla="+- 0 4560 2110"/>
                              <a:gd name="T11" fmla="*/ 4560 h 2451"/>
                              <a:gd name="T12" fmla="+- 0 3459 1445"/>
                              <a:gd name="T13" fmla="*/ T12 w 9398"/>
                              <a:gd name="T14" fmla="+- 0 3492 2110"/>
                              <a:gd name="T15" fmla="*/ 3492 h 2451"/>
                              <a:gd name="T16" fmla="+- 0 1800 1445"/>
                              <a:gd name="T17" fmla="*/ T16 w 9398"/>
                              <a:gd name="T18" fmla="+- 0 3492 2110"/>
                              <a:gd name="T19" fmla="*/ 3492 h 2451"/>
                              <a:gd name="T20" fmla="+- 0 1820 1445"/>
                              <a:gd name="T21" fmla="*/ T20 w 9398"/>
                              <a:gd name="T22" fmla="+- 0 3512 2110"/>
                              <a:gd name="T23" fmla="*/ 3512 h 2451"/>
                              <a:gd name="T24" fmla="+- 0 3459 1445"/>
                              <a:gd name="T25" fmla="*/ T24 w 9398"/>
                              <a:gd name="T26" fmla="+- 0 3492 2110"/>
                              <a:gd name="T27" fmla="*/ 3492 h 2451"/>
                              <a:gd name="T28" fmla="+- 0 1820 1445"/>
                              <a:gd name="T29" fmla="*/ T28 w 9398"/>
                              <a:gd name="T30" fmla="+- 0 2110 2110"/>
                              <a:gd name="T31" fmla="*/ 2110 h 2451"/>
                              <a:gd name="T32" fmla="+- 0 1800 1445"/>
                              <a:gd name="T33" fmla="*/ T32 w 9398"/>
                              <a:gd name="T34" fmla="+- 0 2129 2110"/>
                              <a:gd name="T35" fmla="*/ 2129 h 2451"/>
                              <a:gd name="T36" fmla="+- 0 3459 1445"/>
                              <a:gd name="T37" fmla="*/ T36 w 9398"/>
                              <a:gd name="T38" fmla="+- 0 2129 2110"/>
                              <a:gd name="T39" fmla="*/ 2129 h 2451"/>
                              <a:gd name="T40" fmla="+- 0 3444 1445"/>
                              <a:gd name="T41" fmla="*/ T40 w 9398"/>
                              <a:gd name="T42" fmla="+- 0 4560 2110"/>
                              <a:gd name="T43" fmla="*/ 4560 h 2451"/>
                              <a:gd name="T44" fmla="+- 0 3459 1445"/>
                              <a:gd name="T45" fmla="*/ T44 w 9398"/>
                              <a:gd name="T46" fmla="+- 0 3492 2110"/>
                              <a:gd name="T47" fmla="*/ 3492 h 2451"/>
                              <a:gd name="T48" fmla="+- 0 5871 1445"/>
                              <a:gd name="T49" fmla="*/ T48 w 9398"/>
                              <a:gd name="T50" fmla="+- 0 2110 2110"/>
                              <a:gd name="T51" fmla="*/ 2110 h 2451"/>
                              <a:gd name="T52" fmla="+- 0 5871 1445"/>
                              <a:gd name="T53" fmla="*/ T52 w 9398"/>
                              <a:gd name="T54" fmla="+- 0 2110 2110"/>
                              <a:gd name="T55" fmla="*/ 2110 h 2451"/>
                              <a:gd name="T56" fmla="+- 0 5871 1445"/>
                              <a:gd name="T57" fmla="*/ T56 w 9398"/>
                              <a:gd name="T58" fmla="+- 0 4191 2110"/>
                              <a:gd name="T59" fmla="*/ 4191 h 2451"/>
                              <a:gd name="T60" fmla="+- 0 1460 1445"/>
                              <a:gd name="T61" fmla="*/ T60 w 9398"/>
                              <a:gd name="T62" fmla="+- 0 3852 2110"/>
                              <a:gd name="T63" fmla="*/ 3852 h 2451"/>
                              <a:gd name="T64" fmla="+- 0 1460 1445"/>
                              <a:gd name="T65" fmla="*/ T64 w 9398"/>
                              <a:gd name="T66" fmla="+- 0 2779 2110"/>
                              <a:gd name="T67" fmla="*/ 2779 h 2451"/>
                              <a:gd name="T68" fmla="+- 0 5891 1445"/>
                              <a:gd name="T69" fmla="*/ T68 w 9398"/>
                              <a:gd name="T70" fmla="+- 0 4191 2110"/>
                              <a:gd name="T71" fmla="*/ 4191 h 2451"/>
                              <a:gd name="T72" fmla="+- 0 5871 1445"/>
                              <a:gd name="T73" fmla="*/ T72 w 9398"/>
                              <a:gd name="T74" fmla="+- 0 4560 2110"/>
                              <a:gd name="T75" fmla="*/ 4560 h 2451"/>
                              <a:gd name="T76" fmla="+- 0 5891 1445"/>
                              <a:gd name="T77" fmla="*/ T76 w 9398"/>
                              <a:gd name="T78" fmla="+- 0 4191 2110"/>
                              <a:gd name="T79" fmla="*/ 4191 h 2451"/>
                              <a:gd name="T80" fmla="+- 0 8041 1445"/>
                              <a:gd name="T81" fmla="*/ T80 w 9398"/>
                              <a:gd name="T82" fmla="+- 0 4172 2110"/>
                              <a:gd name="T83" fmla="*/ 4172 h 2451"/>
                              <a:gd name="T84" fmla="+- 0 5891 1445"/>
                              <a:gd name="T85" fmla="*/ T84 w 9398"/>
                              <a:gd name="T86" fmla="+- 0 4191 2110"/>
                              <a:gd name="T87" fmla="*/ 4191 h 2451"/>
                              <a:gd name="T88" fmla="+- 0 8740 1445"/>
                              <a:gd name="T89" fmla="*/ T88 w 9398"/>
                              <a:gd name="T90" fmla="+- 0 4191 2110"/>
                              <a:gd name="T91" fmla="*/ 4191 h 2451"/>
                              <a:gd name="T92" fmla="+- 0 8061 1445"/>
                              <a:gd name="T93" fmla="*/ T92 w 9398"/>
                              <a:gd name="T94" fmla="+- 0 3833 2110"/>
                              <a:gd name="T95" fmla="*/ 3833 h 2451"/>
                              <a:gd name="T96" fmla="+- 0 5871 1445"/>
                              <a:gd name="T97" fmla="*/ T96 w 9398"/>
                              <a:gd name="T98" fmla="+- 0 3852 2110"/>
                              <a:gd name="T99" fmla="*/ 3852 h 2451"/>
                              <a:gd name="T100" fmla="+- 0 5891 1445"/>
                              <a:gd name="T101" fmla="*/ T100 w 9398"/>
                              <a:gd name="T102" fmla="+- 0 4143 2110"/>
                              <a:gd name="T103" fmla="*/ 4143 h 2451"/>
                              <a:gd name="T104" fmla="+- 0 8721 1445"/>
                              <a:gd name="T105" fmla="*/ T104 w 9398"/>
                              <a:gd name="T106" fmla="+- 0 3852 2110"/>
                              <a:gd name="T107" fmla="*/ 3852 h 2451"/>
                              <a:gd name="T108" fmla="+- 0 8721 1445"/>
                              <a:gd name="T109" fmla="*/ T108 w 9398"/>
                              <a:gd name="T110" fmla="+- 0 3492 2110"/>
                              <a:gd name="T111" fmla="*/ 3492 h 2451"/>
                              <a:gd name="T112" fmla="+- 0 5891 1445"/>
                              <a:gd name="T113" fmla="*/ T112 w 9398"/>
                              <a:gd name="T114" fmla="+- 0 3418 2110"/>
                              <a:gd name="T115" fmla="*/ 3418 h 2451"/>
                              <a:gd name="T116" fmla="+- 0 5871 1445"/>
                              <a:gd name="T117" fmla="*/ T116 w 9398"/>
                              <a:gd name="T118" fmla="+- 0 2798 2110"/>
                              <a:gd name="T119" fmla="*/ 2798 h 2451"/>
                              <a:gd name="T120" fmla="+- 0 5871 1445"/>
                              <a:gd name="T121" fmla="*/ T120 w 9398"/>
                              <a:gd name="T122" fmla="+- 0 3492 2110"/>
                              <a:gd name="T123" fmla="*/ 3492 h 2451"/>
                              <a:gd name="T124" fmla="+- 0 5891 1445"/>
                              <a:gd name="T125" fmla="*/ T124 w 9398"/>
                              <a:gd name="T126" fmla="+- 0 3833 2110"/>
                              <a:gd name="T127" fmla="*/ 3833 h 2451"/>
                              <a:gd name="T128" fmla="+- 0 8061 1445"/>
                              <a:gd name="T129" fmla="*/ T128 w 9398"/>
                              <a:gd name="T130" fmla="+- 0 3512 2110"/>
                              <a:gd name="T131" fmla="*/ 3512 h 2451"/>
                              <a:gd name="T132" fmla="+- 0 8740 1445"/>
                              <a:gd name="T133" fmla="*/ T132 w 9398"/>
                              <a:gd name="T134" fmla="+- 0 2110 2110"/>
                              <a:gd name="T135" fmla="*/ 2110 h 2451"/>
                              <a:gd name="T136" fmla="+- 0 5891 1445"/>
                              <a:gd name="T137" fmla="*/ T136 w 9398"/>
                              <a:gd name="T138" fmla="+- 0 2110 2110"/>
                              <a:gd name="T139" fmla="*/ 2110 h 2451"/>
                              <a:gd name="T140" fmla="+- 0 5871 1445"/>
                              <a:gd name="T141" fmla="*/ T140 w 9398"/>
                              <a:gd name="T142" fmla="+- 0 2750 2110"/>
                              <a:gd name="T143" fmla="*/ 2750 h 2451"/>
                              <a:gd name="T144" fmla="+- 0 8041 1445"/>
                              <a:gd name="T145" fmla="*/ T144 w 9398"/>
                              <a:gd name="T146" fmla="+- 0 2798 2110"/>
                              <a:gd name="T147" fmla="*/ 2798 h 2451"/>
                              <a:gd name="T148" fmla="+- 0 8740 1445"/>
                              <a:gd name="T149" fmla="*/ T148 w 9398"/>
                              <a:gd name="T150" fmla="+- 0 2779 2110"/>
                              <a:gd name="T151" fmla="*/ 2779 h 2451"/>
                              <a:gd name="T152" fmla="+- 0 5891 1445"/>
                              <a:gd name="T153" fmla="*/ T152 w 9398"/>
                              <a:gd name="T154" fmla="+- 0 2779 2110"/>
                              <a:gd name="T155" fmla="*/ 2779 h 2451"/>
                              <a:gd name="T156" fmla="+- 0 8041 1445"/>
                              <a:gd name="T157" fmla="*/ T156 w 9398"/>
                              <a:gd name="T158" fmla="+- 0 2129 2110"/>
                              <a:gd name="T159" fmla="*/ 2129 h 2451"/>
                              <a:gd name="T160" fmla="+- 0 8740 1445"/>
                              <a:gd name="T161" fmla="*/ T160 w 9398"/>
                              <a:gd name="T162" fmla="+- 0 2110 2110"/>
                              <a:gd name="T163" fmla="*/ 2110 h 2451"/>
                              <a:gd name="T164" fmla="+- 0 8740 1445"/>
                              <a:gd name="T165" fmla="*/ T164 w 9398"/>
                              <a:gd name="T166" fmla="+- 0 4191 2110"/>
                              <a:gd name="T167" fmla="*/ 4191 h 2451"/>
                              <a:gd name="T168" fmla="+- 0 8881 1445"/>
                              <a:gd name="T169" fmla="*/ T168 w 9398"/>
                              <a:gd name="T170" fmla="+- 0 3833 2110"/>
                              <a:gd name="T171" fmla="*/ 3833 h 2451"/>
                              <a:gd name="T172" fmla="+- 0 8862 1445"/>
                              <a:gd name="T173" fmla="*/ T172 w 9398"/>
                              <a:gd name="T174" fmla="+- 0 3852 2110"/>
                              <a:gd name="T175" fmla="*/ 3852 h 2451"/>
                              <a:gd name="T176" fmla="+- 0 8862 1445"/>
                              <a:gd name="T177" fmla="*/ T176 w 9398"/>
                              <a:gd name="T178" fmla="+- 0 3492 2110"/>
                              <a:gd name="T179" fmla="*/ 3492 h 2451"/>
                              <a:gd name="T180" fmla="+- 0 8881 1445"/>
                              <a:gd name="T181" fmla="*/ T180 w 9398"/>
                              <a:gd name="T182" fmla="+- 0 3512 2110"/>
                              <a:gd name="T183" fmla="*/ 3512 h 2451"/>
                              <a:gd name="T184" fmla="+- 0 8740 1445"/>
                              <a:gd name="T185" fmla="*/ T184 w 9398"/>
                              <a:gd name="T186" fmla="+- 0 2779 2110"/>
                              <a:gd name="T187" fmla="*/ 2779 h 2451"/>
                              <a:gd name="T188" fmla="+- 0 8881 1445"/>
                              <a:gd name="T189" fmla="*/ T188 w 9398"/>
                              <a:gd name="T190" fmla="+- 0 2779 2110"/>
                              <a:gd name="T191" fmla="*/ 2779 h 2451"/>
                              <a:gd name="T192" fmla="+- 0 8740 1445"/>
                              <a:gd name="T193" fmla="*/ T192 w 9398"/>
                              <a:gd name="T194" fmla="+- 0 2129 2110"/>
                              <a:gd name="T195" fmla="*/ 2129 h 2451"/>
                              <a:gd name="T196" fmla="+- 0 10843 1445"/>
                              <a:gd name="T197" fmla="*/ T196 w 9398"/>
                              <a:gd name="T198" fmla="+- 0 4172 2110"/>
                              <a:gd name="T199" fmla="*/ 4172 h 2451"/>
                              <a:gd name="T200" fmla="+- 0 10843 1445"/>
                              <a:gd name="T201" fmla="*/ T200 w 9398"/>
                              <a:gd name="T202" fmla="+- 0 4172 2110"/>
                              <a:gd name="T203" fmla="*/ 4172 h 2451"/>
                              <a:gd name="T204" fmla="+- 0 10843 1445"/>
                              <a:gd name="T205" fmla="*/ T204 w 9398"/>
                              <a:gd name="T206" fmla="+- 0 3852 2110"/>
                              <a:gd name="T207" fmla="*/ 3852 h 2451"/>
                              <a:gd name="T208" fmla="+- 0 8881 1445"/>
                              <a:gd name="T209" fmla="*/ T208 w 9398"/>
                              <a:gd name="T210" fmla="+- 0 3512 2110"/>
                              <a:gd name="T211" fmla="*/ 3512 h 2451"/>
                              <a:gd name="T212" fmla="+- 0 8881 1445"/>
                              <a:gd name="T213" fmla="*/ T212 w 9398"/>
                              <a:gd name="T214" fmla="+- 0 2779 2110"/>
                              <a:gd name="T215" fmla="*/ 2779 h 2451"/>
                              <a:gd name="T216" fmla="+- 0 10843 1445"/>
                              <a:gd name="T217" fmla="*/ T216 w 9398"/>
                              <a:gd name="T218" fmla="+- 0 2110 2110"/>
                              <a:gd name="T219" fmla="*/ 2110 h 2451"/>
                              <a:gd name="T220" fmla="+- 0 10843 1445"/>
                              <a:gd name="T221" fmla="*/ T220 w 9398"/>
                              <a:gd name="T222" fmla="+- 0 2110 2110"/>
                              <a:gd name="T223" fmla="*/ 2110 h 24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9398" h="2451">
                                <a:moveTo>
                                  <a:pt x="1999" y="2431"/>
                                </a:moveTo>
                                <a:lnTo>
                                  <a:pt x="1995" y="2431"/>
                                </a:lnTo>
                                <a:lnTo>
                                  <a:pt x="1980" y="2431"/>
                                </a:lnTo>
                                <a:lnTo>
                                  <a:pt x="360" y="2431"/>
                                </a:lnTo>
                                <a:lnTo>
                                  <a:pt x="355" y="2431"/>
                                </a:lnTo>
                                <a:lnTo>
                                  <a:pt x="341" y="2431"/>
                                </a:lnTo>
                                <a:lnTo>
                                  <a:pt x="0" y="2431"/>
                                </a:lnTo>
                                <a:lnTo>
                                  <a:pt x="0" y="2450"/>
                                </a:lnTo>
                                <a:lnTo>
                                  <a:pt x="341" y="2450"/>
                                </a:lnTo>
                                <a:lnTo>
                                  <a:pt x="355" y="2450"/>
                                </a:lnTo>
                                <a:lnTo>
                                  <a:pt x="360" y="2450"/>
                                </a:lnTo>
                                <a:lnTo>
                                  <a:pt x="1980" y="2450"/>
                                </a:lnTo>
                                <a:lnTo>
                                  <a:pt x="1995" y="2450"/>
                                </a:lnTo>
                                <a:lnTo>
                                  <a:pt x="1999" y="2450"/>
                                </a:lnTo>
                                <a:lnTo>
                                  <a:pt x="1999" y="2431"/>
                                </a:lnTo>
                                <a:close/>
                                <a:moveTo>
                                  <a:pt x="2014" y="1382"/>
                                </a:moveTo>
                                <a:lnTo>
                                  <a:pt x="1995" y="1382"/>
                                </a:lnTo>
                                <a:lnTo>
                                  <a:pt x="375" y="1382"/>
                                </a:lnTo>
                                <a:lnTo>
                                  <a:pt x="355" y="1382"/>
                                </a:lnTo>
                                <a:lnTo>
                                  <a:pt x="15" y="1382"/>
                                </a:lnTo>
                                <a:lnTo>
                                  <a:pt x="15" y="1402"/>
                                </a:lnTo>
                                <a:lnTo>
                                  <a:pt x="355" y="1402"/>
                                </a:lnTo>
                                <a:lnTo>
                                  <a:pt x="375" y="1402"/>
                                </a:lnTo>
                                <a:lnTo>
                                  <a:pt x="1995" y="1402"/>
                                </a:lnTo>
                                <a:lnTo>
                                  <a:pt x="2014" y="1402"/>
                                </a:lnTo>
                                <a:lnTo>
                                  <a:pt x="2014" y="1382"/>
                                </a:lnTo>
                                <a:close/>
                                <a:moveTo>
                                  <a:pt x="2014" y="0"/>
                                </a:moveTo>
                                <a:lnTo>
                                  <a:pt x="1995" y="0"/>
                                </a:lnTo>
                                <a:lnTo>
                                  <a:pt x="375" y="0"/>
                                </a:lnTo>
                                <a:lnTo>
                                  <a:pt x="355" y="0"/>
                                </a:lnTo>
                                <a:lnTo>
                                  <a:pt x="15" y="0"/>
                                </a:lnTo>
                                <a:lnTo>
                                  <a:pt x="15" y="19"/>
                                </a:lnTo>
                                <a:lnTo>
                                  <a:pt x="355" y="19"/>
                                </a:lnTo>
                                <a:lnTo>
                                  <a:pt x="375" y="19"/>
                                </a:lnTo>
                                <a:lnTo>
                                  <a:pt x="1995" y="19"/>
                                </a:lnTo>
                                <a:lnTo>
                                  <a:pt x="2014" y="19"/>
                                </a:lnTo>
                                <a:lnTo>
                                  <a:pt x="2014" y="0"/>
                                </a:lnTo>
                                <a:close/>
                                <a:moveTo>
                                  <a:pt x="4426" y="2431"/>
                                </a:moveTo>
                                <a:lnTo>
                                  <a:pt x="1999" y="2431"/>
                                </a:lnTo>
                                <a:lnTo>
                                  <a:pt x="1999" y="2450"/>
                                </a:lnTo>
                                <a:lnTo>
                                  <a:pt x="4426" y="2450"/>
                                </a:lnTo>
                                <a:lnTo>
                                  <a:pt x="4426" y="2431"/>
                                </a:lnTo>
                                <a:close/>
                                <a:moveTo>
                                  <a:pt x="4426" y="1382"/>
                                </a:moveTo>
                                <a:lnTo>
                                  <a:pt x="2014" y="1382"/>
                                </a:lnTo>
                                <a:lnTo>
                                  <a:pt x="2014" y="1402"/>
                                </a:lnTo>
                                <a:lnTo>
                                  <a:pt x="4426" y="1402"/>
                                </a:lnTo>
                                <a:lnTo>
                                  <a:pt x="4426" y="1382"/>
                                </a:lnTo>
                                <a:close/>
                                <a:moveTo>
                                  <a:pt x="4426" y="0"/>
                                </a:moveTo>
                                <a:lnTo>
                                  <a:pt x="2014" y="0"/>
                                </a:lnTo>
                                <a:lnTo>
                                  <a:pt x="2014" y="19"/>
                                </a:lnTo>
                                <a:lnTo>
                                  <a:pt x="4426" y="19"/>
                                </a:lnTo>
                                <a:lnTo>
                                  <a:pt x="4426" y="0"/>
                                </a:lnTo>
                                <a:close/>
                                <a:moveTo>
                                  <a:pt x="4426" y="2062"/>
                                </a:moveTo>
                                <a:lnTo>
                                  <a:pt x="15" y="2062"/>
                                </a:lnTo>
                                <a:lnTo>
                                  <a:pt x="15" y="2081"/>
                                </a:lnTo>
                                <a:lnTo>
                                  <a:pt x="4426" y="2081"/>
                                </a:lnTo>
                                <a:lnTo>
                                  <a:pt x="4426" y="2062"/>
                                </a:lnTo>
                                <a:close/>
                                <a:moveTo>
                                  <a:pt x="4426" y="1723"/>
                                </a:moveTo>
                                <a:lnTo>
                                  <a:pt x="15" y="1723"/>
                                </a:lnTo>
                                <a:lnTo>
                                  <a:pt x="15" y="1742"/>
                                </a:lnTo>
                                <a:lnTo>
                                  <a:pt x="4426" y="1742"/>
                                </a:lnTo>
                                <a:lnTo>
                                  <a:pt x="4426" y="1723"/>
                                </a:lnTo>
                                <a:close/>
                                <a:moveTo>
                                  <a:pt x="4426" y="669"/>
                                </a:moveTo>
                                <a:lnTo>
                                  <a:pt x="15" y="669"/>
                                </a:lnTo>
                                <a:lnTo>
                                  <a:pt x="15" y="688"/>
                                </a:lnTo>
                                <a:lnTo>
                                  <a:pt x="4426" y="688"/>
                                </a:lnTo>
                                <a:lnTo>
                                  <a:pt x="4426" y="669"/>
                                </a:lnTo>
                                <a:close/>
                                <a:moveTo>
                                  <a:pt x="4446" y="2081"/>
                                </a:moveTo>
                                <a:lnTo>
                                  <a:pt x="4426" y="2081"/>
                                </a:lnTo>
                                <a:lnTo>
                                  <a:pt x="4426" y="2371"/>
                                </a:lnTo>
                                <a:lnTo>
                                  <a:pt x="4426" y="2431"/>
                                </a:lnTo>
                                <a:lnTo>
                                  <a:pt x="4426" y="2450"/>
                                </a:lnTo>
                                <a:lnTo>
                                  <a:pt x="4446" y="2450"/>
                                </a:lnTo>
                                <a:lnTo>
                                  <a:pt x="4446" y="2431"/>
                                </a:lnTo>
                                <a:lnTo>
                                  <a:pt x="4446" y="2371"/>
                                </a:lnTo>
                                <a:lnTo>
                                  <a:pt x="4446" y="2081"/>
                                </a:lnTo>
                                <a:close/>
                                <a:moveTo>
                                  <a:pt x="7295" y="2062"/>
                                </a:moveTo>
                                <a:lnTo>
                                  <a:pt x="7276" y="2062"/>
                                </a:lnTo>
                                <a:lnTo>
                                  <a:pt x="6616" y="2062"/>
                                </a:lnTo>
                                <a:lnTo>
                                  <a:pt x="6596" y="2062"/>
                                </a:lnTo>
                                <a:lnTo>
                                  <a:pt x="4446" y="2062"/>
                                </a:lnTo>
                                <a:lnTo>
                                  <a:pt x="4426" y="2062"/>
                                </a:lnTo>
                                <a:lnTo>
                                  <a:pt x="4426" y="2081"/>
                                </a:lnTo>
                                <a:lnTo>
                                  <a:pt x="4446" y="2081"/>
                                </a:lnTo>
                                <a:lnTo>
                                  <a:pt x="6596" y="2081"/>
                                </a:lnTo>
                                <a:lnTo>
                                  <a:pt x="6616" y="2081"/>
                                </a:lnTo>
                                <a:lnTo>
                                  <a:pt x="7276" y="2081"/>
                                </a:lnTo>
                                <a:lnTo>
                                  <a:pt x="7295" y="2081"/>
                                </a:lnTo>
                                <a:lnTo>
                                  <a:pt x="7295" y="2062"/>
                                </a:lnTo>
                                <a:close/>
                                <a:moveTo>
                                  <a:pt x="7295" y="1723"/>
                                </a:moveTo>
                                <a:lnTo>
                                  <a:pt x="7276" y="1723"/>
                                </a:lnTo>
                                <a:lnTo>
                                  <a:pt x="6616" y="1723"/>
                                </a:lnTo>
                                <a:lnTo>
                                  <a:pt x="6596" y="1723"/>
                                </a:lnTo>
                                <a:lnTo>
                                  <a:pt x="4446" y="1723"/>
                                </a:lnTo>
                                <a:lnTo>
                                  <a:pt x="4426" y="1723"/>
                                </a:lnTo>
                                <a:lnTo>
                                  <a:pt x="4426" y="1742"/>
                                </a:lnTo>
                                <a:lnTo>
                                  <a:pt x="4426" y="2033"/>
                                </a:lnTo>
                                <a:lnTo>
                                  <a:pt x="4426" y="2062"/>
                                </a:lnTo>
                                <a:lnTo>
                                  <a:pt x="4446" y="2062"/>
                                </a:lnTo>
                                <a:lnTo>
                                  <a:pt x="4446" y="2033"/>
                                </a:lnTo>
                                <a:lnTo>
                                  <a:pt x="4446" y="1742"/>
                                </a:lnTo>
                                <a:lnTo>
                                  <a:pt x="6596" y="1742"/>
                                </a:lnTo>
                                <a:lnTo>
                                  <a:pt x="6616" y="1742"/>
                                </a:lnTo>
                                <a:lnTo>
                                  <a:pt x="7276" y="1742"/>
                                </a:lnTo>
                                <a:lnTo>
                                  <a:pt x="7295" y="1742"/>
                                </a:lnTo>
                                <a:lnTo>
                                  <a:pt x="7295" y="1723"/>
                                </a:lnTo>
                                <a:close/>
                                <a:moveTo>
                                  <a:pt x="7295" y="1382"/>
                                </a:moveTo>
                                <a:lnTo>
                                  <a:pt x="7276" y="1382"/>
                                </a:lnTo>
                                <a:lnTo>
                                  <a:pt x="6616" y="1382"/>
                                </a:lnTo>
                                <a:lnTo>
                                  <a:pt x="6596" y="1382"/>
                                </a:lnTo>
                                <a:lnTo>
                                  <a:pt x="4446" y="1382"/>
                                </a:lnTo>
                                <a:lnTo>
                                  <a:pt x="4446" y="1308"/>
                                </a:lnTo>
                                <a:lnTo>
                                  <a:pt x="4446" y="979"/>
                                </a:lnTo>
                                <a:lnTo>
                                  <a:pt x="4446" y="688"/>
                                </a:lnTo>
                                <a:lnTo>
                                  <a:pt x="4426" y="688"/>
                                </a:lnTo>
                                <a:lnTo>
                                  <a:pt x="4426" y="979"/>
                                </a:lnTo>
                                <a:lnTo>
                                  <a:pt x="4426" y="1308"/>
                                </a:lnTo>
                                <a:lnTo>
                                  <a:pt x="4426" y="1382"/>
                                </a:lnTo>
                                <a:lnTo>
                                  <a:pt x="4426" y="1402"/>
                                </a:lnTo>
                                <a:lnTo>
                                  <a:pt x="4426" y="1694"/>
                                </a:lnTo>
                                <a:lnTo>
                                  <a:pt x="4426" y="1723"/>
                                </a:lnTo>
                                <a:lnTo>
                                  <a:pt x="4446" y="1723"/>
                                </a:lnTo>
                                <a:lnTo>
                                  <a:pt x="4446" y="1694"/>
                                </a:lnTo>
                                <a:lnTo>
                                  <a:pt x="4446" y="1402"/>
                                </a:lnTo>
                                <a:lnTo>
                                  <a:pt x="6596" y="1402"/>
                                </a:lnTo>
                                <a:lnTo>
                                  <a:pt x="6616" y="1402"/>
                                </a:lnTo>
                                <a:lnTo>
                                  <a:pt x="7276" y="1402"/>
                                </a:lnTo>
                                <a:lnTo>
                                  <a:pt x="7295" y="1402"/>
                                </a:lnTo>
                                <a:lnTo>
                                  <a:pt x="7295" y="1382"/>
                                </a:lnTo>
                                <a:close/>
                                <a:moveTo>
                                  <a:pt x="7295" y="0"/>
                                </a:moveTo>
                                <a:lnTo>
                                  <a:pt x="7276" y="0"/>
                                </a:lnTo>
                                <a:lnTo>
                                  <a:pt x="6616" y="0"/>
                                </a:lnTo>
                                <a:lnTo>
                                  <a:pt x="6596" y="0"/>
                                </a:lnTo>
                                <a:lnTo>
                                  <a:pt x="4446" y="0"/>
                                </a:lnTo>
                                <a:lnTo>
                                  <a:pt x="4426" y="0"/>
                                </a:lnTo>
                                <a:lnTo>
                                  <a:pt x="4426" y="19"/>
                                </a:lnTo>
                                <a:lnTo>
                                  <a:pt x="4426" y="312"/>
                                </a:lnTo>
                                <a:lnTo>
                                  <a:pt x="4426" y="640"/>
                                </a:lnTo>
                                <a:lnTo>
                                  <a:pt x="4426" y="669"/>
                                </a:lnTo>
                                <a:lnTo>
                                  <a:pt x="4426" y="688"/>
                                </a:lnTo>
                                <a:lnTo>
                                  <a:pt x="4446" y="688"/>
                                </a:lnTo>
                                <a:lnTo>
                                  <a:pt x="6596" y="688"/>
                                </a:lnTo>
                                <a:lnTo>
                                  <a:pt x="6616" y="688"/>
                                </a:lnTo>
                                <a:lnTo>
                                  <a:pt x="7276" y="688"/>
                                </a:lnTo>
                                <a:lnTo>
                                  <a:pt x="7295" y="688"/>
                                </a:lnTo>
                                <a:lnTo>
                                  <a:pt x="7295" y="669"/>
                                </a:lnTo>
                                <a:lnTo>
                                  <a:pt x="7276" y="669"/>
                                </a:lnTo>
                                <a:lnTo>
                                  <a:pt x="6616" y="669"/>
                                </a:lnTo>
                                <a:lnTo>
                                  <a:pt x="6596" y="669"/>
                                </a:lnTo>
                                <a:lnTo>
                                  <a:pt x="4446" y="669"/>
                                </a:lnTo>
                                <a:lnTo>
                                  <a:pt x="4446" y="640"/>
                                </a:lnTo>
                                <a:lnTo>
                                  <a:pt x="4446" y="312"/>
                                </a:lnTo>
                                <a:lnTo>
                                  <a:pt x="4446" y="19"/>
                                </a:lnTo>
                                <a:lnTo>
                                  <a:pt x="6596" y="19"/>
                                </a:lnTo>
                                <a:lnTo>
                                  <a:pt x="6616" y="19"/>
                                </a:lnTo>
                                <a:lnTo>
                                  <a:pt x="7276" y="19"/>
                                </a:lnTo>
                                <a:lnTo>
                                  <a:pt x="7295" y="19"/>
                                </a:lnTo>
                                <a:lnTo>
                                  <a:pt x="7295" y="0"/>
                                </a:lnTo>
                                <a:close/>
                                <a:moveTo>
                                  <a:pt x="7436" y="2062"/>
                                </a:moveTo>
                                <a:lnTo>
                                  <a:pt x="7417" y="2062"/>
                                </a:lnTo>
                                <a:lnTo>
                                  <a:pt x="7295" y="2062"/>
                                </a:lnTo>
                                <a:lnTo>
                                  <a:pt x="7295" y="2081"/>
                                </a:lnTo>
                                <a:lnTo>
                                  <a:pt x="7417" y="2081"/>
                                </a:lnTo>
                                <a:lnTo>
                                  <a:pt x="7436" y="2081"/>
                                </a:lnTo>
                                <a:lnTo>
                                  <a:pt x="7436" y="2062"/>
                                </a:lnTo>
                                <a:close/>
                                <a:moveTo>
                                  <a:pt x="7436" y="1723"/>
                                </a:moveTo>
                                <a:lnTo>
                                  <a:pt x="7417" y="1723"/>
                                </a:lnTo>
                                <a:lnTo>
                                  <a:pt x="7295" y="1723"/>
                                </a:lnTo>
                                <a:lnTo>
                                  <a:pt x="7295" y="1742"/>
                                </a:lnTo>
                                <a:lnTo>
                                  <a:pt x="7417" y="1742"/>
                                </a:lnTo>
                                <a:lnTo>
                                  <a:pt x="7436" y="1742"/>
                                </a:lnTo>
                                <a:lnTo>
                                  <a:pt x="7436" y="1723"/>
                                </a:lnTo>
                                <a:close/>
                                <a:moveTo>
                                  <a:pt x="7436" y="1382"/>
                                </a:moveTo>
                                <a:lnTo>
                                  <a:pt x="7417" y="1382"/>
                                </a:lnTo>
                                <a:lnTo>
                                  <a:pt x="7295" y="1382"/>
                                </a:lnTo>
                                <a:lnTo>
                                  <a:pt x="7295" y="1402"/>
                                </a:lnTo>
                                <a:lnTo>
                                  <a:pt x="7417" y="1402"/>
                                </a:lnTo>
                                <a:lnTo>
                                  <a:pt x="7436" y="1402"/>
                                </a:lnTo>
                                <a:lnTo>
                                  <a:pt x="7436" y="1382"/>
                                </a:lnTo>
                                <a:close/>
                                <a:moveTo>
                                  <a:pt x="7436" y="669"/>
                                </a:moveTo>
                                <a:lnTo>
                                  <a:pt x="7417" y="669"/>
                                </a:lnTo>
                                <a:lnTo>
                                  <a:pt x="7295" y="669"/>
                                </a:lnTo>
                                <a:lnTo>
                                  <a:pt x="7295" y="688"/>
                                </a:lnTo>
                                <a:lnTo>
                                  <a:pt x="7417" y="688"/>
                                </a:lnTo>
                                <a:lnTo>
                                  <a:pt x="7436" y="688"/>
                                </a:lnTo>
                                <a:lnTo>
                                  <a:pt x="7436" y="669"/>
                                </a:lnTo>
                                <a:close/>
                                <a:moveTo>
                                  <a:pt x="7436" y="0"/>
                                </a:moveTo>
                                <a:lnTo>
                                  <a:pt x="7417" y="0"/>
                                </a:lnTo>
                                <a:lnTo>
                                  <a:pt x="7295" y="0"/>
                                </a:lnTo>
                                <a:lnTo>
                                  <a:pt x="7295" y="19"/>
                                </a:lnTo>
                                <a:lnTo>
                                  <a:pt x="7417" y="19"/>
                                </a:lnTo>
                                <a:lnTo>
                                  <a:pt x="7436" y="19"/>
                                </a:lnTo>
                                <a:lnTo>
                                  <a:pt x="7436" y="0"/>
                                </a:lnTo>
                                <a:close/>
                                <a:moveTo>
                                  <a:pt x="9398" y="2062"/>
                                </a:moveTo>
                                <a:lnTo>
                                  <a:pt x="7436" y="2062"/>
                                </a:lnTo>
                                <a:lnTo>
                                  <a:pt x="7436" y="2081"/>
                                </a:lnTo>
                                <a:lnTo>
                                  <a:pt x="9398" y="2081"/>
                                </a:lnTo>
                                <a:lnTo>
                                  <a:pt x="9398" y="2062"/>
                                </a:lnTo>
                                <a:close/>
                                <a:moveTo>
                                  <a:pt x="9398" y="1723"/>
                                </a:moveTo>
                                <a:lnTo>
                                  <a:pt x="7436" y="1723"/>
                                </a:lnTo>
                                <a:lnTo>
                                  <a:pt x="7436" y="1742"/>
                                </a:lnTo>
                                <a:lnTo>
                                  <a:pt x="9398" y="1742"/>
                                </a:lnTo>
                                <a:lnTo>
                                  <a:pt x="9398" y="1723"/>
                                </a:lnTo>
                                <a:close/>
                                <a:moveTo>
                                  <a:pt x="9398" y="1382"/>
                                </a:moveTo>
                                <a:lnTo>
                                  <a:pt x="7436" y="1382"/>
                                </a:lnTo>
                                <a:lnTo>
                                  <a:pt x="7436" y="1402"/>
                                </a:lnTo>
                                <a:lnTo>
                                  <a:pt x="9398" y="1402"/>
                                </a:lnTo>
                                <a:lnTo>
                                  <a:pt x="9398" y="1382"/>
                                </a:lnTo>
                                <a:close/>
                                <a:moveTo>
                                  <a:pt x="9398" y="669"/>
                                </a:moveTo>
                                <a:lnTo>
                                  <a:pt x="7436" y="669"/>
                                </a:lnTo>
                                <a:lnTo>
                                  <a:pt x="7436" y="688"/>
                                </a:lnTo>
                                <a:lnTo>
                                  <a:pt x="9398" y="688"/>
                                </a:lnTo>
                                <a:lnTo>
                                  <a:pt x="9398" y="669"/>
                                </a:lnTo>
                                <a:close/>
                                <a:moveTo>
                                  <a:pt x="9398" y="0"/>
                                </a:moveTo>
                                <a:lnTo>
                                  <a:pt x="7436" y="0"/>
                                </a:lnTo>
                                <a:lnTo>
                                  <a:pt x="7436" y="19"/>
                                </a:lnTo>
                                <a:lnTo>
                                  <a:pt x="9398" y="19"/>
                                </a:lnTo>
                                <a:lnTo>
                                  <a:pt x="939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1440" y="4541"/>
                            <a:ext cx="9403" cy="2148"/>
                          </a:xfrm>
                          <a:custGeom>
                            <a:avLst/>
                            <a:gdLst>
                              <a:gd name="T0" fmla="+- 0 3171 1440"/>
                              <a:gd name="T1" fmla="*/ T0 w 9403"/>
                              <a:gd name="T2" fmla="+- 0 5199 4541"/>
                              <a:gd name="T3" fmla="*/ 5199 h 2148"/>
                              <a:gd name="T4" fmla="+- 0 3171 1440"/>
                              <a:gd name="T5" fmla="*/ T4 w 9403"/>
                              <a:gd name="T6" fmla="+- 0 5218 4541"/>
                              <a:gd name="T7" fmla="*/ 5218 h 2148"/>
                              <a:gd name="T8" fmla="+- 0 3171 1440"/>
                              <a:gd name="T9" fmla="*/ T8 w 9403"/>
                              <a:gd name="T10" fmla="+- 0 6185 4541"/>
                              <a:gd name="T11" fmla="*/ 6185 h 2148"/>
                              <a:gd name="T12" fmla="+- 0 1440 1440"/>
                              <a:gd name="T13" fmla="*/ T12 w 9403"/>
                              <a:gd name="T14" fmla="+- 0 6238 4541"/>
                              <a:gd name="T15" fmla="*/ 6238 h 2148"/>
                              <a:gd name="T16" fmla="+- 0 3171 1440"/>
                              <a:gd name="T17" fmla="*/ T16 w 9403"/>
                              <a:gd name="T18" fmla="+- 0 6670 4541"/>
                              <a:gd name="T19" fmla="*/ 6670 h 2148"/>
                              <a:gd name="T20" fmla="+- 0 3171 1440"/>
                              <a:gd name="T21" fmla="*/ T20 w 9403"/>
                              <a:gd name="T22" fmla="+- 0 6689 4541"/>
                              <a:gd name="T23" fmla="*/ 6689 h 2148"/>
                              <a:gd name="T24" fmla="+- 0 3190 1440"/>
                              <a:gd name="T25" fmla="*/ T24 w 9403"/>
                              <a:gd name="T26" fmla="+- 0 6670 4541"/>
                              <a:gd name="T27" fmla="*/ 6670 h 2148"/>
                              <a:gd name="T28" fmla="+- 0 3190 1440"/>
                              <a:gd name="T29" fmla="*/ T28 w 9403"/>
                              <a:gd name="T30" fmla="+- 0 6219 4541"/>
                              <a:gd name="T31" fmla="*/ 6219 h 2148"/>
                              <a:gd name="T32" fmla="+- 0 3190 1440"/>
                              <a:gd name="T33" fmla="*/ T32 w 9403"/>
                              <a:gd name="T34" fmla="+- 0 5528 4541"/>
                              <a:gd name="T35" fmla="*/ 5528 h 2148"/>
                              <a:gd name="T36" fmla="+- 0 4510 1440"/>
                              <a:gd name="T37" fmla="*/ T36 w 9403"/>
                              <a:gd name="T38" fmla="+- 0 6670 4541"/>
                              <a:gd name="T39" fmla="*/ 6670 h 2148"/>
                              <a:gd name="T40" fmla="+- 0 4510 1440"/>
                              <a:gd name="T41" fmla="*/ T40 w 9403"/>
                              <a:gd name="T42" fmla="+- 0 6689 4541"/>
                              <a:gd name="T43" fmla="*/ 6689 h 2148"/>
                              <a:gd name="T44" fmla="+- 0 3190 1440"/>
                              <a:gd name="T45" fmla="*/ T44 w 9403"/>
                              <a:gd name="T46" fmla="+- 0 6219 4541"/>
                              <a:gd name="T47" fmla="*/ 6219 h 2148"/>
                              <a:gd name="T48" fmla="+- 0 4510 1440"/>
                              <a:gd name="T49" fmla="*/ T48 w 9403"/>
                              <a:gd name="T50" fmla="+- 0 6219 4541"/>
                              <a:gd name="T51" fmla="*/ 6219 h 2148"/>
                              <a:gd name="T52" fmla="+- 0 3190 1440"/>
                              <a:gd name="T53" fmla="*/ T52 w 9403"/>
                              <a:gd name="T54" fmla="+- 0 5218 4541"/>
                              <a:gd name="T55" fmla="*/ 5218 h 2148"/>
                              <a:gd name="T56" fmla="+- 0 7511 1440"/>
                              <a:gd name="T57" fmla="*/ T56 w 9403"/>
                              <a:gd name="T58" fmla="+- 0 5199 4541"/>
                              <a:gd name="T59" fmla="*/ 5199 h 2148"/>
                              <a:gd name="T60" fmla="+- 0 7492 1440"/>
                              <a:gd name="T61" fmla="*/ T60 w 9403"/>
                              <a:gd name="T62" fmla="+- 0 5218 4541"/>
                              <a:gd name="T63" fmla="*/ 5218 h 2148"/>
                              <a:gd name="T64" fmla="+- 0 7492 1440"/>
                              <a:gd name="T65" fmla="*/ T64 w 9403"/>
                              <a:gd name="T66" fmla="+- 0 6185 4541"/>
                              <a:gd name="T67" fmla="*/ 6185 h 2148"/>
                              <a:gd name="T68" fmla="+- 0 7492 1440"/>
                              <a:gd name="T69" fmla="*/ T68 w 9403"/>
                              <a:gd name="T70" fmla="+- 0 6526 4541"/>
                              <a:gd name="T71" fmla="*/ 6526 h 2148"/>
                              <a:gd name="T72" fmla="+- 0 6011 1440"/>
                              <a:gd name="T73" fmla="*/ T72 w 9403"/>
                              <a:gd name="T74" fmla="+- 0 6526 4541"/>
                              <a:gd name="T75" fmla="*/ 6526 h 2148"/>
                              <a:gd name="T76" fmla="+- 0 7492 1440"/>
                              <a:gd name="T77" fmla="*/ T76 w 9403"/>
                              <a:gd name="T78" fmla="+- 0 6219 4541"/>
                              <a:gd name="T79" fmla="*/ 6219 h 2148"/>
                              <a:gd name="T80" fmla="+- 0 6011 1440"/>
                              <a:gd name="T81" fmla="*/ T80 w 9403"/>
                              <a:gd name="T82" fmla="+- 0 5856 4541"/>
                              <a:gd name="T83" fmla="*/ 5856 h 2148"/>
                              <a:gd name="T84" fmla="+- 0 7492 1440"/>
                              <a:gd name="T85" fmla="*/ T84 w 9403"/>
                              <a:gd name="T86" fmla="+- 0 5218 4541"/>
                              <a:gd name="T87" fmla="*/ 5218 h 2148"/>
                              <a:gd name="T88" fmla="+- 0 5991 1440"/>
                              <a:gd name="T89" fmla="*/ T88 w 9403"/>
                              <a:gd name="T90" fmla="+- 0 5199 4541"/>
                              <a:gd name="T91" fmla="*/ 5199 h 2148"/>
                              <a:gd name="T92" fmla="+- 0 5991 1440"/>
                              <a:gd name="T93" fmla="*/ T92 w 9403"/>
                              <a:gd name="T94" fmla="+- 0 5856 4541"/>
                              <a:gd name="T95" fmla="*/ 5856 h 2148"/>
                              <a:gd name="T96" fmla="+- 0 5991 1440"/>
                              <a:gd name="T97" fmla="*/ T96 w 9403"/>
                              <a:gd name="T98" fmla="+- 0 6238 4541"/>
                              <a:gd name="T99" fmla="*/ 6238 h 2148"/>
                              <a:gd name="T100" fmla="+- 0 4530 1440"/>
                              <a:gd name="T101" fmla="*/ T100 w 9403"/>
                              <a:gd name="T102" fmla="+- 0 6670 4541"/>
                              <a:gd name="T103" fmla="*/ 6670 h 2148"/>
                              <a:gd name="T104" fmla="+- 0 5991 1440"/>
                              <a:gd name="T105" fmla="*/ T104 w 9403"/>
                              <a:gd name="T106" fmla="+- 0 6238 4541"/>
                              <a:gd name="T107" fmla="*/ 6238 h 2148"/>
                              <a:gd name="T108" fmla="+- 0 4530 1440"/>
                              <a:gd name="T109" fmla="*/ T108 w 9403"/>
                              <a:gd name="T110" fmla="+- 0 6185 4541"/>
                              <a:gd name="T111" fmla="*/ 6185 h 2148"/>
                              <a:gd name="T112" fmla="+- 0 4530 1440"/>
                              <a:gd name="T113" fmla="*/ T112 w 9403"/>
                              <a:gd name="T114" fmla="+- 0 5218 4541"/>
                              <a:gd name="T115" fmla="*/ 5218 h 2148"/>
                              <a:gd name="T116" fmla="+- 0 4530 1440"/>
                              <a:gd name="T117" fmla="*/ T116 w 9403"/>
                              <a:gd name="T118" fmla="+- 0 5199 4541"/>
                              <a:gd name="T119" fmla="*/ 5199 h 2148"/>
                              <a:gd name="T120" fmla="+- 0 4511 1440"/>
                              <a:gd name="T121" fmla="*/ T120 w 9403"/>
                              <a:gd name="T122" fmla="+- 0 5528 4541"/>
                              <a:gd name="T123" fmla="*/ 5528 h 2148"/>
                              <a:gd name="T124" fmla="+- 0 4511 1440"/>
                              <a:gd name="T125" fmla="*/ T124 w 9403"/>
                              <a:gd name="T126" fmla="+- 0 6219 4541"/>
                              <a:gd name="T127" fmla="*/ 6219 h 2148"/>
                              <a:gd name="T128" fmla="+- 0 4511 1440"/>
                              <a:gd name="T129" fmla="*/ T128 w 9403"/>
                              <a:gd name="T130" fmla="+- 0 6670 4541"/>
                              <a:gd name="T131" fmla="*/ 6670 h 2148"/>
                              <a:gd name="T132" fmla="+- 0 5991 1440"/>
                              <a:gd name="T133" fmla="*/ T132 w 9403"/>
                              <a:gd name="T134" fmla="+- 0 6689 4541"/>
                              <a:gd name="T135" fmla="*/ 6689 h 2148"/>
                              <a:gd name="T136" fmla="+- 0 7492 1440"/>
                              <a:gd name="T137" fmla="*/ T136 w 9403"/>
                              <a:gd name="T138" fmla="+- 0 6689 4541"/>
                              <a:gd name="T139" fmla="*/ 6689 h 2148"/>
                              <a:gd name="T140" fmla="+- 0 7511 1440"/>
                              <a:gd name="T141" fmla="*/ T140 w 9403"/>
                              <a:gd name="T142" fmla="+- 0 6526 4541"/>
                              <a:gd name="T143" fmla="*/ 6526 h 2148"/>
                              <a:gd name="T144" fmla="+- 0 7511 1440"/>
                              <a:gd name="T145" fmla="*/ T144 w 9403"/>
                              <a:gd name="T146" fmla="+- 0 6185 4541"/>
                              <a:gd name="T147" fmla="*/ 6185 h 2148"/>
                              <a:gd name="T148" fmla="+- 0 7511 1440"/>
                              <a:gd name="T149" fmla="*/ T148 w 9403"/>
                              <a:gd name="T150" fmla="+- 0 5218 4541"/>
                              <a:gd name="T151" fmla="*/ 5218 h 2148"/>
                              <a:gd name="T152" fmla="+- 0 8721 1440"/>
                              <a:gd name="T153" fmla="*/ T152 w 9403"/>
                              <a:gd name="T154" fmla="+- 0 4541 4541"/>
                              <a:gd name="T155" fmla="*/ 4541 h 2148"/>
                              <a:gd name="T156" fmla="+- 0 8041 1440"/>
                              <a:gd name="T157" fmla="*/ T156 w 9403"/>
                              <a:gd name="T158" fmla="+- 0 4541 4541"/>
                              <a:gd name="T159" fmla="*/ 4541 h 2148"/>
                              <a:gd name="T160" fmla="+- 0 5871 1440"/>
                              <a:gd name="T161" fmla="*/ T160 w 9403"/>
                              <a:gd name="T162" fmla="+- 0 4541 4541"/>
                              <a:gd name="T163" fmla="*/ 4541 h 2148"/>
                              <a:gd name="T164" fmla="+- 0 8027 1440"/>
                              <a:gd name="T165" fmla="*/ T164 w 9403"/>
                              <a:gd name="T166" fmla="+- 0 4560 4541"/>
                              <a:gd name="T167" fmla="*/ 4560 h 2148"/>
                              <a:gd name="T168" fmla="+- 0 8706 1440"/>
                              <a:gd name="T169" fmla="*/ T168 w 9403"/>
                              <a:gd name="T170" fmla="+- 0 4560 4541"/>
                              <a:gd name="T171" fmla="*/ 4560 h 2148"/>
                              <a:gd name="T172" fmla="+- 0 8725 1440"/>
                              <a:gd name="T173" fmla="*/ T172 w 9403"/>
                              <a:gd name="T174" fmla="+- 0 4541 4541"/>
                              <a:gd name="T175" fmla="*/ 4541 h 2148"/>
                              <a:gd name="T176" fmla="+- 0 8848 1440"/>
                              <a:gd name="T177" fmla="*/ T176 w 9403"/>
                              <a:gd name="T178" fmla="+- 0 4541 4541"/>
                              <a:gd name="T179" fmla="*/ 4541 h 2148"/>
                              <a:gd name="T180" fmla="+- 0 8848 1440"/>
                              <a:gd name="T181" fmla="*/ T180 w 9403"/>
                              <a:gd name="T182" fmla="+- 0 4560 4541"/>
                              <a:gd name="T183" fmla="*/ 4560 h 2148"/>
                              <a:gd name="T184" fmla="+- 0 8867 1440"/>
                              <a:gd name="T185" fmla="*/ T184 w 9403"/>
                              <a:gd name="T186" fmla="+- 0 4541 4541"/>
                              <a:gd name="T187" fmla="*/ 4541 h 2148"/>
                              <a:gd name="T188" fmla="+- 0 7511 1440"/>
                              <a:gd name="T189" fmla="*/ T188 w 9403"/>
                              <a:gd name="T190" fmla="+- 0 5199 4541"/>
                              <a:gd name="T191" fmla="*/ 5199 h 2148"/>
                              <a:gd name="T192" fmla="+- 0 9131 1440"/>
                              <a:gd name="T193" fmla="*/ T192 w 9403"/>
                              <a:gd name="T194" fmla="+- 0 5528 4541"/>
                              <a:gd name="T195" fmla="*/ 5528 h 2148"/>
                              <a:gd name="T196" fmla="+- 0 9131 1440"/>
                              <a:gd name="T197" fmla="*/ T196 w 9403"/>
                              <a:gd name="T198" fmla="+- 0 6219 4541"/>
                              <a:gd name="T199" fmla="*/ 6219 h 2148"/>
                              <a:gd name="T200" fmla="+- 0 9131 1440"/>
                              <a:gd name="T201" fmla="*/ T200 w 9403"/>
                              <a:gd name="T202" fmla="+- 0 6238 4541"/>
                              <a:gd name="T203" fmla="*/ 6238 h 2148"/>
                              <a:gd name="T204" fmla="+- 0 7511 1440"/>
                              <a:gd name="T205" fmla="*/ T204 w 9403"/>
                              <a:gd name="T206" fmla="+- 0 6670 4541"/>
                              <a:gd name="T207" fmla="*/ 6670 h 2148"/>
                              <a:gd name="T208" fmla="+- 0 9150 1440"/>
                              <a:gd name="T209" fmla="*/ T208 w 9403"/>
                              <a:gd name="T210" fmla="+- 0 6689 4541"/>
                              <a:gd name="T211" fmla="*/ 6689 h 2148"/>
                              <a:gd name="T212" fmla="+- 0 9150 1440"/>
                              <a:gd name="T213" fmla="*/ T212 w 9403"/>
                              <a:gd name="T214" fmla="+- 0 6238 4541"/>
                              <a:gd name="T215" fmla="*/ 6238 h 2148"/>
                              <a:gd name="T216" fmla="+- 0 9150 1440"/>
                              <a:gd name="T217" fmla="*/ T216 w 9403"/>
                              <a:gd name="T218" fmla="+- 0 5856 4541"/>
                              <a:gd name="T219" fmla="*/ 5856 h 2148"/>
                              <a:gd name="T220" fmla="+- 0 9150 1440"/>
                              <a:gd name="T221" fmla="*/ T220 w 9403"/>
                              <a:gd name="T222" fmla="+- 0 5199 4541"/>
                              <a:gd name="T223" fmla="*/ 5199 h 2148"/>
                              <a:gd name="T224" fmla="+- 0 9150 1440"/>
                              <a:gd name="T225" fmla="*/ T224 w 9403"/>
                              <a:gd name="T226" fmla="+- 0 6689 4541"/>
                              <a:gd name="T227" fmla="*/ 6689 h 2148"/>
                              <a:gd name="T228" fmla="+- 0 10802 1440"/>
                              <a:gd name="T229" fmla="*/ T228 w 9403"/>
                              <a:gd name="T230" fmla="+- 0 6219 4541"/>
                              <a:gd name="T231" fmla="*/ 6219 h 2148"/>
                              <a:gd name="T232" fmla="+- 0 10802 1440"/>
                              <a:gd name="T233" fmla="*/ T232 w 9403"/>
                              <a:gd name="T234" fmla="+- 0 6238 4541"/>
                              <a:gd name="T235" fmla="*/ 6238 h 2148"/>
                              <a:gd name="T236" fmla="+- 0 9150 1440"/>
                              <a:gd name="T237" fmla="*/ T236 w 9403"/>
                              <a:gd name="T238" fmla="+- 0 5199 4541"/>
                              <a:gd name="T239" fmla="*/ 5199 h 2148"/>
                              <a:gd name="T240" fmla="+- 0 10802 1440"/>
                              <a:gd name="T241" fmla="*/ T240 w 9403"/>
                              <a:gd name="T242" fmla="+- 0 5199 4541"/>
                              <a:gd name="T243" fmla="*/ 5199 h 2148"/>
                              <a:gd name="T244" fmla="+- 0 8867 1440"/>
                              <a:gd name="T245" fmla="*/ T244 w 9403"/>
                              <a:gd name="T246" fmla="+- 0 4560 4541"/>
                              <a:gd name="T247" fmla="*/ 4560 h 21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9403" h="2148">
                                <a:moveTo>
                                  <a:pt x="1750" y="658"/>
                                </a:moveTo>
                                <a:lnTo>
                                  <a:pt x="1731" y="658"/>
                                </a:lnTo>
                                <a:lnTo>
                                  <a:pt x="0" y="658"/>
                                </a:lnTo>
                                <a:lnTo>
                                  <a:pt x="0" y="677"/>
                                </a:lnTo>
                                <a:lnTo>
                                  <a:pt x="1731" y="677"/>
                                </a:lnTo>
                                <a:lnTo>
                                  <a:pt x="1731" y="987"/>
                                </a:lnTo>
                                <a:lnTo>
                                  <a:pt x="1731" y="1315"/>
                                </a:lnTo>
                                <a:lnTo>
                                  <a:pt x="1731" y="1644"/>
                                </a:lnTo>
                                <a:lnTo>
                                  <a:pt x="1731" y="1678"/>
                                </a:lnTo>
                                <a:lnTo>
                                  <a:pt x="0" y="1678"/>
                                </a:lnTo>
                                <a:lnTo>
                                  <a:pt x="0" y="1697"/>
                                </a:lnTo>
                                <a:lnTo>
                                  <a:pt x="1731" y="1697"/>
                                </a:lnTo>
                                <a:lnTo>
                                  <a:pt x="1731" y="1985"/>
                                </a:lnTo>
                                <a:lnTo>
                                  <a:pt x="1731" y="2129"/>
                                </a:lnTo>
                                <a:lnTo>
                                  <a:pt x="0" y="2129"/>
                                </a:lnTo>
                                <a:lnTo>
                                  <a:pt x="0" y="2148"/>
                                </a:lnTo>
                                <a:lnTo>
                                  <a:pt x="1731" y="2148"/>
                                </a:lnTo>
                                <a:lnTo>
                                  <a:pt x="1750" y="2148"/>
                                </a:lnTo>
                                <a:lnTo>
                                  <a:pt x="1750" y="2129"/>
                                </a:lnTo>
                                <a:lnTo>
                                  <a:pt x="1750" y="1985"/>
                                </a:lnTo>
                                <a:lnTo>
                                  <a:pt x="1750" y="1697"/>
                                </a:lnTo>
                                <a:lnTo>
                                  <a:pt x="1750" y="1678"/>
                                </a:lnTo>
                                <a:lnTo>
                                  <a:pt x="1750" y="1644"/>
                                </a:lnTo>
                                <a:lnTo>
                                  <a:pt x="1750" y="1315"/>
                                </a:lnTo>
                                <a:lnTo>
                                  <a:pt x="1750" y="987"/>
                                </a:lnTo>
                                <a:lnTo>
                                  <a:pt x="1750" y="677"/>
                                </a:lnTo>
                                <a:lnTo>
                                  <a:pt x="1750" y="658"/>
                                </a:lnTo>
                                <a:close/>
                                <a:moveTo>
                                  <a:pt x="3070" y="2129"/>
                                </a:moveTo>
                                <a:lnTo>
                                  <a:pt x="1750" y="2129"/>
                                </a:lnTo>
                                <a:lnTo>
                                  <a:pt x="1750" y="2148"/>
                                </a:lnTo>
                                <a:lnTo>
                                  <a:pt x="3070" y="2148"/>
                                </a:lnTo>
                                <a:lnTo>
                                  <a:pt x="3070" y="2129"/>
                                </a:lnTo>
                                <a:close/>
                                <a:moveTo>
                                  <a:pt x="3070" y="1678"/>
                                </a:moveTo>
                                <a:lnTo>
                                  <a:pt x="1750" y="1678"/>
                                </a:lnTo>
                                <a:lnTo>
                                  <a:pt x="1750" y="1697"/>
                                </a:lnTo>
                                <a:lnTo>
                                  <a:pt x="3070" y="1697"/>
                                </a:lnTo>
                                <a:lnTo>
                                  <a:pt x="3070" y="1678"/>
                                </a:lnTo>
                                <a:close/>
                                <a:moveTo>
                                  <a:pt x="3070" y="658"/>
                                </a:moveTo>
                                <a:lnTo>
                                  <a:pt x="1750" y="658"/>
                                </a:lnTo>
                                <a:lnTo>
                                  <a:pt x="1750" y="677"/>
                                </a:lnTo>
                                <a:lnTo>
                                  <a:pt x="3070" y="677"/>
                                </a:lnTo>
                                <a:lnTo>
                                  <a:pt x="3070" y="658"/>
                                </a:lnTo>
                                <a:close/>
                                <a:moveTo>
                                  <a:pt x="6071" y="658"/>
                                </a:moveTo>
                                <a:lnTo>
                                  <a:pt x="6052" y="658"/>
                                </a:lnTo>
                                <a:lnTo>
                                  <a:pt x="6052" y="677"/>
                                </a:lnTo>
                                <a:lnTo>
                                  <a:pt x="6052" y="987"/>
                                </a:lnTo>
                                <a:lnTo>
                                  <a:pt x="6052" y="1315"/>
                                </a:lnTo>
                                <a:lnTo>
                                  <a:pt x="6052" y="1644"/>
                                </a:lnTo>
                                <a:lnTo>
                                  <a:pt x="6052" y="1678"/>
                                </a:lnTo>
                                <a:lnTo>
                                  <a:pt x="6052" y="1697"/>
                                </a:lnTo>
                                <a:lnTo>
                                  <a:pt x="6052" y="1985"/>
                                </a:lnTo>
                                <a:lnTo>
                                  <a:pt x="6052" y="2129"/>
                                </a:lnTo>
                                <a:lnTo>
                                  <a:pt x="4571" y="2129"/>
                                </a:lnTo>
                                <a:lnTo>
                                  <a:pt x="4571" y="1985"/>
                                </a:lnTo>
                                <a:lnTo>
                                  <a:pt x="4571" y="1697"/>
                                </a:lnTo>
                                <a:lnTo>
                                  <a:pt x="6052" y="1697"/>
                                </a:lnTo>
                                <a:lnTo>
                                  <a:pt x="6052" y="1678"/>
                                </a:lnTo>
                                <a:lnTo>
                                  <a:pt x="4571" y="1678"/>
                                </a:lnTo>
                                <a:lnTo>
                                  <a:pt x="4571" y="1644"/>
                                </a:lnTo>
                                <a:lnTo>
                                  <a:pt x="4571" y="1315"/>
                                </a:lnTo>
                                <a:lnTo>
                                  <a:pt x="4571" y="987"/>
                                </a:lnTo>
                                <a:lnTo>
                                  <a:pt x="4571" y="677"/>
                                </a:lnTo>
                                <a:lnTo>
                                  <a:pt x="6052" y="677"/>
                                </a:lnTo>
                                <a:lnTo>
                                  <a:pt x="6052" y="658"/>
                                </a:lnTo>
                                <a:lnTo>
                                  <a:pt x="4571" y="658"/>
                                </a:lnTo>
                                <a:lnTo>
                                  <a:pt x="4551" y="658"/>
                                </a:lnTo>
                                <a:lnTo>
                                  <a:pt x="4551" y="677"/>
                                </a:lnTo>
                                <a:lnTo>
                                  <a:pt x="4551" y="987"/>
                                </a:lnTo>
                                <a:lnTo>
                                  <a:pt x="4551" y="1315"/>
                                </a:lnTo>
                                <a:lnTo>
                                  <a:pt x="4551" y="1644"/>
                                </a:lnTo>
                                <a:lnTo>
                                  <a:pt x="4551" y="1678"/>
                                </a:lnTo>
                                <a:lnTo>
                                  <a:pt x="4551" y="1697"/>
                                </a:lnTo>
                                <a:lnTo>
                                  <a:pt x="4551" y="1985"/>
                                </a:lnTo>
                                <a:lnTo>
                                  <a:pt x="4551" y="2129"/>
                                </a:lnTo>
                                <a:lnTo>
                                  <a:pt x="3090" y="2129"/>
                                </a:lnTo>
                                <a:lnTo>
                                  <a:pt x="3090" y="1985"/>
                                </a:lnTo>
                                <a:lnTo>
                                  <a:pt x="3090" y="1697"/>
                                </a:lnTo>
                                <a:lnTo>
                                  <a:pt x="4551" y="1697"/>
                                </a:lnTo>
                                <a:lnTo>
                                  <a:pt x="4551" y="1678"/>
                                </a:lnTo>
                                <a:lnTo>
                                  <a:pt x="3090" y="1678"/>
                                </a:lnTo>
                                <a:lnTo>
                                  <a:pt x="3090" y="1644"/>
                                </a:lnTo>
                                <a:lnTo>
                                  <a:pt x="3090" y="1315"/>
                                </a:lnTo>
                                <a:lnTo>
                                  <a:pt x="3090" y="987"/>
                                </a:lnTo>
                                <a:lnTo>
                                  <a:pt x="3090" y="677"/>
                                </a:lnTo>
                                <a:lnTo>
                                  <a:pt x="4551" y="677"/>
                                </a:lnTo>
                                <a:lnTo>
                                  <a:pt x="4551" y="658"/>
                                </a:lnTo>
                                <a:lnTo>
                                  <a:pt x="3090" y="658"/>
                                </a:lnTo>
                                <a:lnTo>
                                  <a:pt x="3071" y="658"/>
                                </a:lnTo>
                                <a:lnTo>
                                  <a:pt x="3071" y="677"/>
                                </a:lnTo>
                                <a:lnTo>
                                  <a:pt x="3071" y="987"/>
                                </a:lnTo>
                                <a:lnTo>
                                  <a:pt x="3071" y="1315"/>
                                </a:lnTo>
                                <a:lnTo>
                                  <a:pt x="3071" y="1644"/>
                                </a:lnTo>
                                <a:lnTo>
                                  <a:pt x="3071" y="1678"/>
                                </a:lnTo>
                                <a:lnTo>
                                  <a:pt x="3071" y="1697"/>
                                </a:lnTo>
                                <a:lnTo>
                                  <a:pt x="3071" y="1985"/>
                                </a:lnTo>
                                <a:lnTo>
                                  <a:pt x="3071" y="2129"/>
                                </a:lnTo>
                                <a:lnTo>
                                  <a:pt x="3071" y="2148"/>
                                </a:lnTo>
                                <a:lnTo>
                                  <a:pt x="3090" y="2148"/>
                                </a:lnTo>
                                <a:lnTo>
                                  <a:pt x="4551" y="2148"/>
                                </a:lnTo>
                                <a:lnTo>
                                  <a:pt x="4571" y="2148"/>
                                </a:lnTo>
                                <a:lnTo>
                                  <a:pt x="6052" y="2148"/>
                                </a:lnTo>
                                <a:lnTo>
                                  <a:pt x="6071" y="2148"/>
                                </a:lnTo>
                                <a:lnTo>
                                  <a:pt x="6071" y="2129"/>
                                </a:lnTo>
                                <a:lnTo>
                                  <a:pt x="6071" y="1985"/>
                                </a:lnTo>
                                <a:lnTo>
                                  <a:pt x="6071" y="1697"/>
                                </a:lnTo>
                                <a:lnTo>
                                  <a:pt x="6071" y="1678"/>
                                </a:lnTo>
                                <a:lnTo>
                                  <a:pt x="6071" y="1644"/>
                                </a:lnTo>
                                <a:lnTo>
                                  <a:pt x="6071" y="1315"/>
                                </a:lnTo>
                                <a:lnTo>
                                  <a:pt x="6071" y="987"/>
                                </a:lnTo>
                                <a:lnTo>
                                  <a:pt x="6071" y="677"/>
                                </a:lnTo>
                                <a:lnTo>
                                  <a:pt x="6071" y="658"/>
                                </a:lnTo>
                                <a:close/>
                                <a:moveTo>
                                  <a:pt x="7285" y="0"/>
                                </a:moveTo>
                                <a:lnTo>
                                  <a:pt x="7281" y="0"/>
                                </a:lnTo>
                                <a:lnTo>
                                  <a:pt x="7266" y="0"/>
                                </a:lnTo>
                                <a:lnTo>
                                  <a:pt x="6606" y="0"/>
                                </a:lnTo>
                                <a:lnTo>
                                  <a:pt x="6601" y="0"/>
                                </a:lnTo>
                                <a:lnTo>
                                  <a:pt x="6587" y="0"/>
                                </a:lnTo>
                                <a:lnTo>
                                  <a:pt x="4451" y="0"/>
                                </a:lnTo>
                                <a:lnTo>
                                  <a:pt x="4431" y="0"/>
                                </a:lnTo>
                                <a:lnTo>
                                  <a:pt x="4431" y="19"/>
                                </a:lnTo>
                                <a:lnTo>
                                  <a:pt x="4451" y="19"/>
                                </a:lnTo>
                                <a:lnTo>
                                  <a:pt x="6587" y="19"/>
                                </a:lnTo>
                                <a:lnTo>
                                  <a:pt x="6601" y="19"/>
                                </a:lnTo>
                                <a:lnTo>
                                  <a:pt x="6606" y="19"/>
                                </a:lnTo>
                                <a:lnTo>
                                  <a:pt x="7266" y="19"/>
                                </a:lnTo>
                                <a:lnTo>
                                  <a:pt x="7281" y="19"/>
                                </a:lnTo>
                                <a:lnTo>
                                  <a:pt x="7285" y="19"/>
                                </a:lnTo>
                                <a:lnTo>
                                  <a:pt x="7285" y="0"/>
                                </a:lnTo>
                                <a:close/>
                                <a:moveTo>
                                  <a:pt x="7427" y="0"/>
                                </a:moveTo>
                                <a:lnTo>
                                  <a:pt x="7422" y="0"/>
                                </a:lnTo>
                                <a:lnTo>
                                  <a:pt x="7408" y="0"/>
                                </a:lnTo>
                                <a:lnTo>
                                  <a:pt x="7285" y="0"/>
                                </a:lnTo>
                                <a:lnTo>
                                  <a:pt x="7285" y="19"/>
                                </a:lnTo>
                                <a:lnTo>
                                  <a:pt x="7408" y="19"/>
                                </a:lnTo>
                                <a:lnTo>
                                  <a:pt x="7422" y="19"/>
                                </a:lnTo>
                                <a:lnTo>
                                  <a:pt x="7427" y="19"/>
                                </a:lnTo>
                                <a:lnTo>
                                  <a:pt x="7427" y="0"/>
                                </a:lnTo>
                                <a:close/>
                                <a:moveTo>
                                  <a:pt x="7710" y="658"/>
                                </a:moveTo>
                                <a:lnTo>
                                  <a:pt x="7691" y="658"/>
                                </a:lnTo>
                                <a:lnTo>
                                  <a:pt x="6071" y="658"/>
                                </a:lnTo>
                                <a:lnTo>
                                  <a:pt x="6071" y="677"/>
                                </a:lnTo>
                                <a:lnTo>
                                  <a:pt x="7691" y="677"/>
                                </a:lnTo>
                                <a:lnTo>
                                  <a:pt x="7691" y="987"/>
                                </a:lnTo>
                                <a:lnTo>
                                  <a:pt x="7691" y="1315"/>
                                </a:lnTo>
                                <a:lnTo>
                                  <a:pt x="7691" y="1644"/>
                                </a:lnTo>
                                <a:lnTo>
                                  <a:pt x="7691" y="1678"/>
                                </a:lnTo>
                                <a:lnTo>
                                  <a:pt x="6071" y="1678"/>
                                </a:lnTo>
                                <a:lnTo>
                                  <a:pt x="6071" y="1697"/>
                                </a:lnTo>
                                <a:lnTo>
                                  <a:pt x="7691" y="1697"/>
                                </a:lnTo>
                                <a:lnTo>
                                  <a:pt x="7691" y="1985"/>
                                </a:lnTo>
                                <a:lnTo>
                                  <a:pt x="7691" y="2129"/>
                                </a:lnTo>
                                <a:lnTo>
                                  <a:pt x="6071" y="2129"/>
                                </a:lnTo>
                                <a:lnTo>
                                  <a:pt x="6071" y="2148"/>
                                </a:lnTo>
                                <a:lnTo>
                                  <a:pt x="7691" y="2148"/>
                                </a:lnTo>
                                <a:lnTo>
                                  <a:pt x="7710" y="2148"/>
                                </a:lnTo>
                                <a:lnTo>
                                  <a:pt x="7710" y="2129"/>
                                </a:lnTo>
                                <a:lnTo>
                                  <a:pt x="7710" y="1985"/>
                                </a:lnTo>
                                <a:lnTo>
                                  <a:pt x="7710" y="1697"/>
                                </a:lnTo>
                                <a:lnTo>
                                  <a:pt x="7710" y="1678"/>
                                </a:lnTo>
                                <a:lnTo>
                                  <a:pt x="7710" y="1644"/>
                                </a:lnTo>
                                <a:lnTo>
                                  <a:pt x="7710" y="1315"/>
                                </a:lnTo>
                                <a:lnTo>
                                  <a:pt x="7710" y="987"/>
                                </a:lnTo>
                                <a:lnTo>
                                  <a:pt x="7710" y="677"/>
                                </a:lnTo>
                                <a:lnTo>
                                  <a:pt x="7710" y="658"/>
                                </a:lnTo>
                                <a:close/>
                                <a:moveTo>
                                  <a:pt x="9362" y="2129"/>
                                </a:moveTo>
                                <a:lnTo>
                                  <a:pt x="7710" y="2129"/>
                                </a:lnTo>
                                <a:lnTo>
                                  <a:pt x="7710" y="2148"/>
                                </a:lnTo>
                                <a:lnTo>
                                  <a:pt x="9362" y="2148"/>
                                </a:lnTo>
                                <a:lnTo>
                                  <a:pt x="9362" y="2129"/>
                                </a:lnTo>
                                <a:close/>
                                <a:moveTo>
                                  <a:pt x="9362" y="1678"/>
                                </a:moveTo>
                                <a:lnTo>
                                  <a:pt x="7710" y="1678"/>
                                </a:lnTo>
                                <a:lnTo>
                                  <a:pt x="7710" y="1697"/>
                                </a:lnTo>
                                <a:lnTo>
                                  <a:pt x="9362" y="1697"/>
                                </a:lnTo>
                                <a:lnTo>
                                  <a:pt x="9362" y="1678"/>
                                </a:lnTo>
                                <a:close/>
                                <a:moveTo>
                                  <a:pt x="9362" y="658"/>
                                </a:moveTo>
                                <a:lnTo>
                                  <a:pt x="7710" y="658"/>
                                </a:lnTo>
                                <a:lnTo>
                                  <a:pt x="7710" y="677"/>
                                </a:lnTo>
                                <a:lnTo>
                                  <a:pt x="9362" y="677"/>
                                </a:lnTo>
                                <a:lnTo>
                                  <a:pt x="9362" y="658"/>
                                </a:lnTo>
                                <a:close/>
                                <a:moveTo>
                                  <a:pt x="9403" y="0"/>
                                </a:moveTo>
                                <a:lnTo>
                                  <a:pt x="7427" y="0"/>
                                </a:lnTo>
                                <a:lnTo>
                                  <a:pt x="7427" y="19"/>
                                </a:lnTo>
                                <a:lnTo>
                                  <a:pt x="9403" y="19"/>
                                </a:lnTo>
                                <a:lnTo>
                                  <a:pt x="94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2"/>
                        <wps:cNvSpPr>
                          <a:spLocks/>
                        </wps:cNvSpPr>
                        <wps:spPr bwMode="auto">
                          <a:xfrm>
                            <a:off x="1440" y="6670"/>
                            <a:ext cx="9362" cy="1880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62"/>
                              <a:gd name="T2" fmla="+- 0 8243 6670"/>
                              <a:gd name="T3" fmla="*/ 8243 h 1880"/>
                              <a:gd name="T4" fmla="+- 0 3190 1440"/>
                              <a:gd name="T5" fmla="*/ T4 w 9362"/>
                              <a:gd name="T6" fmla="+- 0 8550 6670"/>
                              <a:gd name="T7" fmla="*/ 8550 h 1880"/>
                              <a:gd name="T8" fmla="+- 0 3171 1440"/>
                              <a:gd name="T9" fmla="*/ T8 w 9362"/>
                              <a:gd name="T10" fmla="+- 0 7575 6670"/>
                              <a:gd name="T11" fmla="*/ 7575 h 1880"/>
                              <a:gd name="T12" fmla="+- 0 3171 1440"/>
                              <a:gd name="T13" fmla="*/ T12 w 9362"/>
                              <a:gd name="T14" fmla="+- 0 7595 6670"/>
                              <a:gd name="T15" fmla="*/ 7595 h 1880"/>
                              <a:gd name="T16" fmla="+- 0 3190 1440"/>
                              <a:gd name="T17" fmla="*/ T16 w 9362"/>
                              <a:gd name="T18" fmla="+- 0 8243 6670"/>
                              <a:gd name="T19" fmla="*/ 8243 h 1880"/>
                              <a:gd name="T20" fmla="+- 0 3190 1440"/>
                              <a:gd name="T21" fmla="*/ T20 w 9362"/>
                              <a:gd name="T22" fmla="+- 0 7575 6670"/>
                              <a:gd name="T23" fmla="*/ 7575 h 1880"/>
                              <a:gd name="T24" fmla="+- 0 3171 1440"/>
                              <a:gd name="T25" fmla="*/ T24 w 9362"/>
                              <a:gd name="T26" fmla="+- 0 7122 6670"/>
                              <a:gd name="T27" fmla="*/ 7122 h 1880"/>
                              <a:gd name="T28" fmla="+- 0 3171 1440"/>
                              <a:gd name="T29" fmla="*/ T28 w 9362"/>
                              <a:gd name="T30" fmla="+- 0 7431 6670"/>
                              <a:gd name="T31" fmla="*/ 7431 h 1880"/>
                              <a:gd name="T32" fmla="+- 0 3190 1440"/>
                              <a:gd name="T33" fmla="*/ T32 w 9362"/>
                              <a:gd name="T34" fmla="+- 0 7141 6670"/>
                              <a:gd name="T35" fmla="*/ 7141 h 1880"/>
                              <a:gd name="T36" fmla="+- 0 4510 1440"/>
                              <a:gd name="T37" fmla="*/ T36 w 9362"/>
                              <a:gd name="T38" fmla="+- 0 8243 6670"/>
                              <a:gd name="T39" fmla="*/ 8243 h 1880"/>
                              <a:gd name="T40" fmla="+- 0 4510 1440"/>
                              <a:gd name="T41" fmla="*/ T40 w 9362"/>
                              <a:gd name="T42" fmla="+- 0 8243 6670"/>
                              <a:gd name="T43" fmla="*/ 8243 h 1880"/>
                              <a:gd name="T44" fmla="+- 0 4510 1440"/>
                              <a:gd name="T45" fmla="*/ T44 w 9362"/>
                              <a:gd name="T46" fmla="+- 0 7595 6670"/>
                              <a:gd name="T47" fmla="*/ 7595 h 1880"/>
                              <a:gd name="T48" fmla="+- 0 3190 1440"/>
                              <a:gd name="T49" fmla="*/ T48 w 9362"/>
                              <a:gd name="T50" fmla="+- 0 7141 6670"/>
                              <a:gd name="T51" fmla="*/ 7141 h 1880"/>
                              <a:gd name="T52" fmla="+- 0 7492 1440"/>
                              <a:gd name="T53" fmla="*/ T52 w 9362"/>
                              <a:gd name="T54" fmla="+- 0 8243 6670"/>
                              <a:gd name="T55" fmla="*/ 8243 h 1880"/>
                              <a:gd name="T56" fmla="+- 0 4530 1440"/>
                              <a:gd name="T57" fmla="*/ T56 w 9362"/>
                              <a:gd name="T58" fmla="+- 0 8243 6670"/>
                              <a:gd name="T59" fmla="*/ 8243 h 1880"/>
                              <a:gd name="T60" fmla="+- 0 4530 1440"/>
                              <a:gd name="T61" fmla="*/ T60 w 9362"/>
                              <a:gd name="T62" fmla="+- 0 8550 6670"/>
                              <a:gd name="T63" fmla="*/ 8550 h 1880"/>
                              <a:gd name="T64" fmla="+- 0 7492 1440"/>
                              <a:gd name="T65" fmla="*/ T64 w 9362"/>
                              <a:gd name="T66" fmla="+- 0 8262 6670"/>
                              <a:gd name="T67" fmla="*/ 8262 h 1880"/>
                              <a:gd name="T68" fmla="+- 0 7511 1440"/>
                              <a:gd name="T69" fmla="*/ T68 w 9362"/>
                              <a:gd name="T70" fmla="+- 0 7575 6670"/>
                              <a:gd name="T71" fmla="*/ 7575 h 1880"/>
                              <a:gd name="T72" fmla="+- 0 5991 1440"/>
                              <a:gd name="T73" fmla="*/ T72 w 9362"/>
                              <a:gd name="T74" fmla="+- 0 7575 6670"/>
                              <a:gd name="T75" fmla="*/ 7575 h 1880"/>
                              <a:gd name="T76" fmla="+- 0 4511 1440"/>
                              <a:gd name="T77" fmla="*/ T76 w 9362"/>
                              <a:gd name="T78" fmla="+- 0 7883 6670"/>
                              <a:gd name="T79" fmla="*/ 7883 h 1880"/>
                              <a:gd name="T80" fmla="+- 0 4530 1440"/>
                              <a:gd name="T81" fmla="*/ T80 w 9362"/>
                              <a:gd name="T82" fmla="+- 0 8211 6670"/>
                              <a:gd name="T83" fmla="*/ 8211 h 1880"/>
                              <a:gd name="T84" fmla="+- 0 5991 1440"/>
                              <a:gd name="T85" fmla="*/ T84 w 9362"/>
                              <a:gd name="T86" fmla="+- 0 7883 6670"/>
                              <a:gd name="T87" fmla="*/ 7883 h 1880"/>
                              <a:gd name="T88" fmla="+- 0 6011 1440"/>
                              <a:gd name="T89" fmla="*/ T88 w 9362"/>
                              <a:gd name="T90" fmla="+- 0 8211 6670"/>
                              <a:gd name="T91" fmla="*/ 8211 h 1880"/>
                              <a:gd name="T92" fmla="+- 0 7492 1440"/>
                              <a:gd name="T93" fmla="*/ T92 w 9362"/>
                              <a:gd name="T94" fmla="+- 0 7883 6670"/>
                              <a:gd name="T95" fmla="*/ 7883 h 1880"/>
                              <a:gd name="T96" fmla="+- 0 7511 1440"/>
                              <a:gd name="T97" fmla="*/ T96 w 9362"/>
                              <a:gd name="T98" fmla="+- 0 8211 6670"/>
                              <a:gd name="T99" fmla="*/ 8211 h 1880"/>
                              <a:gd name="T100" fmla="+- 0 7511 1440"/>
                              <a:gd name="T101" fmla="*/ T100 w 9362"/>
                              <a:gd name="T102" fmla="+- 0 6689 6670"/>
                              <a:gd name="T103" fmla="*/ 6689 h 1880"/>
                              <a:gd name="T104" fmla="+- 0 6011 1440"/>
                              <a:gd name="T105" fmla="*/ T104 w 9362"/>
                              <a:gd name="T106" fmla="+- 0 7122 6670"/>
                              <a:gd name="T107" fmla="*/ 7122 h 1880"/>
                              <a:gd name="T108" fmla="+- 0 5991 1440"/>
                              <a:gd name="T109" fmla="*/ T108 w 9362"/>
                              <a:gd name="T110" fmla="+- 0 6980 6670"/>
                              <a:gd name="T111" fmla="*/ 6980 h 1880"/>
                              <a:gd name="T112" fmla="+- 0 4530 1440"/>
                              <a:gd name="T113" fmla="*/ T112 w 9362"/>
                              <a:gd name="T114" fmla="+- 0 6689 6670"/>
                              <a:gd name="T115" fmla="*/ 6689 h 1880"/>
                              <a:gd name="T116" fmla="+- 0 4511 1440"/>
                              <a:gd name="T117" fmla="*/ T116 w 9362"/>
                              <a:gd name="T118" fmla="+- 0 7141 6670"/>
                              <a:gd name="T119" fmla="*/ 7141 h 1880"/>
                              <a:gd name="T120" fmla="+- 0 4530 1440"/>
                              <a:gd name="T121" fmla="*/ T120 w 9362"/>
                              <a:gd name="T122" fmla="+- 0 7431 6670"/>
                              <a:gd name="T123" fmla="*/ 7431 h 1880"/>
                              <a:gd name="T124" fmla="+- 0 5991 1440"/>
                              <a:gd name="T125" fmla="*/ T124 w 9362"/>
                              <a:gd name="T126" fmla="+- 0 7575 6670"/>
                              <a:gd name="T127" fmla="*/ 7575 h 1880"/>
                              <a:gd name="T128" fmla="+- 0 7492 1440"/>
                              <a:gd name="T129" fmla="*/ T128 w 9362"/>
                              <a:gd name="T130" fmla="+- 0 7141 6670"/>
                              <a:gd name="T131" fmla="*/ 7141 h 1880"/>
                              <a:gd name="T132" fmla="+- 0 7511 1440"/>
                              <a:gd name="T133" fmla="*/ T132 w 9362"/>
                              <a:gd name="T134" fmla="+- 0 7431 6670"/>
                              <a:gd name="T135" fmla="*/ 7431 h 1880"/>
                              <a:gd name="T136" fmla="+- 0 7511 1440"/>
                              <a:gd name="T137" fmla="*/ T136 w 9362"/>
                              <a:gd name="T138" fmla="+- 0 6689 6670"/>
                              <a:gd name="T139" fmla="*/ 6689 h 1880"/>
                              <a:gd name="T140" fmla="+- 0 7511 1440"/>
                              <a:gd name="T141" fmla="*/ T140 w 9362"/>
                              <a:gd name="T142" fmla="+- 0 8262 6670"/>
                              <a:gd name="T143" fmla="*/ 8262 h 1880"/>
                              <a:gd name="T144" fmla="+- 0 9150 1440"/>
                              <a:gd name="T145" fmla="*/ T144 w 9362"/>
                              <a:gd name="T146" fmla="+- 0 7575 6670"/>
                              <a:gd name="T147" fmla="*/ 7575 h 1880"/>
                              <a:gd name="T148" fmla="+- 0 9131 1440"/>
                              <a:gd name="T149" fmla="*/ T148 w 9362"/>
                              <a:gd name="T150" fmla="+- 0 7595 6670"/>
                              <a:gd name="T151" fmla="*/ 7595 h 1880"/>
                              <a:gd name="T152" fmla="+- 0 9150 1440"/>
                              <a:gd name="T153" fmla="*/ T152 w 9362"/>
                              <a:gd name="T154" fmla="+- 0 8243 6670"/>
                              <a:gd name="T155" fmla="*/ 8243 h 1880"/>
                              <a:gd name="T156" fmla="+- 0 9150 1440"/>
                              <a:gd name="T157" fmla="*/ T156 w 9362"/>
                              <a:gd name="T158" fmla="+- 0 7575 6670"/>
                              <a:gd name="T159" fmla="*/ 7575 h 1880"/>
                              <a:gd name="T160" fmla="+- 0 9131 1440"/>
                              <a:gd name="T161" fmla="*/ T160 w 9362"/>
                              <a:gd name="T162" fmla="+- 0 7122 6670"/>
                              <a:gd name="T163" fmla="*/ 7122 h 1880"/>
                              <a:gd name="T164" fmla="+- 0 9131 1440"/>
                              <a:gd name="T165" fmla="*/ T164 w 9362"/>
                              <a:gd name="T166" fmla="+- 0 7431 6670"/>
                              <a:gd name="T167" fmla="*/ 7431 h 1880"/>
                              <a:gd name="T168" fmla="+- 0 9150 1440"/>
                              <a:gd name="T169" fmla="*/ T168 w 9362"/>
                              <a:gd name="T170" fmla="+- 0 7141 6670"/>
                              <a:gd name="T171" fmla="*/ 7141 h 1880"/>
                              <a:gd name="T172" fmla="+- 0 10802 1440"/>
                              <a:gd name="T173" fmla="*/ T172 w 9362"/>
                              <a:gd name="T174" fmla="+- 0 8243 6670"/>
                              <a:gd name="T175" fmla="*/ 8243 h 1880"/>
                              <a:gd name="T176" fmla="+- 0 10802 1440"/>
                              <a:gd name="T177" fmla="*/ T176 w 9362"/>
                              <a:gd name="T178" fmla="+- 0 8243 6670"/>
                              <a:gd name="T179" fmla="*/ 8243 h 1880"/>
                              <a:gd name="T180" fmla="+- 0 10802 1440"/>
                              <a:gd name="T181" fmla="*/ T180 w 9362"/>
                              <a:gd name="T182" fmla="+- 0 7595 6670"/>
                              <a:gd name="T183" fmla="*/ 7595 h 1880"/>
                              <a:gd name="T184" fmla="+- 0 9150 1440"/>
                              <a:gd name="T185" fmla="*/ T184 w 9362"/>
                              <a:gd name="T186" fmla="+- 0 7141 6670"/>
                              <a:gd name="T187" fmla="*/ 7141 h 1880"/>
                              <a:gd name="T188" fmla="+- 0 9150 1440"/>
                              <a:gd name="T189" fmla="*/ T188 w 9362"/>
                              <a:gd name="T190" fmla="+- 0 6670 6670"/>
                              <a:gd name="T191" fmla="*/ 6670 h 18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9362" h="1880">
                                <a:moveTo>
                                  <a:pt x="1750" y="1573"/>
                                </a:moveTo>
                                <a:lnTo>
                                  <a:pt x="1731" y="1573"/>
                                </a:lnTo>
                                <a:lnTo>
                                  <a:pt x="0" y="1573"/>
                                </a:lnTo>
                                <a:lnTo>
                                  <a:pt x="0" y="1592"/>
                                </a:lnTo>
                                <a:lnTo>
                                  <a:pt x="1731" y="1592"/>
                                </a:lnTo>
                                <a:lnTo>
                                  <a:pt x="1731" y="1880"/>
                                </a:lnTo>
                                <a:lnTo>
                                  <a:pt x="1750" y="1880"/>
                                </a:lnTo>
                                <a:lnTo>
                                  <a:pt x="1750" y="1592"/>
                                </a:lnTo>
                                <a:lnTo>
                                  <a:pt x="1750" y="1573"/>
                                </a:lnTo>
                                <a:close/>
                                <a:moveTo>
                                  <a:pt x="1750" y="905"/>
                                </a:moveTo>
                                <a:lnTo>
                                  <a:pt x="1731" y="905"/>
                                </a:lnTo>
                                <a:lnTo>
                                  <a:pt x="0" y="905"/>
                                </a:lnTo>
                                <a:lnTo>
                                  <a:pt x="0" y="925"/>
                                </a:lnTo>
                                <a:lnTo>
                                  <a:pt x="1731" y="925"/>
                                </a:lnTo>
                                <a:lnTo>
                                  <a:pt x="1731" y="1213"/>
                                </a:lnTo>
                                <a:lnTo>
                                  <a:pt x="1731" y="1541"/>
                                </a:lnTo>
                                <a:lnTo>
                                  <a:pt x="1731" y="1573"/>
                                </a:lnTo>
                                <a:lnTo>
                                  <a:pt x="1750" y="1573"/>
                                </a:lnTo>
                                <a:lnTo>
                                  <a:pt x="1750" y="1541"/>
                                </a:lnTo>
                                <a:lnTo>
                                  <a:pt x="1750" y="1213"/>
                                </a:lnTo>
                                <a:lnTo>
                                  <a:pt x="1750" y="925"/>
                                </a:lnTo>
                                <a:lnTo>
                                  <a:pt x="1750" y="905"/>
                                </a:lnTo>
                                <a:close/>
                                <a:moveTo>
                                  <a:pt x="1750" y="19"/>
                                </a:moveTo>
                                <a:lnTo>
                                  <a:pt x="1731" y="19"/>
                                </a:lnTo>
                                <a:lnTo>
                                  <a:pt x="1731" y="310"/>
                                </a:lnTo>
                                <a:lnTo>
                                  <a:pt x="1731" y="452"/>
                                </a:lnTo>
                                <a:lnTo>
                                  <a:pt x="0" y="452"/>
                                </a:lnTo>
                                <a:lnTo>
                                  <a:pt x="0" y="471"/>
                                </a:lnTo>
                                <a:lnTo>
                                  <a:pt x="1731" y="471"/>
                                </a:lnTo>
                                <a:lnTo>
                                  <a:pt x="1731" y="761"/>
                                </a:lnTo>
                                <a:lnTo>
                                  <a:pt x="1731" y="905"/>
                                </a:lnTo>
                                <a:lnTo>
                                  <a:pt x="1750" y="905"/>
                                </a:lnTo>
                                <a:lnTo>
                                  <a:pt x="1750" y="761"/>
                                </a:lnTo>
                                <a:lnTo>
                                  <a:pt x="1750" y="471"/>
                                </a:lnTo>
                                <a:lnTo>
                                  <a:pt x="1750" y="452"/>
                                </a:lnTo>
                                <a:lnTo>
                                  <a:pt x="1750" y="310"/>
                                </a:lnTo>
                                <a:lnTo>
                                  <a:pt x="1750" y="19"/>
                                </a:lnTo>
                                <a:close/>
                                <a:moveTo>
                                  <a:pt x="3070" y="1573"/>
                                </a:moveTo>
                                <a:lnTo>
                                  <a:pt x="1750" y="1573"/>
                                </a:lnTo>
                                <a:lnTo>
                                  <a:pt x="1750" y="1592"/>
                                </a:lnTo>
                                <a:lnTo>
                                  <a:pt x="3070" y="1592"/>
                                </a:lnTo>
                                <a:lnTo>
                                  <a:pt x="3070" y="1573"/>
                                </a:lnTo>
                                <a:close/>
                                <a:moveTo>
                                  <a:pt x="3070" y="905"/>
                                </a:moveTo>
                                <a:lnTo>
                                  <a:pt x="1750" y="905"/>
                                </a:lnTo>
                                <a:lnTo>
                                  <a:pt x="1750" y="925"/>
                                </a:lnTo>
                                <a:lnTo>
                                  <a:pt x="3070" y="925"/>
                                </a:lnTo>
                                <a:lnTo>
                                  <a:pt x="3070" y="905"/>
                                </a:lnTo>
                                <a:close/>
                                <a:moveTo>
                                  <a:pt x="3070" y="452"/>
                                </a:moveTo>
                                <a:lnTo>
                                  <a:pt x="1750" y="452"/>
                                </a:lnTo>
                                <a:lnTo>
                                  <a:pt x="1750" y="471"/>
                                </a:lnTo>
                                <a:lnTo>
                                  <a:pt x="3070" y="471"/>
                                </a:lnTo>
                                <a:lnTo>
                                  <a:pt x="3070" y="452"/>
                                </a:lnTo>
                                <a:close/>
                                <a:moveTo>
                                  <a:pt x="6071" y="1573"/>
                                </a:moveTo>
                                <a:lnTo>
                                  <a:pt x="6052" y="1573"/>
                                </a:lnTo>
                                <a:lnTo>
                                  <a:pt x="4571" y="1573"/>
                                </a:lnTo>
                                <a:lnTo>
                                  <a:pt x="4551" y="1573"/>
                                </a:lnTo>
                                <a:lnTo>
                                  <a:pt x="3090" y="1573"/>
                                </a:lnTo>
                                <a:lnTo>
                                  <a:pt x="3071" y="1573"/>
                                </a:lnTo>
                                <a:lnTo>
                                  <a:pt x="3071" y="1592"/>
                                </a:lnTo>
                                <a:lnTo>
                                  <a:pt x="3071" y="1880"/>
                                </a:lnTo>
                                <a:lnTo>
                                  <a:pt x="3090" y="1880"/>
                                </a:lnTo>
                                <a:lnTo>
                                  <a:pt x="3090" y="1592"/>
                                </a:lnTo>
                                <a:lnTo>
                                  <a:pt x="4551" y="1592"/>
                                </a:lnTo>
                                <a:lnTo>
                                  <a:pt x="4571" y="1592"/>
                                </a:lnTo>
                                <a:lnTo>
                                  <a:pt x="6052" y="1592"/>
                                </a:lnTo>
                                <a:lnTo>
                                  <a:pt x="6071" y="1592"/>
                                </a:lnTo>
                                <a:lnTo>
                                  <a:pt x="6071" y="1573"/>
                                </a:lnTo>
                                <a:close/>
                                <a:moveTo>
                                  <a:pt x="6071" y="905"/>
                                </a:moveTo>
                                <a:lnTo>
                                  <a:pt x="6052" y="905"/>
                                </a:lnTo>
                                <a:lnTo>
                                  <a:pt x="4571" y="905"/>
                                </a:lnTo>
                                <a:lnTo>
                                  <a:pt x="4551" y="905"/>
                                </a:lnTo>
                                <a:lnTo>
                                  <a:pt x="3090" y="905"/>
                                </a:lnTo>
                                <a:lnTo>
                                  <a:pt x="3071" y="905"/>
                                </a:lnTo>
                                <a:lnTo>
                                  <a:pt x="3071" y="925"/>
                                </a:lnTo>
                                <a:lnTo>
                                  <a:pt x="3071" y="1213"/>
                                </a:lnTo>
                                <a:lnTo>
                                  <a:pt x="3071" y="1541"/>
                                </a:lnTo>
                                <a:lnTo>
                                  <a:pt x="3071" y="1573"/>
                                </a:lnTo>
                                <a:lnTo>
                                  <a:pt x="3090" y="1573"/>
                                </a:lnTo>
                                <a:lnTo>
                                  <a:pt x="3090" y="1541"/>
                                </a:lnTo>
                                <a:lnTo>
                                  <a:pt x="3090" y="1213"/>
                                </a:lnTo>
                                <a:lnTo>
                                  <a:pt x="3090" y="925"/>
                                </a:lnTo>
                                <a:lnTo>
                                  <a:pt x="4551" y="925"/>
                                </a:lnTo>
                                <a:lnTo>
                                  <a:pt x="4551" y="1213"/>
                                </a:lnTo>
                                <a:lnTo>
                                  <a:pt x="4551" y="1541"/>
                                </a:lnTo>
                                <a:lnTo>
                                  <a:pt x="4551" y="1573"/>
                                </a:lnTo>
                                <a:lnTo>
                                  <a:pt x="4571" y="1573"/>
                                </a:lnTo>
                                <a:lnTo>
                                  <a:pt x="4571" y="1541"/>
                                </a:lnTo>
                                <a:lnTo>
                                  <a:pt x="4571" y="1213"/>
                                </a:lnTo>
                                <a:lnTo>
                                  <a:pt x="4571" y="925"/>
                                </a:lnTo>
                                <a:lnTo>
                                  <a:pt x="6052" y="925"/>
                                </a:lnTo>
                                <a:lnTo>
                                  <a:pt x="6052" y="1213"/>
                                </a:lnTo>
                                <a:lnTo>
                                  <a:pt x="6052" y="1541"/>
                                </a:lnTo>
                                <a:lnTo>
                                  <a:pt x="6052" y="1573"/>
                                </a:lnTo>
                                <a:lnTo>
                                  <a:pt x="6071" y="1573"/>
                                </a:lnTo>
                                <a:lnTo>
                                  <a:pt x="6071" y="1541"/>
                                </a:lnTo>
                                <a:lnTo>
                                  <a:pt x="6071" y="1213"/>
                                </a:lnTo>
                                <a:lnTo>
                                  <a:pt x="6071" y="925"/>
                                </a:lnTo>
                                <a:lnTo>
                                  <a:pt x="6071" y="905"/>
                                </a:lnTo>
                                <a:close/>
                                <a:moveTo>
                                  <a:pt x="6071" y="19"/>
                                </a:moveTo>
                                <a:lnTo>
                                  <a:pt x="6052" y="19"/>
                                </a:lnTo>
                                <a:lnTo>
                                  <a:pt x="6052" y="310"/>
                                </a:lnTo>
                                <a:lnTo>
                                  <a:pt x="6052" y="452"/>
                                </a:lnTo>
                                <a:lnTo>
                                  <a:pt x="4571" y="452"/>
                                </a:lnTo>
                                <a:lnTo>
                                  <a:pt x="4571" y="310"/>
                                </a:lnTo>
                                <a:lnTo>
                                  <a:pt x="4571" y="19"/>
                                </a:lnTo>
                                <a:lnTo>
                                  <a:pt x="4551" y="19"/>
                                </a:lnTo>
                                <a:lnTo>
                                  <a:pt x="4551" y="310"/>
                                </a:lnTo>
                                <a:lnTo>
                                  <a:pt x="4551" y="452"/>
                                </a:lnTo>
                                <a:lnTo>
                                  <a:pt x="3090" y="452"/>
                                </a:lnTo>
                                <a:lnTo>
                                  <a:pt x="3090" y="310"/>
                                </a:lnTo>
                                <a:lnTo>
                                  <a:pt x="3090" y="19"/>
                                </a:lnTo>
                                <a:lnTo>
                                  <a:pt x="3071" y="19"/>
                                </a:lnTo>
                                <a:lnTo>
                                  <a:pt x="3071" y="310"/>
                                </a:lnTo>
                                <a:lnTo>
                                  <a:pt x="3071" y="452"/>
                                </a:lnTo>
                                <a:lnTo>
                                  <a:pt x="3071" y="471"/>
                                </a:lnTo>
                                <a:lnTo>
                                  <a:pt x="3071" y="761"/>
                                </a:lnTo>
                                <a:lnTo>
                                  <a:pt x="3071" y="905"/>
                                </a:lnTo>
                                <a:lnTo>
                                  <a:pt x="3090" y="905"/>
                                </a:lnTo>
                                <a:lnTo>
                                  <a:pt x="3090" y="761"/>
                                </a:lnTo>
                                <a:lnTo>
                                  <a:pt x="3090" y="471"/>
                                </a:lnTo>
                                <a:lnTo>
                                  <a:pt x="4551" y="471"/>
                                </a:lnTo>
                                <a:lnTo>
                                  <a:pt x="4551" y="761"/>
                                </a:lnTo>
                                <a:lnTo>
                                  <a:pt x="4551" y="905"/>
                                </a:lnTo>
                                <a:lnTo>
                                  <a:pt x="4571" y="905"/>
                                </a:lnTo>
                                <a:lnTo>
                                  <a:pt x="4571" y="761"/>
                                </a:lnTo>
                                <a:lnTo>
                                  <a:pt x="4571" y="471"/>
                                </a:lnTo>
                                <a:lnTo>
                                  <a:pt x="6052" y="471"/>
                                </a:lnTo>
                                <a:lnTo>
                                  <a:pt x="6052" y="761"/>
                                </a:lnTo>
                                <a:lnTo>
                                  <a:pt x="6052" y="905"/>
                                </a:lnTo>
                                <a:lnTo>
                                  <a:pt x="6071" y="905"/>
                                </a:lnTo>
                                <a:lnTo>
                                  <a:pt x="6071" y="761"/>
                                </a:lnTo>
                                <a:lnTo>
                                  <a:pt x="6071" y="471"/>
                                </a:lnTo>
                                <a:lnTo>
                                  <a:pt x="6071" y="452"/>
                                </a:lnTo>
                                <a:lnTo>
                                  <a:pt x="6071" y="310"/>
                                </a:lnTo>
                                <a:lnTo>
                                  <a:pt x="6071" y="19"/>
                                </a:lnTo>
                                <a:close/>
                                <a:moveTo>
                                  <a:pt x="7710" y="1573"/>
                                </a:moveTo>
                                <a:lnTo>
                                  <a:pt x="7691" y="1573"/>
                                </a:lnTo>
                                <a:lnTo>
                                  <a:pt x="6071" y="1573"/>
                                </a:lnTo>
                                <a:lnTo>
                                  <a:pt x="6071" y="1592"/>
                                </a:lnTo>
                                <a:lnTo>
                                  <a:pt x="7691" y="1592"/>
                                </a:lnTo>
                                <a:lnTo>
                                  <a:pt x="7710" y="1592"/>
                                </a:lnTo>
                                <a:lnTo>
                                  <a:pt x="7710" y="1573"/>
                                </a:lnTo>
                                <a:close/>
                                <a:moveTo>
                                  <a:pt x="7710" y="905"/>
                                </a:moveTo>
                                <a:lnTo>
                                  <a:pt x="7691" y="905"/>
                                </a:lnTo>
                                <a:lnTo>
                                  <a:pt x="6071" y="905"/>
                                </a:lnTo>
                                <a:lnTo>
                                  <a:pt x="6071" y="925"/>
                                </a:lnTo>
                                <a:lnTo>
                                  <a:pt x="7691" y="925"/>
                                </a:lnTo>
                                <a:lnTo>
                                  <a:pt x="7691" y="1213"/>
                                </a:lnTo>
                                <a:lnTo>
                                  <a:pt x="7691" y="1541"/>
                                </a:lnTo>
                                <a:lnTo>
                                  <a:pt x="7691" y="1573"/>
                                </a:lnTo>
                                <a:lnTo>
                                  <a:pt x="7710" y="1573"/>
                                </a:lnTo>
                                <a:lnTo>
                                  <a:pt x="7710" y="1541"/>
                                </a:lnTo>
                                <a:lnTo>
                                  <a:pt x="7710" y="1213"/>
                                </a:lnTo>
                                <a:lnTo>
                                  <a:pt x="7710" y="925"/>
                                </a:lnTo>
                                <a:lnTo>
                                  <a:pt x="7710" y="905"/>
                                </a:lnTo>
                                <a:close/>
                                <a:moveTo>
                                  <a:pt x="7710" y="19"/>
                                </a:moveTo>
                                <a:lnTo>
                                  <a:pt x="7691" y="19"/>
                                </a:lnTo>
                                <a:lnTo>
                                  <a:pt x="7691" y="310"/>
                                </a:lnTo>
                                <a:lnTo>
                                  <a:pt x="7691" y="452"/>
                                </a:lnTo>
                                <a:lnTo>
                                  <a:pt x="6071" y="452"/>
                                </a:lnTo>
                                <a:lnTo>
                                  <a:pt x="6071" y="471"/>
                                </a:lnTo>
                                <a:lnTo>
                                  <a:pt x="7691" y="471"/>
                                </a:lnTo>
                                <a:lnTo>
                                  <a:pt x="7691" y="761"/>
                                </a:lnTo>
                                <a:lnTo>
                                  <a:pt x="7691" y="905"/>
                                </a:lnTo>
                                <a:lnTo>
                                  <a:pt x="7710" y="905"/>
                                </a:lnTo>
                                <a:lnTo>
                                  <a:pt x="7710" y="761"/>
                                </a:lnTo>
                                <a:lnTo>
                                  <a:pt x="7710" y="471"/>
                                </a:lnTo>
                                <a:lnTo>
                                  <a:pt x="7710" y="452"/>
                                </a:lnTo>
                                <a:lnTo>
                                  <a:pt x="7710" y="310"/>
                                </a:lnTo>
                                <a:lnTo>
                                  <a:pt x="7710" y="19"/>
                                </a:lnTo>
                                <a:close/>
                                <a:moveTo>
                                  <a:pt x="9362" y="1573"/>
                                </a:moveTo>
                                <a:lnTo>
                                  <a:pt x="7710" y="1573"/>
                                </a:lnTo>
                                <a:lnTo>
                                  <a:pt x="7710" y="1592"/>
                                </a:lnTo>
                                <a:lnTo>
                                  <a:pt x="9362" y="1592"/>
                                </a:lnTo>
                                <a:lnTo>
                                  <a:pt x="9362" y="1573"/>
                                </a:lnTo>
                                <a:close/>
                                <a:moveTo>
                                  <a:pt x="9362" y="905"/>
                                </a:moveTo>
                                <a:lnTo>
                                  <a:pt x="7710" y="905"/>
                                </a:lnTo>
                                <a:lnTo>
                                  <a:pt x="7710" y="925"/>
                                </a:lnTo>
                                <a:lnTo>
                                  <a:pt x="9362" y="925"/>
                                </a:lnTo>
                                <a:lnTo>
                                  <a:pt x="9362" y="905"/>
                                </a:lnTo>
                                <a:close/>
                                <a:moveTo>
                                  <a:pt x="9362" y="452"/>
                                </a:moveTo>
                                <a:lnTo>
                                  <a:pt x="7710" y="452"/>
                                </a:lnTo>
                                <a:lnTo>
                                  <a:pt x="7710" y="471"/>
                                </a:lnTo>
                                <a:lnTo>
                                  <a:pt x="9362" y="471"/>
                                </a:lnTo>
                                <a:lnTo>
                                  <a:pt x="9362" y="452"/>
                                </a:lnTo>
                                <a:close/>
                                <a:moveTo>
                                  <a:pt x="9362" y="0"/>
                                </a:moveTo>
                                <a:lnTo>
                                  <a:pt x="7710" y="0"/>
                                </a:lnTo>
                                <a:lnTo>
                                  <a:pt x="7710" y="19"/>
                                </a:lnTo>
                                <a:lnTo>
                                  <a:pt x="9362" y="19"/>
                                </a:lnTo>
                                <a:lnTo>
                                  <a:pt x="936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11"/>
                        <wps:cNvSpPr>
                          <a:spLocks/>
                        </wps:cNvSpPr>
                        <wps:spPr bwMode="auto">
                          <a:xfrm>
                            <a:off x="1426" y="8261"/>
                            <a:ext cx="9376" cy="454"/>
                          </a:xfrm>
                          <a:custGeom>
                            <a:avLst/>
                            <a:gdLst>
                              <a:gd name="T0" fmla="+- 0 3190 1426"/>
                              <a:gd name="T1" fmla="*/ T0 w 9376"/>
                              <a:gd name="T2" fmla="+- 0 8550 8262"/>
                              <a:gd name="T3" fmla="*/ 8550 h 454"/>
                              <a:gd name="T4" fmla="+- 0 3171 1426"/>
                              <a:gd name="T5" fmla="*/ T4 w 9376"/>
                              <a:gd name="T6" fmla="+- 0 8550 8262"/>
                              <a:gd name="T7" fmla="*/ 8550 h 454"/>
                              <a:gd name="T8" fmla="+- 0 3171 1426"/>
                              <a:gd name="T9" fmla="*/ T8 w 9376"/>
                              <a:gd name="T10" fmla="+- 0 8696 8262"/>
                              <a:gd name="T11" fmla="*/ 8696 h 454"/>
                              <a:gd name="T12" fmla="+- 0 1426 1426"/>
                              <a:gd name="T13" fmla="*/ T12 w 9376"/>
                              <a:gd name="T14" fmla="+- 0 8696 8262"/>
                              <a:gd name="T15" fmla="*/ 8696 h 454"/>
                              <a:gd name="T16" fmla="+- 0 1426 1426"/>
                              <a:gd name="T17" fmla="*/ T16 w 9376"/>
                              <a:gd name="T18" fmla="+- 0 8715 8262"/>
                              <a:gd name="T19" fmla="*/ 8715 h 454"/>
                              <a:gd name="T20" fmla="+- 0 3171 1426"/>
                              <a:gd name="T21" fmla="*/ T20 w 9376"/>
                              <a:gd name="T22" fmla="+- 0 8715 8262"/>
                              <a:gd name="T23" fmla="*/ 8715 h 454"/>
                              <a:gd name="T24" fmla="+- 0 3171 1426"/>
                              <a:gd name="T25" fmla="*/ T24 w 9376"/>
                              <a:gd name="T26" fmla="+- 0 8715 8262"/>
                              <a:gd name="T27" fmla="*/ 8715 h 454"/>
                              <a:gd name="T28" fmla="+- 0 3190 1426"/>
                              <a:gd name="T29" fmla="*/ T28 w 9376"/>
                              <a:gd name="T30" fmla="+- 0 8715 8262"/>
                              <a:gd name="T31" fmla="*/ 8715 h 454"/>
                              <a:gd name="T32" fmla="+- 0 3190 1426"/>
                              <a:gd name="T33" fmla="*/ T32 w 9376"/>
                              <a:gd name="T34" fmla="+- 0 8696 8262"/>
                              <a:gd name="T35" fmla="*/ 8696 h 454"/>
                              <a:gd name="T36" fmla="+- 0 3190 1426"/>
                              <a:gd name="T37" fmla="*/ T36 w 9376"/>
                              <a:gd name="T38" fmla="+- 0 8550 8262"/>
                              <a:gd name="T39" fmla="*/ 8550 h 454"/>
                              <a:gd name="T40" fmla="+- 0 4510 1426"/>
                              <a:gd name="T41" fmla="*/ T40 w 9376"/>
                              <a:gd name="T42" fmla="+- 0 8696 8262"/>
                              <a:gd name="T43" fmla="*/ 8696 h 454"/>
                              <a:gd name="T44" fmla="+- 0 3190 1426"/>
                              <a:gd name="T45" fmla="*/ T44 w 9376"/>
                              <a:gd name="T46" fmla="+- 0 8696 8262"/>
                              <a:gd name="T47" fmla="*/ 8696 h 454"/>
                              <a:gd name="T48" fmla="+- 0 3190 1426"/>
                              <a:gd name="T49" fmla="*/ T48 w 9376"/>
                              <a:gd name="T50" fmla="+- 0 8715 8262"/>
                              <a:gd name="T51" fmla="*/ 8715 h 454"/>
                              <a:gd name="T52" fmla="+- 0 4510 1426"/>
                              <a:gd name="T53" fmla="*/ T52 w 9376"/>
                              <a:gd name="T54" fmla="+- 0 8715 8262"/>
                              <a:gd name="T55" fmla="*/ 8715 h 454"/>
                              <a:gd name="T56" fmla="+- 0 4510 1426"/>
                              <a:gd name="T57" fmla="*/ T56 w 9376"/>
                              <a:gd name="T58" fmla="+- 0 8696 8262"/>
                              <a:gd name="T59" fmla="*/ 8696 h 454"/>
                              <a:gd name="T60" fmla="+- 0 7511 1426"/>
                              <a:gd name="T61" fmla="*/ T60 w 9376"/>
                              <a:gd name="T62" fmla="+- 0 8262 8262"/>
                              <a:gd name="T63" fmla="*/ 8262 h 454"/>
                              <a:gd name="T64" fmla="+- 0 7492 1426"/>
                              <a:gd name="T65" fmla="*/ T64 w 9376"/>
                              <a:gd name="T66" fmla="+- 0 8262 8262"/>
                              <a:gd name="T67" fmla="*/ 8262 h 454"/>
                              <a:gd name="T68" fmla="+- 0 7492 1426"/>
                              <a:gd name="T69" fmla="*/ T68 w 9376"/>
                              <a:gd name="T70" fmla="+- 0 8550 8262"/>
                              <a:gd name="T71" fmla="*/ 8550 h 454"/>
                              <a:gd name="T72" fmla="+- 0 7492 1426"/>
                              <a:gd name="T73" fmla="*/ T72 w 9376"/>
                              <a:gd name="T74" fmla="+- 0 8696 8262"/>
                              <a:gd name="T75" fmla="*/ 8696 h 454"/>
                              <a:gd name="T76" fmla="+- 0 6011 1426"/>
                              <a:gd name="T77" fmla="*/ T76 w 9376"/>
                              <a:gd name="T78" fmla="+- 0 8696 8262"/>
                              <a:gd name="T79" fmla="*/ 8696 h 454"/>
                              <a:gd name="T80" fmla="+- 0 6011 1426"/>
                              <a:gd name="T81" fmla="*/ T80 w 9376"/>
                              <a:gd name="T82" fmla="+- 0 8550 8262"/>
                              <a:gd name="T83" fmla="*/ 8550 h 454"/>
                              <a:gd name="T84" fmla="+- 0 6011 1426"/>
                              <a:gd name="T85" fmla="*/ T84 w 9376"/>
                              <a:gd name="T86" fmla="+- 0 8262 8262"/>
                              <a:gd name="T87" fmla="*/ 8262 h 454"/>
                              <a:gd name="T88" fmla="+- 0 5991 1426"/>
                              <a:gd name="T89" fmla="*/ T88 w 9376"/>
                              <a:gd name="T90" fmla="+- 0 8262 8262"/>
                              <a:gd name="T91" fmla="*/ 8262 h 454"/>
                              <a:gd name="T92" fmla="+- 0 5991 1426"/>
                              <a:gd name="T93" fmla="*/ T92 w 9376"/>
                              <a:gd name="T94" fmla="+- 0 8550 8262"/>
                              <a:gd name="T95" fmla="*/ 8550 h 454"/>
                              <a:gd name="T96" fmla="+- 0 5991 1426"/>
                              <a:gd name="T97" fmla="*/ T96 w 9376"/>
                              <a:gd name="T98" fmla="+- 0 8696 8262"/>
                              <a:gd name="T99" fmla="*/ 8696 h 454"/>
                              <a:gd name="T100" fmla="+- 0 4530 1426"/>
                              <a:gd name="T101" fmla="*/ T100 w 9376"/>
                              <a:gd name="T102" fmla="+- 0 8696 8262"/>
                              <a:gd name="T103" fmla="*/ 8696 h 454"/>
                              <a:gd name="T104" fmla="+- 0 4530 1426"/>
                              <a:gd name="T105" fmla="*/ T104 w 9376"/>
                              <a:gd name="T106" fmla="+- 0 8550 8262"/>
                              <a:gd name="T107" fmla="*/ 8550 h 454"/>
                              <a:gd name="T108" fmla="+- 0 4530 1426"/>
                              <a:gd name="T109" fmla="*/ T108 w 9376"/>
                              <a:gd name="T110" fmla="+- 0 8262 8262"/>
                              <a:gd name="T111" fmla="*/ 8262 h 454"/>
                              <a:gd name="T112" fmla="+- 0 4511 1426"/>
                              <a:gd name="T113" fmla="*/ T112 w 9376"/>
                              <a:gd name="T114" fmla="+- 0 8262 8262"/>
                              <a:gd name="T115" fmla="*/ 8262 h 454"/>
                              <a:gd name="T116" fmla="+- 0 4511 1426"/>
                              <a:gd name="T117" fmla="*/ T116 w 9376"/>
                              <a:gd name="T118" fmla="+- 0 8550 8262"/>
                              <a:gd name="T119" fmla="*/ 8550 h 454"/>
                              <a:gd name="T120" fmla="+- 0 4511 1426"/>
                              <a:gd name="T121" fmla="*/ T120 w 9376"/>
                              <a:gd name="T122" fmla="+- 0 8696 8262"/>
                              <a:gd name="T123" fmla="*/ 8696 h 454"/>
                              <a:gd name="T124" fmla="+- 0 4511 1426"/>
                              <a:gd name="T125" fmla="*/ T124 w 9376"/>
                              <a:gd name="T126" fmla="+- 0 8715 8262"/>
                              <a:gd name="T127" fmla="*/ 8715 h 454"/>
                              <a:gd name="T128" fmla="+- 0 4530 1426"/>
                              <a:gd name="T129" fmla="*/ T128 w 9376"/>
                              <a:gd name="T130" fmla="+- 0 8715 8262"/>
                              <a:gd name="T131" fmla="*/ 8715 h 454"/>
                              <a:gd name="T132" fmla="+- 0 5991 1426"/>
                              <a:gd name="T133" fmla="*/ T132 w 9376"/>
                              <a:gd name="T134" fmla="+- 0 8715 8262"/>
                              <a:gd name="T135" fmla="*/ 8715 h 454"/>
                              <a:gd name="T136" fmla="+- 0 6011 1426"/>
                              <a:gd name="T137" fmla="*/ T136 w 9376"/>
                              <a:gd name="T138" fmla="+- 0 8715 8262"/>
                              <a:gd name="T139" fmla="*/ 8715 h 454"/>
                              <a:gd name="T140" fmla="+- 0 7492 1426"/>
                              <a:gd name="T141" fmla="*/ T140 w 9376"/>
                              <a:gd name="T142" fmla="+- 0 8715 8262"/>
                              <a:gd name="T143" fmla="*/ 8715 h 454"/>
                              <a:gd name="T144" fmla="+- 0 7492 1426"/>
                              <a:gd name="T145" fmla="*/ T144 w 9376"/>
                              <a:gd name="T146" fmla="+- 0 8715 8262"/>
                              <a:gd name="T147" fmla="*/ 8715 h 454"/>
                              <a:gd name="T148" fmla="+- 0 7511 1426"/>
                              <a:gd name="T149" fmla="*/ T148 w 9376"/>
                              <a:gd name="T150" fmla="+- 0 8715 8262"/>
                              <a:gd name="T151" fmla="*/ 8715 h 454"/>
                              <a:gd name="T152" fmla="+- 0 7511 1426"/>
                              <a:gd name="T153" fmla="*/ T152 w 9376"/>
                              <a:gd name="T154" fmla="+- 0 8696 8262"/>
                              <a:gd name="T155" fmla="*/ 8696 h 454"/>
                              <a:gd name="T156" fmla="+- 0 7511 1426"/>
                              <a:gd name="T157" fmla="*/ T156 w 9376"/>
                              <a:gd name="T158" fmla="+- 0 8550 8262"/>
                              <a:gd name="T159" fmla="*/ 8550 h 454"/>
                              <a:gd name="T160" fmla="+- 0 7511 1426"/>
                              <a:gd name="T161" fmla="*/ T160 w 9376"/>
                              <a:gd name="T162" fmla="+- 0 8262 8262"/>
                              <a:gd name="T163" fmla="*/ 8262 h 454"/>
                              <a:gd name="T164" fmla="+- 0 9150 1426"/>
                              <a:gd name="T165" fmla="*/ T164 w 9376"/>
                              <a:gd name="T166" fmla="+- 0 8262 8262"/>
                              <a:gd name="T167" fmla="*/ 8262 h 454"/>
                              <a:gd name="T168" fmla="+- 0 9131 1426"/>
                              <a:gd name="T169" fmla="*/ T168 w 9376"/>
                              <a:gd name="T170" fmla="+- 0 8262 8262"/>
                              <a:gd name="T171" fmla="*/ 8262 h 454"/>
                              <a:gd name="T172" fmla="+- 0 9131 1426"/>
                              <a:gd name="T173" fmla="*/ T172 w 9376"/>
                              <a:gd name="T174" fmla="+- 0 8550 8262"/>
                              <a:gd name="T175" fmla="*/ 8550 h 454"/>
                              <a:gd name="T176" fmla="+- 0 9131 1426"/>
                              <a:gd name="T177" fmla="*/ T176 w 9376"/>
                              <a:gd name="T178" fmla="+- 0 8696 8262"/>
                              <a:gd name="T179" fmla="*/ 8696 h 454"/>
                              <a:gd name="T180" fmla="+- 0 7511 1426"/>
                              <a:gd name="T181" fmla="*/ T180 w 9376"/>
                              <a:gd name="T182" fmla="+- 0 8696 8262"/>
                              <a:gd name="T183" fmla="*/ 8696 h 454"/>
                              <a:gd name="T184" fmla="+- 0 7511 1426"/>
                              <a:gd name="T185" fmla="*/ T184 w 9376"/>
                              <a:gd name="T186" fmla="+- 0 8715 8262"/>
                              <a:gd name="T187" fmla="*/ 8715 h 454"/>
                              <a:gd name="T188" fmla="+- 0 9131 1426"/>
                              <a:gd name="T189" fmla="*/ T188 w 9376"/>
                              <a:gd name="T190" fmla="+- 0 8715 8262"/>
                              <a:gd name="T191" fmla="*/ 8715 h 454"/>
                              <a:gd name="T192" fmla="+- 0 9150 1426"/>
                              <a:gd name="T193" fmla="*/ T192 w 9376"/>
                              <a:gd name="T194" fmla="+- 0 8715 8262"/>
                              <a:gd name="T195" fmla="*/ 8715 h 454"/>
                              <a:gd name="T196" fmla="+- 0 9150 1426"/>
                              <a:gd name="T197" fmla="*/ T196 w 9376"/>
                              <a:gd name="T198" fmla="+- 0 8696 8262"/>
                              <a:gd name="T199" fmla="*/ 8696 h 454"/>
                              <a:gd name="T200" fmla="+- 0 9150 1426"/>
                              <a:gd name="T201" fmla="*/ T200 w 9376"/>
                              <a:gd name="T202" fmla="+- 0 8550 8262"/>
                              <a:gd name="T203" fmla="*/ 8550 h 454"/>
                              <a:gd name="T204" fmla="+- 0 9150 1426"/>
                              <a:gd name="T205" fmla="*/ T204 w 9376"/>
                              <a:gd name="T206" fmla="+- 0 8262 8262"/>
                              <a:gd name="T207" fmla="*/ 8262 h 454"/>
                              <a:gd name="T208" fmla="+- 0 10802 1426"/>
                              <a:gd name="T209" fmla="*/ T208 w 9376"/>
                              <a:gd name="T210" fmla="+- 0 8696 8262"/>
                              <a:gd name="T211" fmla="*/ 8696 h 454"/>
                              <a:gd name="T212" fmla="+- 0 9150 1426"/>
                              <a:gd name="T213" fmla="*/ T212 w 9376"/>
                              <a:gd name="T214" fmla="+- 0 8696 8262"/>
                              <a:gd name="T215" fmla="*/ 8696 h 454"/>
                              <a:gd name="T216" fmla="+- 0 9150 1426"/>
                              <a:gd name="T217" fmla="*/ T216 w 9376"/>
                              <a:gd name="T218" fmla="+- 0 8715 8262"/>
                              <a:gd name="T219" fmla="*/ 8715 h 454"/>
                              <a:gd name="T220" fmla="+- 0 10802 1426"/>
                              <a:gd name="T221" fmla="*/ T220 w 9376"/>
                              <a:gd name="T222" fmla="+- 0 8715 8262"/>
                              <a:gd name="T223" fmla="*/ 8715 h 454"/>
                              <a:gd name="T224" fmla="+- 0 10802 1426"/>
                              <a:gd name="T225" fmla="*/ T224 w 9376"/>
                              <a:gd name="T226" fmla="+- 0 8696 8262"/>
                              <a:gd name="T227" fmla="*/ 8696 h 4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</a:cxnLst>
                            <a:rect l="0" t="0" r="r" b="b"/>
                            <a:pathLst>
                              <a:path w="9376" h="454">
                                <a:moveTo>
                                  <a:pt x="1764" y="288"/>
                                </a:moveTo>
                                <a:lnTo>
                                  <a:pt x="1745" y="288"/>
                                </a:lnTo>
                                <a:lnTo>
                                  <a:pt x="1745" y="434"/>
                                </a:lnTo>
                                <a:lnTo>
                                  <a:pt x="0" y="434"/>
                                </a:lnTo>
                                <a:lnTo>
                                  <a:pt x="0" y="453"/>
                                </a:lnTo>
                                <a:lnTo>
                                  <a:pt x="1745" y="453"/>
                                </a:lnTo>
                                <a:lnTo>
                                  <a:pt x="1764" y="453"/>
                                </a:lnTo>
                                <a:lnTo>
                                  <a:pt x="1764" y="434"/>
                                </a:lnTo>
                                <a:lnTo>
                                  <a:pt x="1764" y="288"/>
                                </a:lnTo>
                                <a:close/>
                                <a:moveTo>
                                  <a:pt x="3084" y="434"/>
                                </a:moveTo>
                                <a:lnTo>
                                  <a:pt x="1764" y="434"/>
                                </a:lnTo>
                                <a:lnTo>
                                  <a:pt x="1764" y="453"/>
                                </a:lnTo>
                                <a:lnTo>
                                  <a:pt x="3084" y="453"/>
                                </a:lnTo>
                                <a:lnTo>
                                  <a:pt x="3084" y="434"/>
                                </a:lnTo>
                                <a:close/>
                                <a:moveTo>
                                  <a:pt x="6085" y="0"/>
                                </a:moveTo>
                                <a:lnTo>
                                  <a:pt x="6066" y="0"/>
                                </a:lnTo>
                                <a:lnTo>
                                  <a:pt x="6066" y="288"/>
                                </a:lnTo>
                                <a:lnTo>
                                  <a:pt x="6066" y="434"/>
                                </a:lnTo>
                                <a:lnTo>
                                  <a:pt x="4585" y="434"/>
                                </a:lnTo>
                                <a:lnTo>
                                  <a:pt x="4585" y="288"/>
                                </a:lnTo>
                                <a:lnTo>
                                  <a:pt x="4585" y="0"/>
                                </a:lnTo>
                                <a:lnTo>
                                  <a:pt x="4565" y="0"/>
                                </a:lnTo>
                                <a:lnTo>
                                  <a:pt x="4565" y="288"/>
                                </a:lnTo>
                                <a:lnTo>
                                  <a:pt x="4565" y="434"/>
                                </a:lnTo>
                                <a:lnTo>
                                  <a:pt x="3104" y="434"/>
                                </a:lnTo>
                                <a:lnTo>
                                  <a:pt x="3104" y="288"/>
                                </a:lnTo>
                                <a:lnTo>
                                  <a:pt x="3104" y="0"/>
                                </a:lnTo>
                                <a:lnTo>
                                  <a:pt x="3085" y="0"/>
                                </a:lnTo>
                                <a:lnTo>
                                  <a:pt x="3085" y="288"/>
                                </a:lnTo>
                                <a:lnTo>
                                  <a:pt x="3085" y="434"/>
                                </a:lnTo>
                                <a:lnTo>
                                  <a:pt x="3085" y="453"/>
                                </a:lnTo>
                                <a:lnTo>
                                  <a:pt x="3104" y="453"/>
                                </a:lnTo>
                                <a:lnTo>
                                  <a:pt x="4565" y="453"/>
                                </a:lnTo>
                                <a:lnTo>
                                  <a:pt x="4585" y="453"/>
                                </a:lnTo>
                                <a:lnTo>
                                  <a:pt x="6066" y="453"/>
                                </a:lnTo>
                                <a:lnTo>
                                  <a:pt x="6085" y="453"/>
                                </a:lnTo>
                                <a:lnTo>
                                  <a:pt x="6085" y="434"/>
                                </a:lnTo>
                                <a:lnTo>
                                  <a:pt x="6085" y="288"/>
                                </a:lnTo>
                                <a:lnTo>
                                  <a:pt x="6085" y="0"/>
                                </a:lnTo>
                                <a:close/>
                                <a:moveTo>
                                  <a:pt x="7724" y="0"/>
                                </a:moveTo>
                                <a:lnTo>
                                  <a:pt x="7705" y="0"/>
                                </a:lnTo>
                                <a:lnTo>
                                  <a:pt x="7705" y="288"/>
                                </a:lnTo>
                                <a:lnTo>
                                  <a:pt x="7705" y="434"/>
                                </a:lnTo>
                                <a:lnTo>
                                  <a:pt x="6085" y="434"/>
                                </a:lnTo>
                                <a:lnTo>
                                  <a:pt x="6085" y="453"/>
                                </a:lnTo>
                                <a:lnTo>
                                  <a:pt x="7705" y="453"/>
                                </a:lnTo>
                                <a:lnTo>
                                  <a:pt x="7724" y="453"/>
                                </a:lnTo>
                                <a:lnTo>
                                  <a:pt x="7724" y="434"/>
                                </a:lnTo>
                                <a:lnTo>
                                  <a:pt x="7724" y="288"/>
                                </a:lnTo>
                                <a:lnTo>
                                  <a:pt x="7724" y="0"/>
                                </a:lnTo>
                                <a:close/>
                                <a:moveTo>
                                  <a:pt x="9376" y="434"/>
                                </a:moveTo>
                                <a:lnTo>
                                  <a:pt x="7724" y="434"/>
                                </a:lnTo>
                                <a:lnTo>
                                  <a:pt x="7724" y="453"/>
                                </a:lnTo>
                                <a:lnTo>
                                  <a:pt x="9376" y="453"/>
                                </a:lnTo>
                                <a:lnTo>
                                  <a:pt x="9376" y="4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6D89EF5C" id="Group 10" o:spid="_x0000_s1026" style="position:absolute;margin-left:71.3pt;margin-top:1.8pt;width:470.85pt;height:434pt;z-index:-15876608;mso-position-horizontal-relative:page" coordorigin="1426,36" coordsize="9417,8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">
                <v:line id="Line 18" o:spid="_x0000_s1027" style="position:absolute;visibility:visible;mso-wrap-style:square" from="1445,46" to="1445,87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9rrMsQAAADbAAAADwAAAGRycy9kb3ducmV2LnhtbESPQWsCMRCF74X+hzAFL6JZLZSyGkVK&#10;BXspVCt4HDfjZnEzWZK4bv9951DobYb35r1vluvBt6qnmJrABmbTAhRxFWzDtYHvw3byCiplZItt&#10;YDLwQwnWq8eHJZY23PmL+n2ulYRwKtGAy7krtU6VI49pGjpi0S4hesyyxlrbiHcJ962eF8WL9tiw&#10;NDjs6M1Rdd3fvIHzuJ8/x1N6/6jdOBafR33eDRdjRk/DZgEq05D/zX/XOyv4Qi+/yAB6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v2usyxAAAANsAAAAPAAAAAAAAAAAA&#10;AAAAAKECAABkcnMvZG93bnJldi54bWxQSwUGAAAAAAQABAD5AAAAkgMAAAAA&#10;" strokeweight=".16931mm"/>
                <v:shape id="AutoShape 17" o:spid="_x0000_s1028" style="position:absolute;left:1459;top:36;width:7422;height:20;visibility:visible;mso-wrap-style:square;v-text-anchor:top" coordsize="742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UV0b8A&#10;AADbAAAADwAAAGRycy9kb3ducmV2LnhtbERPTWvCQBC9F/oflil4qxsLFomuIoVC8Kb14m3IjklM&#10;dnbJTjX6611B8DaP9zmL1eA6daY+Np4NTMYZKOLS24YrA/u/388ZqCjIFjvPZOBKEVbL97cF5tZf&#10;eEvnnVQqhXDM0UAtEnKtY1mTwzj2gThxR987lAT7StseLyncdfory761w4ZTQ42Bfmoq292/M9Bu&#10;p5uNVKEI7emw3svgbxgLY0Yfw3oOSmiQl/jpLmyaP4HHL+kAvbw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zxRXRvwAAANsAAAAPAAAAAAAAAAAAAAAAAJgCAABkcnMvZG93bnJl&#10;di54bWxQSwUGAAAAAAQABAD1AAAAhAMAAAAA&#10;" path="m4411,l360,,340,,,,,19r340,l360,19r4051,l4411,xm4450,r-19,l4411,r,19l4431,19r19,l4450,xm7280,r-19,l6601,r-20,l4450,r,19l6581,19r20,l7261,19r19,l7280,xm7421,r-19,l7280,r,19l7402,19r19,l7421,xe" fillcolor="black" stroked="f">
                  <v:path arrowok="t" o:connecttype="custom" o:connectlocs="4411,36;360,36;340,36;0,36;0,55;340,55;360,55;4411,55;4411,36;4450,36;4431,36;4411,36;4411,55;4431,55;4450,55;4450,36;7280,36;7261,36;6601,36;6581,36;4450,36;4450,55;6581,55;6601,55;7261,55;7280,55;7280,36;7421,36;7402,36;7280,36;7280,55;7402,55;7421,55;7421,36" o:connectangles="0,0,0,0,0,0,0,0,0,0,0,0,0,0,0,0,0,0,0,0,0,0,0,0,0,0,0,0,0,0,0,0,0,0"/>
                </v:shape>
                <v:line id="Line 16" o:spid="_x0000_s1029" style="position:absolute;visibility:visible;mso-wrap-style:square" from="10797,46" to="10797,87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ETQ3sEAAADbAAAADwAAAGRycy9kb3ducmV2LnhtbERPTWsCMRC9F/wPYQQvolm3UGQ1iogF&#10;vRRqK3gcN+NmcTNZknTd/vumIHibx/uc5bq3jejIh9qxgtk0A0FcOl1zpeD7630yBxEissbGMSn4&#10;pQDr1eBliYV2d/6k7hgrkUI4FKjAxNgWUobSkMUwdS1x4q7OW4wJ+kpqj/cUbhuZZ9mbtFhzajDY&#10;0tZQeTv+WAWXcZe/+nPYHSoz9tnHSV72/VWp0bDfLEBE6uNT/HDvdZqfw/8v6QC5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wRNDewQAAANsAAAAPAAAAAAAAAAAAAAAA&#10;AKECAABkcnMvZG93bnJldi54bWxQSwUGAAAAAAQABAD5AAAAjwMAAAAA&#10;" strokeweight=".16931mm"/>
                <v:shape id="AutoShape 15" o:spid="_x0000_s1030" style="position:absolute;left:1459;top:36;width:9383;height:2093;visibility:visible;mso-wrap-style:square;v-text-anchor:top" coordsize="9383,20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Z0tcAA&#10;AADbAAAADwAAAGRycy9kb3ducmV2LnhtbERPTYvCMBC9L/gfwgh7W9N1oUg1iiyIC6WHreJ5aMam&#10;2ExKE7XdX2+EBW/zeJ+z2gy2FTfqfeNYwecsAUFcOd1wreB42H0sQPiArLF1TApG8rBZT95WmGl3&#10;51+6laEWMYR9hgpMCF0mpa8MWfQz1xFH7ux6iyHCvpa6x3sMt62cJ0kqLTYcGwx29G2oupRXq2Bf&#10;VHmRbnk0+V+Ndn7ND+6UK/U+HbZLEIGG8BL/u390nP8Fz1/iAXL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NZ0tcAAAADbAAAADwAAAAAAAAAAAAAAAACYAgAAZHJzL2Rvd25y&#10;ZXYueG1sUEsFBgAAAAAEAAQA9QAAAIUDAAAAAA==&#10;" path="m340,2074l,2074r,19l340,2093r,-19xm1999,1735r-19,l360,1735r-20,l,1735r,19l340,1754r20,l1980,1754r19,l1999,1735xm1999,1397r-19,l,1397r,19l1980,1416r19,l1999,1397xm1999,1018r-19,l,1018r,19l1980,1037r19,l1999,1018xm1999,679r-19,l,679r,19l1980,698r19,l1999,679xm1999,341r-19,l360,341r-20,l,341r,19l340,360r20,l1980,360r19,l1999,341xm4411,1735r-2412,l1999,1754r2412,l4411,1735xm4411,1397r-2412,l1999,1416r2412,l4411,1397xm4411,1018r-2412,l1999,1037r2412,l4411,1018xm4411,679r-2412,l1999,698r2412,l4411,679xm4411,341r-2412,l1999,360r2412,l4411,341xm4431,19r-20,l4411,310r20,l4431,19xm7280,1735r-19,l6601,1735r-20,l4431,1735r,-29l4431,1416r-20,l4411,1706r,29l4411,1754r,291l4411,2074r20,l4431,2045r,-291l6581,1754r20,l7261,1754r19,l7280,1735xm7280,1397r-19,l6601,1397r-20,l4431,1397r-20,l4411,1416r20,l6581,1416r20,l7261,1416r19,l7280,1397xm7280,679r-19,l6601,679r-20,l4431,679r-20,l4411,698r20,l6581,698r20,l7261,698r19,l7280,679xm7280,341r-19,l6601,341r-20,l4431,341r,-31l4411,310r,31l4411,360r,290l4411,679r20,l4431,650r,-290l6581,360r20,l7261,360r19,l7280,341xm7402,1018r-801,l6581,1018r-2150,l4431,989r,-291l4411,698r,291l4411,1018r,19l4411,1330r,67l4431,1397r,-67l4431,1037r2150,l6601,1037r801,l7402,1018xm7421,1735r-19,l7280,1735r,19l7402,1754r19,l7421,1735xm7421,1397r-19,l7280,1397r,19l7402,1416r19,l7421,1397xm7421,1018r-19,l7402,1037r19,l7421,1018xm7421,679r-19,l7280,679r,19l7402,698r19,l7421,679xm7421,341r-19,l7280,341r,19l7402,360r19,l7421,341xm9383,1735r-1962,l7421,1754r1962,l9383,1735xm9383,1397r-1962,l7421,1416r1962,l9383,1397xm9383,1018r-1962,l7421,1037r1962,l9383,1018xm9383,679r-1962,l7421,698r1962,l9383,679xm9383,341r-1962,l7421,360r1962,l9383,341xm9383,l7421,r,19l9383,19r,-19xe" fillcolor="black" stroked="f">
                  <v:path arrowok="t" o:connecttype="custom" o:connectlocs="340,2129;1980,1771;0,1790;1980,1790;1980,1433;1980,1452;1999,1054;0,1073;1999,1054;0,715;1999,734;1980,377;0,396;1980,396;1999,1771;4411,1433;4411,1433;4411,1073;1999,734;1999,377;4431,55;4431,55;6581,1771;4411,1452;4411,2081;4431,1790;7280,1790;6601,1433;4411,1452;7261,1452;7261,715;4411,715;6601,734;7280,377;4431,377;4411,377;4431,715;6601,396;7402,1054;4431,1025;4411,1054;4431,1433;6601,1073;7402,1771;7421,1790;7280,1433;7421,1433;7421,1073;7280,715;7421,715;7280,396;9383,1771;9383,1771;9383,1452;7421,1073;7421,715;9383,377;9383,377;9383,55" o:connectangles="0,0,0,0,0,0,0,0,0,0,0,0,0,0,0,0,0,0,0,0,0,0,0,0,0,0,0,0,0,0,0,0,0,0,0,0,0,0,0,0,0,0,0,0,0,0,0,0,0,0,0,0,0,0,0,0,0,0,0"/>
                </v:shape>
                <v:shape id="AutoShape 14" o:spid="_x0000_s1031" style="position:absolute;left:1445;top:2109;width:9398;height:2451;visibility:visible;mso-wrap-style:square;v-text-anchor:top" coordsize="9398,24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+fc8EA&#10;AADbAAAADwAAAGRycy9kb3ducmV2LnhtbERPTYvCMBC9C/6HMIIX0VTZFa1GEUXwunU99DY2Y1tt&#10;JqVJtf77zcLC3ubxPme97UwlntS40rKC6SQCQZxZXXKu4Pt8HC9AOI+ssbJMCt7kYLvp99YYa/vi&#10;L3omPhchhF2MCgrv61hKlxVk0E1sTRy4m20M+gCbXOoGXyHcVHIWRXNpsOTQUGBN+4KyR9IaBcvj&#10;Iz3dXXudvpPLKK0P6bnFT6WGg263AuGp8//iP/dJh/kf8PtLOEBu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CPn3PBAAAA2wAAAA8AAAAAAAAAAAAAAAAAmAIAAGRycy9kb3du&#10;cmV2LnhtbFBLBQYAAAAABAAEAPUAAACGAwAAAAA=&#10;" path="m1999,2431r-4,l1980,2431r-1620,l355,2431r-14,l,2431r,19l341,2450r14,l360,2450r1620,l1995,2450r4,l1999,2431xm2014,1382r-19,l375,1382r-20,l15,1382r,20l355,1402r20,l1995,1402r19,l2014,1382xm2014,r-19,l375,,355,,15,r,19l355,19r20,l1995,19r19,l2014,xm4426,2431r-2427,l1999,2450r2427,l4426,2431xm4426,1382r-2412,l2014,1402r2412,l4426,1382xm4426,l2014,r,19l4426,19r,-19xm4426,2062r-4411,l15,2081r4411,l4426,2062xm4426,1723r-4411,l15,1742r4411,l4426,1723xm4426,669l15,669r,19l4426,688r,-19xm4446,2081r-20,l4426,2371r,60l4426,2450r20,l4446,2431r,-60l4446,2081xm7295,2062r-19,l6616,2062r-20,l4446,2062r-20,l4426,2081r20,l6596,2081r20,l7276,2081r19,l7295,2062xm7295,1723r-19,l6616,1723r-20,l4446,1723r-20,l4426,1742r,291l4426,2062r20,l4446,2033r,-291l6596,1742r20,l7276,1742r19,l7295,1723xm7295,1382r-19,l6616,1382r-20,l4446,1382r,-74l4446,979r,-291l4426,688r,291l4426,1308r,74l4426,1402r,292l4426,1723r20,l4446,1694r,-292l6596,1402r20,l7276,1402r19,l7295,1382xm7295,r-19,l6616,r-20,l4446,r-20,l4426,19r,293l4426,640r,29l4426,688r20,l6596,688r20,l7276,688r19,l7295,669r-19,l6616,669r-20,l4446,669r,-29l4446,312r,-293l6596,19r20,l7276,19r19,l7295,xm7436,2062r-19,l7295,2062r,19l7417,2081r19,l7436,2062xm7436,1723r-19,l7295,1723r,19l7417,1742r19,l7436,1723xm7436,1382r-19,l7295,1382r,20l7417,1402r19,l7436,1382xm7436,669r-19,l7295,669r,19l7417,688r19,l7436,669xm7436,r-19,l7295,r,19l7417,19r19,l7436,xm9398,2062r-1962,l7436,2081r1962,l9398,2062xm9398,1723r-1962,l7436,1742r1962,l9398,1723xm9398,1382r-1962,l7436,1402r1962,l9398,1382xm9398,669r-1962,l7436,688r1962,l9398,669xm9398,l7436,r,19l9398,19r,-19xe" fillcolor="black" stroked="f">
                  <v:path arrowok="t" o:connecttype="custom" o:connectlocs="360,4541;0,4560;1980,4560;2014,3492;355,3492;375,3512;2014,3492;375,2110;355,2129;2014,2129;1999,4560;2014,3492;4426,2110;4426,2110;4426,4191;15,3852;15,2779;4446,4191;4426,4560;4446,4191;6596,4172;4446,4191;7295,4191;6616,3833;4426,3852;4446,4143;7276,3852;7276,3492;4446,3418;4426,2798;4426,3492;4446,3833;6616,3512;7295,2110;4446,2110;4426,2750;6596,2798;7295,2779;4446,2779;6596,2129;7295,2110;7295,4191;7436,3833;7417,3852;7417,3492;7436,3512;7295,2779;7436,2779;7295,2129;9398,4172;9398,4172;9398,3852;7436,3512;7436,2779;9398,2110;9398,2110" o:connectangles="0,0,0,0,0,0,0,0,0,0,0,0,0,0,0,0,0,0,0,0,0,0,0,0,0,0,0,0,0,0,0,0,0,0,0,0,0,0,0,0,0,0,0,0,0,0,0,0,0,0,0,0,0,0,0,0"/>
                </v:shape>
                <v:shape id="AutoShape 13" o:spid="_x0000_s1032" style="position:absolute;left:1440;top:4541;width:9403;height:2148;visibility:visible;mso-wrap-style:square;v-text-anchor:top" coordsize="9403,2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LDQcMA&#10;AADbAAAADwAAAGRycy9kb3ducmV2LnhtbERPTWsCMRC9F/ofwhR6kZq10KKrUbRF8FLUtQeP42bc&#10;Xd1M1iTq+u9NQehtHu9zRpPW1OJCzleWFfS6CQji3OqKCwW/m/lbH4QPyBpry6TgRh4m4+enEaba&#10;XnlNlywUIoawT1FBGUKTSunzkgz6rm2II7e3zmCI0BVSO7zGcFPL9yT5lAYrjg0lNvRVUn7MzkbB&#10;atvZfWeD1p5+9md3GpjlQc+WSr2+tNMhiEBt+Bc/3Asd53/A3y/xADm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LDQcMAAADbAAAADwAAAAAAAAAAAAAAAACYAgAAZHJzL2Rv&#10;d25yZXYueG1sUEsFBgAAAAAEAAQA9QAAAIgDAAAAAA==&#10;" path="m1750,658r-19,l,658r,19l1731,677r,310l1731,1315r,329l1731,1678,,1678r,19l1731,1697r,288l1731,2129,,2129r,19l1731,2148r19,l1750,2129r,-144l1750,1697r,-19l1750,1644r,-329l1750,987r,-310l1750,658xm3070,2129r-1320,l1750,2148r1320,l3070,2129xm3070,1678r-1320,l1750,1697r1320,l3070,1678xm3070,658r-1320,l1750,677r1320,l3070,658xm6071,658r-19,l6052,677r,310l6052,1315r,329l6052,1678r,19l6052,1985r,144l4571,2129r,-144l4571,1697r1481,l6052,1678r-1481,l4571,1644r,-329l4571,987r,-310l6052,677r,-19l4571,658r-20,l4551,677r,310l4551,1315r,329l4551,1678r,19l4551,1985r,144l3090,2129r,-144l3090,1697r1461,l4551,1678r-1461,l3090,1644r,-329l3090,987r,-310l4551,677r,-19l3090,658r-19,l3071,677r,310l3071,1315r,329l3071,1678r,19l3071,1985r,144l3071,2148r19,l4551,2148r20,l6052,2148r19,l6071,2129r,-144l6071,1697r,-19l6071,1644r,-329l6071,987r,-310l6071,658xm7285,r-4,l7266,,6606,r-5,l6587,,4451,r-20,l4431,19r20,l6587,19r14,l6606,19r660,l7281,19r4,l7285,xm7427,r-5,l7408,,7285,r,19l7408,19r14,l7427,19r,-19xm7710,658r-19,l6071,658r,19l7691,677r,310l7691,1315r,329l7691,1678r-1620,l6071,1697r1620,l7691,1985r,144l6071,2129r,19l7691,2148r19,l7710,2129r,-144l7710,1697r,-19l7710,1644r,-329l7710,987r,-310l7710,658xm9362,2129r-1652,l7710,2148r1652,l9362,2129xm9362,1678r-1652,l7710,1697r1652,l9362,1678xm9362,658r-1652,l7710,677r1652,l9362,658xm9403,l7427,r,19l9403,19r,-19xe" fillcolor="black" stroked="f">
                  <v:path arrowok="t" o:connecttype="custom" o:connectlocs="1731,5199;1731,5218;1731,6185;0,6238;1731,6670;1731,6689;1750,6670;1750,6219;1750,5528;3070,6670;3070,6689;1750,6219;3070,6219;1750,5218;6071,5199;6052,5218;6052,6185;6052,6526;4571,6526;6052,6219;4571,5856;6052,5218;4551,5199;4551,5856;4551,6238;3090,6670;4551,6238;3090,6185;3090,5218;3090,5199;3071,5528;3071,6219;3071,6670;4551,6689;6052,6689;6071,6526;6071,6185;6071,5218;7281,4541;6601,4541;4431,4541;6587,4560;7266,4560;7285,4541;7408,4541;7408,4560;7427,4541;6071,5199;7691,5528;7691,6219;7691,6238;6071,6670;7710,6689;7710,6238;7710,5856;7710,5199;7710,6689;9362,6219;9362,6238;7710,5199;9362,5199;7427,4560" o:connectangles="0,0,0,0,0,0,0,0,0,0,0,0,0,0,0,0,0,0,0,0,0,0,0,0,0,0,0,0,0,0,0,0,0,0,0,0,0,0,0,0,0,0,0,0,0,0,0,0,0,0,0,0,0,0,0,0,0,0,0,0,0,0"/>
                </v:shape>
                <v:shape id="AutoShape 12" o:spid="_x0000_s1033" style="position:absolute;left:1440;top:6670;width:9362;height:1880;visibility:visible;mso-wrap-style:square;v-text-anchor:top" coordsize="9362,18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NNPMMA&#10;AADbAAAADwAAAGRycy9kb3ducmV2LnhtbERP30vDMBB+F/wfwgm+udTJotSmQ4SBbChYC+rb0Zxt&#10;Z3OpTdbW/34ZCL7dx/fzsvVsOzHS4FvHGq4XCQjiypmWaw3l2+bqDoQPyAY7x6Thlzys8/OzDFPj&#10;Jn6lsQi1iCHsU9TQhNCnUvqqIYt+4XriyH25wWKIcKilGXCK4baTyyRR0mLLsaHBnh4bqr6Lg9Xw&#10;vP3c79WLL3/G8ra7UbvVh3rvtb68mB/uQQSaw7/4z/1k4nwFp1/iATI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vNNPMMAAADbAAAADwAAAAAAAAAAAAAAAACYAgAAZHJzL2Rv&#10;d25yZXYueG1sUEsFBgAAAAAEAAQA9QAAAIgDAAAAAA==&#10;" path="m1750,1573r-19,l,1573r,19l1731,1592r,288l1750,1880r,-288l1750,1573xm1750,905r-19,l,905r,20l1731,925r,288l1731,1541r,32l1750,1573r,-32l1750,1213r,-288l1750,905xm1750,19r-19,l1731,310r,142l,452r,19l1731,471r,290l1731,905r19,l1750,761r,-290l1750,452r,-142l1750,19xm3070,1573r-1320,l1750,1592r1320,l3070,1573xm3070,905r-1320,l1750,925r1320,l3070,905xm3070,452r-1320,l1750,471r1320,l3070,452xm6071,1573r-19,l4571,1573r-20,l3090,1573r-19,l3071,1592r,288l3090,1880r,-288l4551,1592r20,l6052,1592r19,l6071,1573xm6071,905r-19,l4571,905r-20,l3090,905r-19,l3071,925r,288l3071,1541r,32l3090,1573r,-32l3090,1213r,-288l4551,925r,288l4551,1541r,32l4571,1573r,-32l4571,1213r,-288l6052,925r,288l6052,1541r,32l6071,1573r,-32l6071,1213r,-288l6071,905xm6071,19r-19,l6052,310r,142l4571,452r,-142l4571,19r-20,l4551,310r,142l3090,452r,-142l3090,19r-19,l3071,310r,142l3071,471r,290l3071,905r19,l3090,761r,-290l4551,471r,290l4551,905r20,l4571,761r,-290l6052,471r,290l6052,905r19,l6071,761r,-290l6071,452r,-142l6071,19xm7710,1573r-19,l6071,1573r,19l7691,1592r19,l7710,1573xm7710,905r-19,l6071,905r,20l7691,925r,288l7691,1541r,32l7710,1573r,-32l7710,1213r,-288l7710,905xm7710,19r-19,l7691,310r,142l6071,452r,19l7691,471r,290l7691,905r19,l7710,761r,-290l7710,452r,-142l7710,19xm9362,1573r-1652,l7710,1592r1652,l9362,1573xm9362,905r-1652,l7710,925r1652,l9362,905xm9362,452r-1652,l7710,471r1652,l9362,452xm9362,l7710,r,19l9362,19r,-19xe" fillcolor="black" stroked="f">
                  <v:path arrowok="t" o:connecttype="custom" o:connectlocs="0,8243;1750,8550;1731,7575;1731,7595;1750,8243;1750,7575;1731,7122;1731,7431;1750,7141;3070,8243;3070,8243;3070,7595;1750,7141;6052,8243;3090,8243;3090,8550;6052,8262;6071,7575;4551,7575;3071,7883;3090,8211;4551,7883;4571,8211;6052,7883;6071,8211;6071,6689;4571,7122;4551,6980;3090,6689;3071,7141;3090,7431;4551,7575;6052,7141;6071,7431;6071,6689;6071,8262;7710,7575;7691,7595;7710,8243;7710,7575;7691,7122;7691,7431;7710,7141;9362,8243;9362,8243;9362,7595;7710,7141;7710,6670" o:connectangles="0,0,0,0,0,0,0,0,0,0,0,0,0,0,0,0,0,0,0,0,0,0,0,0,0,0,0,0,0,0,0,0,0,0,0,0,0,0,0,0,0,0,0,0,0,0,0,0"/>
                </v:shape>
                <v:shape id="AutoShape 11" o:spid="_x0000_s1034" style="position:absolute;left:1426;top:8261;width:9376;height:454;visibility:visible;mso-wrap-style:square;v-text-anchor:top" coordsize="9376,4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8nw8QA&#10;AADbAAAADwAAAGRycy9kb3ducmV2LnhtbERPTWvCQBC9C/6HZYTedGMp1UZXsUpppb1EC623ITsm&#10;wexsyG6T6K/vCoK3ebzPmS87U4qGaldYVjAeRSCIU6sLzhR879+GUxDOI2ssLZOCMzlYLvq9Ocba&#10;tpxQs/OZCCHsYlSQe1/FUro0J4NuZCviwB1tbdAHWGdS19iGcFPKxyh6lgYLDg05VrTOKT3t/oyC&#10;r5ffQ9JsL6+T5Ofp/Nlt2uP+faXUw6BbzUB46vxdfHN/6DB/AtdfwgFy8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fJ8PEAAAA2wAAAA8AAAAAAAAAAAAAAAAAmAIAAGRycy9k&#10;b3ducmV2LnhtbFBLBQYAAAAABAAEAPUAAACJAwAAAAA=&#10;" path="m1764,288r-19,l1745,434,,434r,19l1745,453r19,l1764,434r,-146xm3084,434r-1320,l1764,453r1320,l3084,434xm6085,r-19,l6066,288r,146l4585,434r,-146l4585,r-20,l4565,288r,146l3104,434r,-146l3104,r-19,l3085,288r,146l3085,453r19,l4565,453r20,l6066,453r19,l6085,434r,-146l6085,xm7724,r-19,l7705,288r,146l6085,434r,19l7705,453r19,l7724,434r,-146l7724,xm9376,434r-1652,l7724,453r1652,l9376,434xe" fillcolor="black" stroked="f">
                  <v:path arrowok="t" o:connecttype="custom" o:connectlocs="1764,8550;1745,8550;1745,8696;0,8696;0,8715;1745,8715;1745,8715;1764,8715;1764,8696;1764,8550;3084,8696;1764,8696;1764,8715;3084,8715;3084,8696;6085,8262;6066,8262;6066,8550;6066,8696;4585,8696;4585,8550;4585,8262;4565,8262;4565,8550;4565,8696;3104,8696;3104,8550;3104,8262;3085,8262;3085,8550;3085,8696;3085,8715;3104,8715;4565,8715;4585,8715;6066,8715;6066,8715;6085,8715;6085,8696;6085,8550;6085,8262;7724,8262;7705,8262;7705,8550;7705,8696;6085,8696;6085,8715;7705,8715;7724,8715;7724,8696;7724,8550;7724,8262;9376,8696;7724,8696;7724,8715;9376,8715;9376,8696" o:connectangles="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856152">
        <w:rPr>
          <w:sz w:val="25"/>
        </w:rPr>
        <w:t>Name</w:t>
      </w:r>
      <w:r w:rsidR="00856152">
        <w:rPr>
          <w:spacing w:val="-1"/>
          <w:sz w:val="25"/>
        </w:rPr>
        <w:t xml:space="preserve"> </w:t>
      </w:r>
      <w:r w:rsidR="00856152">
        <w:rPr>
          <w:sz w:val="25"/>
        </w:rPr>
        <w:t>of the</w:t>
      </w:r>
      <w:r w:rsidR="00856152">
        <w:rPr>
          <w:spacing w:val="-1"/>
          <w:sz w:val="25"/>
        </w:rPr>
        <w:t xml:space="preserve"> </w:t>
      </w:r>
      <w:r w:rsidR="00856152">
        <w:rPr>
          <w:sz w:val="25"/>
        </w:rPr>
        <w:t>Candidate</w:t>
      </w:r>
      <w:r w:rsidR="00856152">
        <w:rPr>
          <w:spacing w:val="-1"/>
          <w:sz w:val="25"/>
        </w:rPr>
        <w:t xml:space="preserve"> </w:t>
      </w:r>
      <w:r w:rsidR="00856152">
        <w:rPr>
          <w:sz w:val="25"/>
        </w:rPr>
        <w:t>in</w:t>
      </w:r>
      <w:r w:rsidR="00856152">
        <w:rPr>
          <w:spacing w:val="-1"/>
          <w:sz w:val="25"/>
        </w:rPr>
        <w:t xml:space="preserve"> </w:t>
      </w:r>
      <w:r w:rsidR="00856152">
        <w:rPr>
          <w:sz w:val="25"/>
        </w:rPr>
        <w:t>full</w:t>
      </w:r>
    </w:p>
    <w:p w14:paraId="7214C727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35"/>
        <w:ind w:hanging="241"/>
        <w:jc w:val="left"/>
        <w:rPr>
          <w:sz w:val="25"/>
        </w:rPr>
      </w:pPr>
      <w:r>
        <w:rPr>
          <w:sz w:val="25"/>
        </w:rPr>
        <w:t>Nationality</w:t>
      </w:r>
    </w:p>
    <w:p w14:paraId="222929D1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7"/>
        </w:tabs>
        <w:spacing w:before="34"/>
        <w:ind w:left="1206" w:hanging="248"/>
        <w:jc w:val="left"/>
        <w:rPr>
          <w:sz w:val="25"/>
        </w:rPr>
      </w:pPr>
      <w:r>
        <w:rPr>
          <w:sz w:val="25"/>
        </w:rPr>
        <w:t>Mother</w:t>
      </w:r>
      <w:r>
        <w:rPr>
          <w:spacing w:val="-3"/>
          <w:sz w:val="25"/>
        </w:rPr>
        <w:t xml:space="preserve"> </w:t>
      </w:r>
      <w:r>
        <w:rPr>
          <w:sz w:val="25"/>
        </w:rPr>
        <w:t>Tongue</w:t>
      </w:r>
    </w:p>
    <w:p w14:paraId="2035FA24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7"/>
        </w:tabs>
        <w:spacing w:before="35"/>
        <w:ind w:left="1206" w:hanging="248"/>
        <w:jc w:val="left"/>
        <w:rPr>
          <w:sz w:val="25"/>
        </w:rPr>
      </w:pPr>
      <w:r>
        <w:rPr>
          <w:sz w:val="25"/>
        </w:rPr>
        <w:t>Date</w:t>
      </w:r>
      <w:r>
        <w:rPr>
          <w:spacing w:val="-1"/>
          <w:sz w:val="25"/>
        </w:rPr>
        <w:t xml:space="preserve"> </w:t>
      </w:r>
      <w:r>
        <w:rPr>
          <w:sz w:val="25"/>
        </w:rPr>
        <w:t>of</w:t>
      </w:r>
      <w:r>
        <w:rPr>
          <w:spacing w:val="-2"/>
          <w:sz w:val="25"/>
        </w:rPr>
        <w:t xml:space="preserve"> </w:t>
      </w:r>
      <w:r>
        <w:rPr>
          <w:sz w:val="25"/>
        </w:rPr>
        <w:t>Birth</w:t>
      </w:r>
    </w:p>
    <w:p w14:paraId="51C9E7EE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7"/>
        </w:tabs>
        <w:spacing w:before="72"/>
        <w:ind w:left="1206" w:hanging="248"/>
        <w:jc w:val="left"/>
        <w:rPr>
          <w:sz w:val="25"/>
        </w:rPr>
      </w:pPr>
      <w:r>
        <w:rPr>
          <w:sz w:val="25"/>
        </w:rPr>
        <w:t>Sex</w:t>
      </w:r>
    </w:p>
    <w:p w14:paraId="49D37FC9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33"/>
        <w:ind w:hanging="241"/>
        <w:jc w:val="left"/>
        <w:rPr>
          <w:sz w:val="25"/>
        </w:rPr>
      </w:pPr>
      <w:r>
        <w:rPr>
          <w:sz w:val="25"/>
        </w:rPr>
        <w:t>Marital</w:t>
      </w:r>
      <w:r>
        <w:rPr>
          <w:spacing w:val="-2"/>
          <w:sz w:val="25"/>
        </w:rPr>
        <w:t xml:space="preserve"> </w:t>
      </w:r>
      <w:r>
        <w:rPr>
          <w:sz w:val="25"/>
        </w:rPr>
        <w:t>Status</w:t>
      </w:r>
    </w:p>
    <w:p w14:paraId="51DA1231" w14:textId="7E8D6EF1" w:rsidR="00871218" w:rsidRDefault="0096578D">
      <w:pPr>
        <w:pStyle w:val="ListParagraph"/>
        <w:numPr>
          <w:ilvl w:val="1"/>
          <w:numId w:val="1"/>
        </w:numPr>
        <w:tabs>
          <w:tab w:val="left" w:pos="1260"/>
          <w:tab w:val="left" w:pos="2838"/>
        </w:tabs>
        <w:spacing w:before="36" w:line="252" w:lineRule="auto"/>
        <w:ind w:left="959" w:right="327" w:firstLine="0"/>
        <w:jc w:val="left"/>
        <w:rPr>
          <w:sz w:val="25"/>
        </w:rPr>
      </w:pPr>
      <w:r>
        <w:rPr>
          <w:sz w:val="25"/>
        </w:rPr>
        <w:t>Category  (</w:t>
      </w:r>
      <w:r w:rsidR="00856152">
        <w:rPr>
          <w:sz w:val="25"/>
        </w:rPr>
        <w:t>SC / ST</w:t>
      </w:r>
      <w:r w:rsidR="00856152">
        <w:rPr>
          <w:spacing w:val="1"/>
          <w:sz w:val="25"/>
        </w:rPr>
        <w:t xml:space="preserve"> </w:t>
      </w:r>
      <w:r w:rsidR="00856152">
        <w:rPr>
          <w:sz w:val="25"/>
        </w:rPr>
        <w:t>/ OBC</w:t>
      </w:r>
      <w:r w:rsidR="00856152">
        <w:rPr>
          <w:spacing w:val="1"/>
          <w:sz w:val="25"/>
        </w:rPr>
        <w:t xml:space="preserve"> </w:t>
      </w:r>
      <w:r w:rsidR="00856152">
        <w:rPr>
          <w:sz w:val="25"/>
        </w:rPr>
        <w:t>/</w:t>
      </w:r>
      <w:r w:rsidR="00856152">
        <w:rPr>
          <w:spacing w:val="-54"/>
          <w:sz w:val="25"/>
        </w:rPr>
        <w:t xml:space="preserve"> </w:t>
      </w:r>
      <w:r>
        <w:rPr>
          <w:spacing w:val="-54"/>
          <w:sz w:val="25"/>
        </w:rPr>
        <w:t>G</w:t>
      </w:r>
      <w:r w:rsidR="00856152">
        <w:rPr>
          <w:sz w:val="25"/>
        </w:rPr>
        <w:t>eneral</w:t>
      </w:r>
      <w:r>
        <w:rPr>
          <w:sz w:val="25"/>
        </w:rPr>
        <w:t>)</w:t>
      </w:r>
    </w:p>
    <w:p w14:paraId="35F8C947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7"/>
        </w:tabs>
        <w:spacing w:before="26" w:line="252" w:lineRule="auto"/>
        <w:ind w:left="959" w:right="247" w:firstLine="0"/>
        <w:jc w:val="left"/>
        <w:rPr>
          <w:sz w:val="25"/>
        </w:rPr>
      </w:pPr>
      <w:r>
        <w:rPr>
          <w:sz w:val="25"/>
        </w:rPr>
        <w:t>Address for communication with</w:t>
      </w:r>
      <w:r>
        <w:rPr>
          <w:spacing w:val="-54"/>
          <w:sz w:val="25"/>
        </w:rPr>
        <w:t xml:space="preserve"> </w:t>
      </w:r>
      <w:r>
        <w:rPr>
          <w:sz w:val="25"/>
        </w:rPr>
        <w:t>Mobile number and E</w:t>
      </w:r>
      <w:r>
        <w:rPr>
          <w:spacing w:val="-4"/>
          <w:sz w:val="25"/>
        </w:rPr>
        <w:t xml:space="preserve"> </w:t>
      </w:r>
      <w:r>
        <w:rPr>
          <w:sz w:val="25"/>
        </w:rPr>
        <w:t>Mail</w:t>
      </w:r>
      <w:r>
        <w:rPr>
          <w:spacing w:val="1"/>
          <w:sz w:val="25"/>
        </w:rPr>
        <w:t xml:space="preserve"> </w:t>
      </w:r>
      <w:r>
        <w:rPr>
          <w:sz w:val="25"/>
        </w:rPr>
        <w:t>ID</w:t>
      </w:r>
    </w:p>
    <w:p w14:paraId="244E7CB7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75"/>
        <w:ind w:hanging="241"/>
        <w:jc w:val="left"/>
        <w:rPr>
          <w:sz w:val="25"/>
        </w:rPr>
      </w:pPr>
      <w:r>
        <w:rPr>
          <w:sz w:val="25"/>
        </w:rPr>
        <w:t>Project Title</w:t>
      </w:r>
    </w:p>
    <w:p w14:paraId="72133CBD" w14:textId="77777777" w:rsidR="00871218" w:rsidRDefault="00856152">
      <w:pPr>
        <w:pStyle w:val="ListParagraph"/>
        <w:numPr>
          <w:ilvl w:val="1"/>
          <w:numId w:val="1"/>
        </w:numPr>
        <w:tabs>
          <w:tab w:val="left" w:pos="1333"/>
        </w:tabs>
        <w:spacing w:before="33"/>
        <w:ind w:left="1332" w:hanging="374"/>
        <w:jc w:val="left"/>
        <w:rPr>
          <w:sz w:val="25"/>
        </w:rPr>
      </w:pPr>
      <w:r>
        <w:rPr>
          <w:sz w:val="25"/>
        </w:rPr>
        <w:t>Name of</w:t>
      </w:r>
      <w:r>
        <w:rPr>
          <w:spacing w:val="-2"/>
          <w:sz w:val="25"/>
        </w:rPr>
        <w:t xml:space="preserve"> </w:t>
      </w:r>
      <w:r>
        <w:rPr>
          <w:sz w:val="25"/>
        </w:rPr>
        <w:t>the</w:t>
      </w:r>
      <w:r>
        <w:rPr>
          <w:spacing w:val="-2"/>
          <w:sz w:val="25"/>
        </w:rPr>
        <w:t xml:space="preserve"> </w:t>
      </w:r>
      <w:r>
        <w:rPr>
          <w:sz w:val="25"/>
        </w:rPr>
        <w:t>Post</w:t>
      </w:r>
      <w:r>
        <w:rPr>
          <w:spacing w:val="-3"/>
          <w:sz w:val="25"/>
        </w:rPr>
        <w:t xml:space="preserve"> </w:t>
      </w:r>
      <w:r>
        <w:rPr>
          <w:sz w:val="25"/>
        </w:rPr>
        <w:t>applied</w:t>
      </w:r>
      <w:r>
        <w:rPr>
          <w:spacing w:val="-2"/>
          <w:sz w:val="25"/>
        </w:rPr>
        <w:t xml:space="preserve"> </w:t>
      </w:r>
      <w:r>
        <w:rPr>
          <w:sz w:val="25"/>
        </w:rPr>
        <w:t>for</w:t>
      </w:r>
    </w:p>
    <w:p w14:paraId="670E0AB4" w14:textId="77777777" w:rsidR="00871218" w:rsidRDefault="00856152">
      <w:pPr>
        <w:pStyle w:val="ListParagraph"/>
        <w:numPr>
          <w:ilvl w:val="1"/>
          <w:numId w:val="1"/>
        </w:numPr>
        <w:tabs>
          <w:tab w:val="left" w:pos="1333"/>
        </w:tabs>
        <w:spacing w:before="33"/>
        <w:ind w:left="1332" w:hanging="374"/>
        <w:jc w:val="left"/>
        <w:rPr>
          <w:sz w:val="25"/>
        </w:rPr>
      </w:pPr>
      <w:r>
        <w:rPr>
          <w:sz w:val="25"/>
        </w:rPr>
        <w:t>Advertisement</w:t>
      </w:r>
      <w:r>
        <w:rPr>
          <w:spacing w:val="-8"/>
          <w:sz w:val="25"/>
        </w:rPr>
        <w:t xml:space="preserve"> </w:t>
      </w:r>
      <w:r>
        <w:rPr>
          <w:sz w:val="25"/>
        </w:rPr>
        <w:t>Number</w:t>
      </w:r>
      <w:r>
        <w:rPr>
          <w:spacing w:val="-5"/>
          <w:sz w:val="25"/>
        </w:rPr>
        <w:t xml:space="preserve"> </w:t>
      </w:r>
      <w:r>
        <w:rPr>
          <w:sz w:val="25"/>
        </w:rPr>
        <w:t>with</w:t>
      </w:r>
      <w:r>
        <w:rPr>
          <w:spacing w:val="-4"/>
          <w:sz w:val="25"/>
        </w:rPr>
        <w:t xml:space="preserve"> </w:t>
      </w:r>
      <w:r>
        <w:rPr>
          <w:sz w:val="25"/>
        </w:rPr>
        <w:t>Date</w:t>
      </w:r>
    </w:p>
    <w:p w14:paraId="20BD98E6" w14:textId="77777777" w:rsidR="00871218" w:rsidRDefault="00856152">
      <w:pPr>
        <w:pStyle w:val="BodyText"/>
        <w:rPr>
          <w:sz w:val="24"/>
        </w:rPr>
      </w:pPr>
      <w:r>
        <w:br w:type="column"/>
      </w:r>
    </w:p>
    <w:p w14:paraId="249F6C8C" w14:textId="77777777" w:rsidR="00871218" w:rsidRDefault="00871218">
      <w:pPr>
        <w:pStyle w:val="BodyText"/>
        <w:rPr>
          <w:sz w:val="24"/>
        </w:rPr>
      </w:pPr>
    </w:p>
    <w:p w14:paraId="13140B28" w14:textId="77777777" w:rsidR="00871218" w:rsidRDefault="00871218">
      <w:pPr>
        <w:pStyle w:val="BodyText"/>
        <w:rPr>
          <w:sz w:val="24"/>
        </w:rPr>
      </w:pPr>
    </w:p>
    <w:p w14:paraId="02FCBE46" w14:textId="77777777" w:rsidR="00871218" w:rsidRDefault="00856152">
      <w:pPr>
        <w:pStyle w:val="BodyText"/>
        <w:tabs>
          <w:tab w:val="left" w:pos="2667"/>
          <w:tab w:val="left" w:pos="4489"/>
        </w:tabs>
        <w:spacing w:before="191" w:line="295" w:lineRule="auto"/>
        <w:ind w:left="547" w:right="1360"/>
      </w:pPr>
      <w:r>
        <w:t>Date</w:t>
      </w:r>
      <w:r>
        <w:tab/>
        <w:t>Month</w:t>
      </w:r>
      <w:r>
        <w:tab/>
      </w:r>
      <w:r>
        <w:rPr>
          <w:spacing w:val="-1"/>
        </w:rPr>
        <w:t>Year</w:t>
      </w:r>
      <w:r>
        <w:rPr>
          <w:spacing w:val="-54"/>
        </w:rPr>
        <w:t xml:space="preserve"> </w:t>
      </w:r>
      <w:r>
        <w:t>Male / Female</w:t>
      </w:r>
    </w:p>
    <w:p w14:paraId="351C3482" w14:textId="77777777" w:rsidR="00871218" w:rsidRDefault="00856152">
      <w:pPr>
        <w:pStyle w:val="BodyText"/>
        <w:spacing w:line="270" w:lineRule="exact"/>
        <w:ind w:left="547"/>
      </w:pPr>
      <w:r>
        <w:t>Married /</w:t>
      </w:r>
      <w:r>
        <w:rPr>
          <w:spacing w:val="-1"/>
        </w:rPr>
        <w:t xml:space="preserve"> </w:t>
      </w:r>
      <w:r>
        <w:t>Single</w:t>
      </w:r>
    </w:p>
    <w:p w14:paraId="16173819" w14:textId="77777777" w:rsidR="00871218" w:rsidRDefault="00856152">
      <w:pPr>
        <w:pStyle w:val="BodyText"/>
        <w:spacing w:before="36"/>
        <w:ind w:left="547"/>
      </w:pPr>
      <w:r>
        <w:t>Please</w:t>
      </w:r>
      <w:r>
        <w:rPr>
          <w:spacing w:val="-1"/>
        </w:rPr>
        <w:t xml:space="preserve"> </w:t>
      </w:r>
      <w:r>
        <w:t>specify</w:t>
      </w:r>
    </w:p>
    <w:p w14:paraId="13CFCB89" w14:textId="77777777" w:rsidR="00871218" w:rsidRDefault="00871218">
      <w:pPr>
        <w:sectPr w:rsidR="00871218">
          <w:type w:val="continuous"/>
          <w:pgSz w:w="12240" w:h="15840"/>
          <w:pgMar w:top="200" w:right="500" w:bottom="280" w:left="620" w:header="720" w:footer="720" w:gutter="0"/>
          <w:cols w:num="2" w:space="720" w:equalWidth="0">
            <w:col w:w="4774" w:space="40"/>
            <w:col w:w="6306"/>
          </w:cols>
        </w:sectPr>
      </w:pPr>
    </w:p>
    <w:p w14:paraId="25BFFFF1" w14:textId="77777777" w:rsidR="001D108C" w:rsidRDefault="001D108C" w:rsidP="001D108C">
      <w:pPr>
        <w:spacing w:before="120" w:line="235" w:lineRule="auto"/>
        <w:ind w:left="547" w:right="1136" w:firstLine="393"/>
      </w:pPr>
      <w:r>
        <w:rPr>
          <w:sz w:val="24"/>
        </w:rPr>
        <w:t>Academic</w:t>
      </w:r>
      <w:r>
        <w:rPr>
          <w:spacing w:val="-2"/>
          <w:sz w:val="24"/>
        </w:rPr>
        <w:t xml:space="preserve"> </w:t>
      </w:r>
      <w:r>
        <w:rPr>
          <w:sz w:val="24"/>
        </w:rPr>
        <w:t>Career</w:t>
      </w:r>
      <w:r>
        <w:rPr>
          <w:spacing w:val="-3"/>
          <w:sz w:val="24"/>
        </w:rPr>
        <w:t xml:space="preserve">: </w:t>
      </w:r>
      <w:r>
        <w:rPr>
          <w:sz w:val="24"/>
        </w:rPr>
        <w:t>Enclose</w:t>
      </w:r>
      <w:r>
        <w:rPr>
          <w:spacing w:val="-1"/>
          <w:sz w:val="24"/>
        </w:rPr>
        <w:t xml:space="preserve"> </w:t>
      </w:r>
      <w:r>
        <w:rPr>
          <w:sz w:val="24"/>
        </w:rPr>
        <w:t>photo</w:t>
      </w:r>
      <w:r>
        <w:rPr>
          <w:spacing w:val="-2"/>
          <w:sz w:val="24"/>
        </w:rPr>
        <w:t xml:space="preserve"> </w:t>
      </w:r>
      <w:r>
        <w:rPr>
          <w:sz w:val="24"/>
        </w:rPr>
        <w:t>copi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qualifying</w:t>
      </w:r>
      <w:r>
        <w:rPr>
          <w:spacing w:val="-4"/>
          <w:sz w:val="24"/>
        </w:rPr>
        <w:t xml:space="preserve"> </w:t>
      </w:r>
      <w:r>
        <w:rPr>
          <w:sz w:val="24"/>
        </w:rPr>
        <w:t>degree</w:t>
      </w:r>
      <w:r>
        <w:rPr>
          <w:spacing w:val="-4"/>
          <w:sz w:val="24"/>
        </w:rPr>
        <w:t xml:space="preserve"> </w:t>
      </w:r>
      <w:r>
        <w:rPr>
          <w:sz w:val="24"/>
        </w:rPr>
        <w:t>certificate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mark</w:t>
      </w:r>
      <w:r>
        <w:rPr>
          <w:spacing w:val="-52"/>
          <w:sz w:val="24"/>
        </w:rPr>
        <w:t xml:space="preserve"> </w:t>
      </w:r>
      <w:r>
        <w:rPr>
          <w:sz w:val="24"/>
        </w:rPr>
        <w:t>sheets</w:t>
      </w:r>
      <w:r>
        <w:rPr>
          <w:spacing w:val="-1"/>
          <w:sz w:val="24"/>
        </w:rPr>
        <w:t xml:space="preserve"> </w:t>
      </w:r>
    </w:p>
    <w:p w14:paraId="51CA8ABB" w14:textId="77777777" w:rsidR="00871218" w:rsidRDefault="00856152" w:rsidP="00856152">
      <w:pPr>
        <w:pStyle w:val="BodyText"/>
        <w:tabs>
          <w:tab w:val="left" w:pos="2661"/>
          <w:tab w:val="left" w:pos="4000"/>
          <w:tab w:val="left" w:pos="5481"/>
          <w:tab w:val="left" w:pos="6982"/>
          <w:tab w:val="left" w:pos="8600"/>
        </w:tabs>
        <w:spacing w:before="45" w:line="252" w:lineRule="auto"/>
        <w:ind w:left="2661" w:right="1246" w:hanging="1721"/>
      </w:pPr>
      <w:r>
        <w:t>Name</w:t>
      </w:r>
      <w:r>
        <w:rPr>
          <w:spacing w:val="-1"/>
        </w:rPr>
        <w:t xml:space="preserve"> </w:t>
      </w:r>
      <w:r>
        <w:t>of Exam</w:t>
      </w:r>
      <w:r>
        <w:tab/>
        <w:t>School /</w:t>
      </w:r>
      <w:r>
        <w:tab/>
        <w:t>Board/</w:t>
      </w:r>
      <w:r>
        <w:tab/>
        <w:t>Broad</w:t>
      </w:r>
      <w:r>
        <w:tab/>
        <w:t>Year of</w:t>
      </w:r>
      <w:r>
        <w:tab/>
        <w:t>% of marks /</w:t>
      </w:r>
      <w:r>
        <w:rPr>
          <w:spacing w:val="-53"/>
        </w:rPr>
        <w:t xml:space="preserve"> </w:t>
      </w:r>
      <w:r>
        <w:t>University</w:t>
      </w:r>
      <w:r>
        <w:tab/>
        <w:t>University</w:t>
      </w:r>
      <w:r>
        <w:tab/>
        <w:t>subjects</w:t>
      </w:r>
      <w:r>
        <w:rPr>
          <w:spacing w:val="-2"/>
        </w:rPr>
        <w:t xml:space="preserve"> </w:t>
      </w:r>
      <w:r>
        <w:t>of</w:t>
      </w:r>
      <w:r>
        <w:tab/>
        <w:t>Passing</w:t>
      </w:r>
      <w:r>
        <w:tab/>
      </w:r>
      <w:r w:rsidR="001D108C">
        <w:t>CGPA</w:t>
      </w:r>
    </w:p>
    <w:p w14:paraId="6238FB07" w14:textId="77777777" w:rsidR="00871218" w:rsidRDefault="00856152">
      <w:pPr>
        <w:pStyle w:val="BodyText"/>
        <w:spacing w:before="9"/>
        <w:ind w:left="5481"/>
      </w:pPr>
      <w:r>
        <w:t>study</w:t>
      </w:r>
    </w:p>
    <w:p w14:paraId="3F03263E" w14:textId="77777777" w:rsidR="00871218" w:rsidRDefault="00871218">
      <w:pPr>
        <w:pStyle w:val="BodyText"/>
        <w:spacing w:before="148" w:line="261" w:lineRule="auto"/>
        <w:ind w:left="940" w:right="9008"/>
      </w:pPr>
    </w:p>
    <w:p w14:paraId="76DEE52C" w14:textId="77777777" w:rsidR="00871218" w:rsidRDefault="00871218">
      <w:pPr>
        <w:pStyle w:val="BodyText"/>
        <w:rPr>
          <w:sz w:val="20"/>
        </w:rPr>
      </w:pPr>
    </w:p>
    <w:p w14:paraId="600AC237" w14:textId="77777777" w:rsidR="00871218" w:rsidRDefault="00871218">
      <w:pPr>
        <w:sectPr w:rsidR="00871218">
          <w:type w:val="continuous"/>
          <w:pgSz w:w="12240" w:h="15840"/>
          <w:pgMar w:top="200" w:right="500" w:bottom="280" w:left="620" w:header="720" w:footer="720" w:gutter="0"/>
          <w:cols w:space="720"/>
        </w:sectPr>
      </w:pPr>
    </w:p>
    <w:p w14:paraId="17C9B44A" w14:textId="214B50F2" w:rsidR="00871218" w:rsidRDefault="0096578D">
      <w:pPr>
        <w:pStyle w:val="ListParagraph"/>
        <w:numPr>
          <w:ilvl w:val="1"/>
          <w:numId w:val="1"/>
        </w:numPr>
        <w:tabs>
          <w:tab w:val="left" w:pos="1200"/>
          <w:tab w:val="left" w:leader="dot" w:pos="4492"/>
        </w:tabs>
        <w:spacing w:before="32"/>
        <w:ind w:hanging="380"/>
        <w:jc w:val="left"/>
        <w:rPr>
          <w:sz w:val="25"/>
        </w:rPr>
      </w:pPr>
      <w:r>
        <w:rPr>
          <w:sz w:val="25"/>
        </w:rPr>
        <w:lastRenderedPageBreak/>
        <w:t>NET/</w:t>
      </w:r>
      <w:r w:rsidR="00856152">
        <w:rPr>
          <w:sz w:val="25"/>
        </w:rPr>
        <w:t>GATE</w:t>
      </w:r>
      <w:r w:rsidR="00856152">
        <w:rPr>
          <w:spacing w:val="-1"/>
          <w:sz w:val="25"/>
        </w:rPr>
        <w:t xml:space="preserve"> </w:t>
      </w:r>
      <w:r w:rsidR="00856152">
        <w:rPr>
          <w:sz w:val="25"/>
        </w:rPr>
        <w:t>Score</w:t>
      </w:r>
      <w:r w:rsidR="00856152">
        <w:rPr>
          <w:rFonts w:ascii="Times New Roman"/>
          <w:sz w:val="25"/>
        </w:rPr>
        <w:tab/>
      </w:r>
      <w:r w:rsidR="00856152">
        <w:rPr>
          <w:sz w:val="25"/>
        </w:rPr>
        <w:t>Subject</w:t>
      </w:r>
    </w:p>
    <w:p w14:paraId="30163B79" w14:textId="77777777" w:rsidR="00871218" w:rsidRDefault="00856152">
      <w:pPr>
        <w:pStyle w:val="BodyText"/>
        <w:spacing w:before="22"/>
        <w:ind w:left="820"/>
      </w:pPr>
      <w:r>
        <w:t>………………………………………Year…………………………………………………….</w:t>
      </w:r>
    </w:p>
    <w:p w14:paraId="5FF45A76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184"/>
        <w:ind w:hanging="380"/>
        <w:jc w:val="left"/>
        <w:rPr>
          <w:sz w:val="25"/>
        </w:rPr>
      </w:pPr>
      <w:r>
        <w:rPr>
          <w:sz w:val="25"/>
        </w:rPr>
        <w:t>Work</w:t>
      </w:r>
      <w:r>
        <w:rPr>
          <w:spacing w:val="-4"/>
          <w:sz w:val="25"/>
        </w:rPr>
        <w:t xml:space="preserve"> </w:t>
      </w:r>
      <w:r>
        <w:rPr>
          <w:sz w:val="25"/>
        </w:rPr>
        <w:t>Experience,</w:t>
      </w:r>
      <w:r>
        <w:rPr>
          <w:spacing w:val="-1"/>
          <w:sz w:val="25"/>
        </w:rPr>
        <w:t xml:space="preserve"> </w:t>
      </w:r>
      <w:r>
        <w:rPr>
          <w:sz w:val="25"/>
        </w:rPr>
        <w:t>if</w:t>
      </w:r>
      <w:r>
        <w:rPr>
          <w:spacing w:val="-2"/>
          <w:sz w:val="25"/>
        </w:rPr>
        <w:t xml:space="preserve"> </w:t>
      </w:r>
      <w:r>
        <w:rPr>
          <w:sz w:val="25"/>
        </w:rPr>
        <w:t>any</w:t>
      </w:r>
    </w:p>
    <w:p w14:paraId="3C3F41FA" w14:textId="77777777" w:rsidR="00871218" w:rsidRDefault="00871218">
      <w:pPr>
        <w:pStyle w:val="BodyText"/>
        <w:spacing w:before="2"/>
        <w:rPr>
          <w:sz w:val="14"/>
        </w:rPr>
      </w:pPr>
    </w:p>
    <w:tbl>
      <w:tblPr>
        <w:tblW w:w="0" w:type="auto"/>
        <w:tblInd w:w="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1"/>
        <w:gridCol w:w="1981"/>
        <w:gridCol w:w="1681"/>
        <w:gridCol w:w="1340"/>
        <w:gridCol w:w="2243"/>
      </w:tblGrid>
      <w:tr w:rsidR="00871218" w14:paraId="5DCA745D" w14:textId="77777777">
        <w:trPr>
          <w:trHeight w:val="337"/>
        </w:trPr>
        <w:tc>
          <w:tcPr>
            <w:tcW w:w="2141" w:type="dxa"/>
            <w:vMerge w:val="restart"/>
          </w:tcPr>
          <w:p w14:paraId="61D2D6E1" w14:textId="77777777" w:rsidR="00871218" w:rsidRDefault="00856152">
            <w:pPr>
              <w:pStyle w:val="TableParagraph"/>
              <w:spacing w:before="4"/>
              <w:ind w:left="131"/>
              <w:rPr>
                <w:sz w:val="25"/>
              </w:rPr>
            </w:pPr>
            <w:r>
              <w:rPr>
                <w:sz w:val="25"/>
              </w:rPr>
              <w:t>Organization</w:t>
            </w:r>
          </w:p>
        </w:tc>
        <w:tc>
          <w:tcPr>
            <w:tcW w:w="1981" w:type="dxa"/>
            <w:vMerge w:val="restart"/>
          </w:tcPr>
          <w:p w14:paraId="708A6561" w14:textId="77777777" w:rsidR="00871218" w:rsidRDefault="00856152">
            <w:pPr>
              <w:pStyle w:val="TableParagraph"/>
              <w:spacing w:before="4"/>
              <w:ind w:left="100"/>
              <w:rPr>
                <w:sz w:val="25"/>
              </w:rPr>
            </w:pPr>
            <w:r>
              <w:rPr>
                <w:sz w:val="25"/>
              </w:rPr>
              <w:t>Designation</w:t>
            </w:r>
          </w:p>
        </w:tc>
        <w:tc>
          <w:tcPr>
            <w:tcW w:w="3021" w:type="dxa"/>
            <w:gridSpan w:val="2"/>
          </w:tcPr>
          <w:p w14:paraId="08602CCF" w14:textId="77777777" w:rsidR="00871218" w:rsidRDefault="00856152">
            <w:pPr>
              <w:pStyle w:val="TableParagraph"/>
              <w:spacing w:before="4"/>
              <w:ind w:left="1019" w:right="1044"/>
              <w:jc w:val="center"/>
              <w:rPr>
                <w:sz w:val="25"/>
              </w:rPr>
            </w:pPr>
            <w:r>
              <w:rPr>
                <w:sz w:val="25"/>
              </w:rPr>
              <w:t>Duration</w:t>
            </w:r>
          </w:p>
        </w:tc>
        <w:tc>
          <w:tcPr>
            <w:tcW w:w="2243" w:type="dxa"/>
            <w:vMerge w:val="restart"/>
          </w:tcPr>
          <w:p w14:paraId="6CA3AA55" w14:textId="77777777" w:rsidR="00871218" w:rsidRDefault="00856152">
            <w:pPr>
              <w:pStyle w:val="TableParagraph"/>
              <w:spacing w:before="4"/>
              <w:ind w:left="76"/>
              <w:rPr>
                <w:sz w:val="25"/>
              </w:rPr>
            </w:pPr>
            <w:r>
              <w:rPr>
                <w:sz w:val="25"/>
              </w:rPr>
              <w:t>Nature</w:t>
            </w:r>
            <w:r>
              <w:rPr>
                <w:spacing w:val="-1"/>
                <w:sz w:val="25"/>
              </w:rPr>
              <w:t xml:space="preserve"> </w:t>
            </w:r>
            <w:r>
              <w:rPr>
                <w:sz w:val="25"/>
              </w:rPr>
              <w:t>of Job</w:t>
            </w:r>
          </w:p>
        </w:tc>
      </w:tr>
      <w:tr w:rsidR="00871218" w14:paraId="5D2C2B35" w14:textId="77777777">
        <w:trPr>
          <w:trHeight w:val="320"/>
        </w:trPr>
        <w:tc>
          <w:tcPr>
            <w:tcW w:w="2141" w:type="dxa"/>
            <w:vMerge/>
            <w:tcBorders>
              <w:top w:val="nil"/>
            </w:tcBorders>
          </w:tcPr>
          <w:p w14:paraId="3ADF0CCC" w14:textId="77777777" w:rsidR="00871218" w:rsidRDefault="00871218">
            <w:pPr>
              <w:rPr>
                <w:sz w:val="2"/>
                <w:szCs w:val="2"/>
              </w:rPr>
            </w:pPr>
          </w:p>
        </w:tc>
        <w:tc>
          <w:tcPr>
            <w:tcW w:w="1981" w:type="dxa"/>
            <w:vMerge/>
            <w:tcBorders>
              <w:top w:val="nil"/>
            </w:tcBorders>
          </w:tcPr>
          <w:p w14:paraId="19FAAF00" w14:textId="77777777" w:rsidR="00871218" w:rsidRDefault="00871218">
            <w:pPr>
              <w:rPr>
                <w:sz w:val="2"/>
                <w:szCs w:val="2"/>
              </w:rPr>
            </w:pPr>
          </w:p>
        </w:tc>
        <w:tc>
          <w:tcPr>
            <w:tcW w:w="1681" w:type="dxa"/>
          </w:tcPr>
          <w:p w14:paraId="41185204" w14:textId="77777777" w:rsidR="00871218" w:rsidRDefault="00856152">
            <w:pPr>
              <w:pStyle w:val="TableParagraph"/>
              <w:spacing w:line="301" w:lineRule="exact"/>
              <w:ind w:left="99"/>
              <w:rPr>
                <w:sz w:val="25"/>
              </w:rPr>
            </w:pPr>
            <w:r>
              <w:rPr>
                <w:sz w:val="25"/>
              </w:rPr>
              <w:t>From</w:t>
            </w:r>
          </w:p>
        </w:tc>
        <w:tc>
          <w:tcPr>
            <w:tcW w:w="1340" w:type="dxa"/>
          </w:tcPr>
          <w:p w14:paraId="5D0F3413" w14:textId="77777777" w:rsidR="00871218" w:rsidRDefault="00856152">
            <w:pPr>
              <w:pStyle w:val="TableParagraph"/>
              <w:spacing w:line="301" w:lineRule="exact"/>
              <w:ind w:left="77"/>
              <w:rPr>
                <w:sz w:val="25"/>
              </w:rPr>
            </w:pPr>
            <w:r>
              <w:rPr>
                <w:sz w:val="25"/>
              </w:rPr>
              <w:t>To</w:t>
            </w:r>
          </w:p>
        </w:tc>
        <w:tc>
          <w:tcPr>
            <w:tcW w:w="2243" w:type="dxa"/>
            <w:vMerge/>
            <w:tcBorders>
              <w:top w:val="nil"/>
            </w:tcBorders>
          </w:tcPr>
          <w:p w14:paraId="2B4DA7D4" w14:textId="77777777" w:rsidR="00871218" w:rsidRDefault="00871218">
            <w:pPr>
              <w:rPr>
                <w:sz w:val="2"/>
                <w:szCs w:val="2"/>
              </w:rPr>
            </w:pPr>
          </w:p>
        </w:tc>
      </w:tr>
      <w:tr w:rsidR="00871218" w14:paraId="4B84BC50" w14:textId="77777777">
        <w:trPr>
          <w:trHeight w:val="318"/>
        </w:trPr>
        <w:tc>
          <w:tcPr>
            <w:tcW w:w="2141" w:type="dxa"/>
          </w:tcPr>
          <w:p w14:paraId="02827D21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81" w:type="dxa"/>
          </w:tcPr>
          <w:p w14:paraId="63070B8A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021" w:type="dxa"/>
            <w:gridSpan w:val="2"/>
          </w:tcPr>
          <w:p w14:paraId="2052A1F3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243" w:type="dxa"/>
          </w:tcPr>
          <w:p w14:paraId="1D1BB894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871218" w14:paraId="7DC9B290" w14:textId="77777777">
        <w:trPr>
          <w:trHeight w:val="323"/>
        </w:trPr>
        <w:tc>
          <w:tcPr>
            <w:tcW w:w="2141" w:type="dxa"/>
          </w:tcPr>
          <w:p w14:paraId="3E392BE5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81" w:type="dxa"/>
          </w:tcPr>
          <w:p w14:paraId="3255BA12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021" w:type="dxa"/>
            <w:gridSpan w:val="2"/>
          </w:tcPr>
          <w:p w14:paraId="1DD02220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243" w:type="dxa"/>
          </w:tcPr>
          <w:p w14:paraId="54B9FA71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3DD445A2" w14:textId="77777777" w:rsidR="00871218" w:rsidRDefault="00856152">
      <w:pPr>
        <w:pStyle w:val="ListParagraph"/>
        <w:numPr>
          <w:ilvl w:val="1"/>
          <w:numId w:val="1"/>
        </w:numPr>
        <w:tabs>
          <w:tab w:val="left" w:pos="1194"/>
        </w:tabs>
        <w:spacing w:before="76" w:line="225" w:lineRule="auto"/>
        <w:ind w:left="820" w:right="2272" w:firstLine="0"/>
        <w:jc w:val="left"/>
        <w:rPr>
          <w:sz w:val="25"/>
        </w:rPr>
      </w:pPr>
      <w:r>
        <w:rPr>
          <w:sz w:val="25"/>
        </w:rPr>
        <w:t>Previous</w:t>
      </w:r>
      <w:r>
        <w:rPr>
          <w:spacing w:val="-4"/>
          <w:sz w:val="25"/>
        </w:rPr>
        <w:t xml:space="preserve"> </w:t>
      </w:r>
      <w:r>
        <w:rPr>
          <w:sz w:val="25"/>
        </w:rPr>
        <w:t>Research</w:t>
      </w:r>
      <w:r>
        <w:rPr>
          <w:spacing w:val="-3"/>
          <w:sz w:val="25"/>
        </w:rPr>
        <w:t xml:space="preserve"> </w:t>
      </w:r>
      <w:r>
        <w:rPr>
          <w:sz w:val="25"/>
        </w:rPr>
        <w:t>work</w:t>
      </w:r>
      <w:r>
        <w:rPr>
          <w:spacing w:val="-3"/>
          <w:sz w:val="25"/>
        </w:rPr>
        <w:t xml:space="preserve"> </w:t>
      </w:r>
      <w:r>
        <w:rPr>
          <w:sz w:val="25"/>
        </w:rPr>
        <w:t>and</w:t>
      </w:r>
      <w:r>
        <w:rPr>
          <w:spacing w:val="-1"/>
          <w:sz w:val="25"/>
        </w:rPr>
        <w:t xml:space="preserve"> </w:t>
      </w:r>
      <w:r>
        <w:rPr>
          <w:sz w:val="25"/>
        </w:rPr>
        <w:t>publication,</w:t>
      </w:r>
      <w:r>
        <w:rPr>
          <w:spacing w:val="-4"/>
          <w:sz w:val="25"/>
        </w:rPr>
        <w:t xml:space="preserve"> </w:t>
      </w:r>
      <w:r>
        <w:rPr>
          <w:sz w:val="25"/>
        </w:rPr>
        <w:t>if</w:t>
      </w:r>
      <w:r>
        <w:rPr>
          <w:spacing w:val="-3"/>
          <w:sz w:val="25"/>
        </w:rPr>
        <w:t xml:space="preserve"> </w:t>
      </w:r>
      <w:r>
        <w:rPr>
          <w:sz w:val="25"/>
        </w:rPr>
        <w:t>any</w:t>
      </w:r>
      <w:r>
        <w:rPr>
          <w:spacing w:val="-2"/>
          <w:sz w:val="25"/>
        </w:rPr>
        <w:t xml:space="preserve"> </w:t>
      </w:r>
      <w:r>
        <w:rPr>
          <w:sz w:val="25"/>
        </w:rPr>
        <w:t>(enclose</w:t>
      </w:r>
      <w:r>
        <w:rPr>
          <w:spacing w:val="-1"/>
          <w:sz w:val="25"/>
        </w:rPr>
        <w:t xml:space="preserve"> </w:t>
      </w:r>
      <w:r>
        <w:rPr>
          <w:sz w:val="25"/>
        </w:rPr>
        <w:t>copies</w:t>
      </w:r>
      <w:r>
        <w:rPr>
          <w:spacing w:val="-2"/>
          <w:sz w:val="25"/>
        </w:rPr>
        <w:t xml:space="preserve"> </w:t>
      </w:r>
      <w:r>
        <w:rPr>
          <w:sz w:val="25"/>
        </w:rPr>
        <w:t>of</w:t>
      </w:r>
      <w:r>
        <w:rPr>
          <w:spacing w:val="-3"/>
          <w:sz w:val="25"/>
        </w:rPr>
        <w:t xml:space="preserve"> </w:t>
      </w:r>
      <w:r>
        <w:rPr>
          <w:sz w:val="25"/>
        </w:rPr>
        <w:t>published</w:t>
      </w:r>
      <w:r>
        <w:rPr>
          <w:spacing w:val="-53"/>
          <w:sz w:val="25"/>
        </w:rPr>
        <w:t xml:space="preserve"> </w:t>
      </w:r>
      <w:r>
        <w:rPr>
          <w:sz w:val="25"/>
        </w:rPr>
        <w:t>or</w:t>
      </w:r>
      <w:r>
        <w:rPr>
          <w:spacing w:val="-1"/>
          <w:sz w:val="25"/>
        </w:rPr>
        <w:t xml:space="preserve"> </w:t>
      </w:r>
      <w:r>
        <w:rPr>
          <w:sz w:val="25"/>
        </w:rPr>
        <w:t>unpublished</w:t>
      </w:r>
      <w:r>
        <w:rPr>
          <w:spacing w:val="3"/>
          <w:sz w:val="25"/>
        </w:rPr>
        <w:t xml:space="preserve"> </w:t>
      </w:r>
      <w:r>
        <w:rPr>
          <w:sz w:val="25"/>
        </w:rPr>
        <w:t>work)</w:t>
      </w:r>
    </w:p>
    <w:p w14:paraId="1380337E" w14:textId="77777777" w:rsidR="00871218" w:rsidRDefault="00871218">
      <w:pPr>
        <w:pStyle w:val="BodyText"/>
        <w:rPr>
          <w:sz w:val="20"/>
        </w:rPr>
      </w:pPr>
    </w:p>
    <w:p w14:paraId="384421DF" w14:textId="77777777" w:rsidR="00871218" w:rsidRDefault="005B045C">
      <w:pPr>
        <w:pStyle w:val="BodyText"/>
        <w:spacing w:before="11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54F84A5" wp14:editId="76A06622">
                <wp:simplePos x="0" y="0"/>
                <wp:positionH relativeFrom="page">
                  <wp:posOffset>914400</wp:posOffset>
                </wp:positionH>
                <wp:positionV relativeFrom="paragraph">
                  <wp:posOffset>138430</wp:posOffset>
                </wp:positionV>
                <wp:extent cx="5932805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28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3"/>
                            <a:gd name="T2" fmla="+- 0 10783 1440"/>
                            <a:gd name="T3" fmla="*/ T2 w 93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3">
                              <a:moveTo>
                                <a:pt x="0" y="0"/>
                              </a:moveTo>
                              <a:lnTo>
                                <a:pt x="9343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AEB7ACD" id="Freeform 9" o:spid="_x0000_s1026" style="position:absolute;margin-left:1in;margin-top:10.9pt;width:467.1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" path="m,l9343,e" filled="f" strokeweight=".28617mm">
                <v:path arrowok="t" o:connecttype="custom" o:connectlocs="0,0;5932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27B2F66" wp14:editId="4AD61812">
                <wp:simplePos x="0" y="0"/>
                <wp:positionH relativeFrom="page">
                  <wp:posOffset>914400</wp:posOffset>
                </wp:positionH>
                <wp:positionV relativeFrom="paragraph">
                  <wp:posOffset>348615</wp:posOffset>
                </wp:positionV>
                <wp:extent cx="5932805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28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3"/>
                            <a:gd name="T2" fmla="+- 0 10783 1440"/>
                            <a:gd name="T3" fmla="*/ T2 w 93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3">
                              <a:moveTo>
                                <a:pt x="0" y="0"/>
                              </a:moveTo>
                              <a:lnTo>
                                <a:pt x="9343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D2BC98F" id="Freeform 8" o:spid="_x0000_s1026" style="position:absolute;margin-left:1in;margin-top:27.45pt;width:467.1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" path="m,l9343,e" filled="f" strokeweight=".28617mm">
                <v:path arrowok="t" o:connecttype="custom" o:connectlocs="0,0;5932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2665757" wp14:editId="7B316531">
                <wp:simplePos x="0" y="0"/>
                <wp:positionH relativeFrom="page">
                  <wp:posOffset>914400</wp:posOffset>
                </wp:positionH>
                <wp:positionV relativeFrom="paragraph">
                  <wp:posOffset>557530</wp:posOffset>
                </wp:positionV>
                <wp:extent cx="5932805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28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3"/>
                            <a:gd name="T2" fmla="+- 0 10783 1440"/>
                            <a:gd name="T3" fmla="*/ T2 w 93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3">
                              <a:moveTo>
                                <a:pt x="0" y="0"/>
                              </a:moveTo>
                              <a:lnTo>
                                <a:pt x="9343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048B84A5" id="Freeform 7" o:spid="_x0000_s1026" style="position:absolute;margin-left:1in;margin-top:43.9pt;width:467.1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" path="m,l9343,e" filled="f" strokeweight=".28617mm">
                <v:path arrowok="t" o:connecttype="custom" o:connectlocs="0,0;5932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3103F8AC" wp14:editId="0067994F">
                <wp:simplePos x="0" y="0"/>
                <wp:positionH relativeFrom="page">
                  <wp:posOffset>914400</wp:posOffset>
                </wp:positionH>
                <wp:positionV relativeFrom="paragraph">
                  <wp:posOffset>765175</wp:posOffset>
                </wp:positionV>
                <wp:extent cx="2610485" cy="1270"/>
                <wp:effectExtent l="0" t="0" r="0" b="0"/>
                <wp:wrapTopAndBottom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1048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111"/>
                            <a:gd name="T2" fmla="+- 0 5551 1440"/>
                            <a:gd name="T3" fmla="*/ T2 w 411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111">
                              <a:moveTo>
                                <a:pt x="0" y="0"/>
                              </a:moveTo>
                              <a:lnTo>
                                <a:pt x="4111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D2ECC5D" id="Freeform 6" o:spid="_x0000_s1026" style="position:absolute;margin-left:1in;margin-top:60.25pt;width:205.55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" path="m,l4111,e" filled="f" strokeweight=".28617mm">
                <v:path arrowok="t" o:connecttype="custom" o:connectlocs="0,0;2610485,0" o:connectangles="0,0"/>
                <w10:wrap type="topAndBottom" anchorx="page"/>
              </v:shape>
            </w:pict>
          </mc:Fallback>
        </mc:AlternateContent>
      </w:r>
    </w:p>
    <w:p w14:paraId="28D42B39" w14:textId="77777777" w:rsidR="00871218" w:rsidRDefault="00871218">
      <w:pPr>
        <w:pStyle w:val="BodyText"/>
        <w:spacing w:before="1"/>
        <w:rPr>
          <w:sz w:val="20"/>
        </w:rPr>
      </w:pPr>
    </w:p>
    <w:p w14:paraId="6E8B00EC" w14:textId="77777777" w:rsidR="00871218" w:rsidRDefault="00871218">
      <w:pPr>
        <w:pStyle w:val="BodyText"/>
        <w:spacing w:before="10"/>
        <w:rPr>
          <w:sz w:val="19"/>
        </w:rPr>
      </w:pPr>
    </w:p>
    <w:p w14:paraId="65AF480E" w14:textId="77777777" w:rsidR="00871218" w:rsidRDefault="00871218">
      <w:pPr>
        <w:pStyle w:val="BodyText"/>
        <w:spacing w:before="8"/>
        <w:rPr>
          <w:sz w:val="19"/>
        </w:rPr>
      </w:pPr>
    </w:p>
    <w:p w14:paraId="106C37B3" w14:textId="77777777" w:rsidR="00871218" w:rsidRDefault="00871218">
      <w:pPr>
        <w:pStyle w:val="BodyText"/>
        <w:spacing w:before="8"/>
        <w:rPr>
          <w:sz w:val="10"/>
        </w:rPr>
      </w:pPr>
    </w:p>
    <w:p w14:paraId="22A1961C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49"/>
        <w:ind w:hanging="380"/>
        <w:jc w:val="left"/>
        <w:rPr>
          <w:sz w:val="25"/>
        </w:rPr>
      </w:pPr>
      <w:r>
        <w:rPr>
          <w:sz w:val="25"/>
        </w:rPr>
        <w:t>Proof</w:t>
      </w:r>
      <w:r>
        <w:rPr>
          <w:spacing w:val="-1"/>
          <w:sz w:val="25"/>
        </w:rPr>
        <w:t xml:space="preserve"> </w:t>
      </w:r>
      <w:r>
        <w:rPr>
          <w:sz w:val="25"/>
        </w:rPr>
        <w:t>of</w:t>
      </w:r>
      <w:r>
        <w:rPr>
          <w:spacing w:val="-3"/>
          <w:sz w:val="25"/>
        </w:rPr>
        <w:t xml:space="preserve"> </w:t>
      </w:r>
      <w:r>
        <w:rPr>
          <w:sz w:val="25"/>
        </w:rPr>
        <w:t>past</w:t>
      </w:r>
      <w:r>
        <w:rPr>
          <w:spacing w:val="-3"/>
          <w:sz w:val="25"/>
        </w:rPr>
        <w:t xml:space="preserve"> </w:t>
      </w:r>
      <w:r>
        <w:rPr>
          <w:sz w:val="25"/>
        </w:rPr>
        <w:t>study</w:t>
      </w:r>
      <w:r>
        <w:rPr>
          <w:spacing w:val="-4"/>
          <w:sz w:val="25"/>
        </w:rPr>
        <w:t xml:space="preserve"> </w:t>
      </w:r>
      <w:r>
        <w:rPr>
          <w:sz w:val="25"/>
        </w:rPr>
        <w:t>as</w:t>
      </w:r>
      <w:r>
        <w:rPr>
          <w:spacing w:val="-2"/>
          <w:sz w:val="25"/>
        </w:rPr>
        <w:t xml:space="preserve"> </w:t>
      </w:r>
      <w:r>
        <w:rPr>
          <w:sz w:val="25"/>
        </w:rPr>
        <w:t>a</w:t>
      </w:r>
      <w:r>
        <w:rPr>
          <w:spacing w:val="-3"/>
          <w:sz w:val="25"/>
        </w:rPr>
        <w:t xml:space="preserve"> </w:t>
      </w:r>
      <w:r>
        <w:rPr>
          <w:sz w:val="25"/>
        </w:rPr>
        <w:t>sponsored</w:t>
      </w:r>
      <w:r>
        <w:rPr>
          <w:spacing w:val="-2"/>
          <w:sz w:val="25"/>
        </w:rPr>
        <w:t xml:space="preserve"> </w:t>
      </w:r>
      <w:r>
        <w:rPr>
          <w:sz w:val="25"/>
        </w:rPr>
        <w:t>candidate,</w:t>
      </w:r>
      <w:r>
        <w:rPr>
          <w:spacing w:val="-3"/>
          <w:sz w:val="25"/>
        </w:rPr>
        <w:t xml:space="preserve"> </w:t>
      </w:r>
      <w:r>
        <w:rPr>
          <w:sz w:val="25"/>
        </w:rPr>
        <w:t>or</w:t>
      </w:r>
      <w:r>
        <w:rPr>
          <w:spacing w:val="-1"/>
          <w:sz w:val="25"/>
        </w:rPr>
        <w:t xml:space="preserve"> </w:t>
      </w:r>
      <w:r>
        <w:rPr>
          <w:sz w:val="25"/>
        </w:rPr>
        <w:t>other</w:t>
      </w:r>
      <w:r>
        <w:rPr>
          <w:spacing w:val="-2"/>
          <w:sz w:val="25"/>
        </w:rPr>
        <w:t xml:space="preserve"> </w:t>
      </w:r>
      <w:r>
        <w:rPr>
          <w:sz w:val="25"/>
        </w:rPr>
        <w:t>contractual</w:t>
      </w:r>
      <w:r>
        <w:rPr>
          <w:spacing w:val="-1"/>
          <w:sz w:val="25"/>
        </w:rPr>
        <w:t xml:space="preserve"> </w:t>
      </w:r>
      <w:r>
        <w:rPr>
          <w:sz w:val="25"/>
        </w:rPr>
        <w:t>obligation, if</w:t>
      </w:r>
      <w:r>
        <w:rPr>
          <w:spacing w:val="-3"/>
          <w:sz w:val="25"/>
        </w:rPr>
        <w:t xml:space="preserve"> </w:t>
      </w:r>
      <w:r>
        <w:rPr>
          <w:sz w:val="25"/>
        </w:rPr>
        <w:t>any:</w:t>
      </w:r>
    </w:p>
    <w:p w14:paraId="2C087FF9" w14:textId="77777777" w:rsidR="00871218" w:rsidRDefault="005B045C">
      <w:pPr>
        <w:pStyle w:val="BodyText"/>
        <w:spacing w:before="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21710F5E" wp14:editId="09674E50">
                <wp:simplePos x="0" y="0"/>
                <wp:positionH relativeFrom="page">
                  <wp:posOffset>914400</wp:posOffset>
                </wp:positionH>
                <wp:positionV relativeFrom="paragraph">
                  <wp:posOffset>191135</wp:posOffset>
                </wp:positionV>
                <wp:extent cx="5932805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28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3"/>
                            <a:gd name="T2" fmla="+- 0 10783 1440"/>
                            <a:gd name="T3" fmla="*/ T2 w 93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3">
                              <a:moveTo>
                                <a:pt x="0" y="0"/>
                              </a:moveTo>
                              <a:lnTo>
                                <a:pt x="9343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F04F8E5" id="Freeform 5" o:spid="_x0000_s1026" style="position:absolute;margin-left:1in;margin-top:15.05pt;width:467.1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" path="m,l9343,e" filled="f" strokeweight=".28617mm">
                <v:path arrowok="t" o:connecttype="custom" o:connectlocs="0,0;5932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B3407A9" wp14:editId="7616CBDD">
                <wp:simplePos x="0" y="0"/>
                <wp:positionH relativeFrom="page">
                  <wp:posOffset>914400</wp:posOffset>
                </wp:positionH>
                <wp:positionV relativeFrom="paragraph">
                  <wp:posOffset>398145</wp:posOffset>
                </wp:positionV>
                <wp:extent cx="5931535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153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1"/>
                            <a:gd name="T2" fmla="+- 0 10781 1440"/>
                            <a:gd name="T3" fmla="*/ T2 w 934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1">
                              <a:moveTo>
                                <a:pt x="0" y="0"/>
                              </a:moveTo>
                              <a:lnTo>
                                <a:pt x="9341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CCD8E27" id="Freeform 4" o:spid="_x0000_s1026" style="position:absolute;margin-left:1in;margin-top:31.35pt;width:467.05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" path="m,l9341,e" filled="f" strokeweight=".28617mm">
                <v:path arrowok="t" o:connecttype="custom" o:connectlocs="0,0;593153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397C595" wp14:editId="5083DF56">
                <wp:simplePos x="0" y="0"/>
                <wp:positionH relativeFrom="page">
                  <wp:posOffset>914400</wp:posOffset>
                </wp:positionH>
                <wp:positionV relativeFrom="paragraph">
                  <wp:posOffset>607060</wp:posOffset>
                </wp:positionV>
                <wp:extent cx="5932805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328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343"/>
                            <a:gd name="T2" fmla="+- 0 10783 1440"/>
                            <a:gd name="T3" fmla="*/ T2 w 93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43">
                              <a:moveTo>
                                <a:pt x="0" y="0"/>
                              </a:moveTo>
                              <a:lnTo>
                                <a:pt x="9343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348823B" id="Freeform 3" o:spid="_x0000_s1026" style="position:absolute;margin-left:1in;margin-top:47.8pt;width:467.1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" path="m,l9343,e" filled="f" strokeweight=".28617mm">
                <v:path arrowok="t" o:connecttype="custom" o:connectlocs="0,0;593280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6E1BC9E5" wp14:editId="3B1D465C">
                <wp:simplePos x="0" y="0"/>
                <wp:positionH relativeFrom="page">
                  <wp:posOffset>914400</wp:posOffset>
                </wp:positionH>
                <wp:positionV relativeFrom="paragraph">
                  <wp:posOffset>814705</wp:posOffset>
                </wp:positionV>
                <wp:extent cx="261048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1048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111"/>
                            <a:gd name="T2" fmla="+- 0 5551 1440"/>
                            <a:gd name="T3" fmla="*/ T2 w 411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111">
                              <a:moveTo>
                                <a:pt x="0" y="0"/>
                              </a:moveTo>
                              <a:lnTo>
                                <a:pt x="4111" y="0"/>
                              </a:lnTo>
                            </a:path>
                          </a:pathLst>
                        </a:custGeom>
                        <a:noFill/>
                        <a:ln w="1030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0FD6A031" id="Freeform 2" o:spid="_x0000_s1026" style="position:absolute;margin-left:1in;margin-top:64.15pt;width:205.55pt;height:.1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1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" path="m,l4111,e" filled="f" strokeweight=".28617mm">
                <v:path arrowok="t" o:connecttype="custom" o:connectlocs="0,0;2610485,0" o:connectangles="0,0"/>
                <w10:wrap type="topAndBottom" anchorx="page"/>
              </v:shape>
            </w:pict>
          </mc:Fallback>
        </mc:AlternateContent>
      </w:r>
    </w:p>
    <w:p w14:paraId="5D223817" w14:textId="77777777" w:rsidR="00871218" w:rsidRDefault="00871218">
      <w:pPr>
        <w:pStyle w:val="BodyText"/>
        <w:spacing w:before="8"/>
        <w:rPr>
          <w:sz w:val="19"/>
        </w:rPr>
      </w:pPr>
    </w:p>
    <w:p w14:paraId="04CEB2E2" w14:textId="77777777" w:rsidR="00871218" w:rsidRDefault="00871218">
      <w:pPr>
        <w:pStyle w:val="BodyText"/>
        <w:spacing w:before="10"/>
        <w:rPr>
          <w:sz w:val="19"/>
        </w:rPr>
      </w:pPr>
    </w:p>
    <w:p w14:paraId="08B14A7E" w14:textId="77777777" w:rsidR="00871218" w:rsidRDefault="00871218">
      <w:pPr>
        <w:pStyle w:val="BodyText"/>
        <w:spacing w:before="8"/>
        <w:rPr>
          <w:sz w:val="19"/>
        </w:rPr>
      </w:pPr>
    </w:p>
    <w:p w14:paraId="148374B4" w14:textId="77777777" w:rsidR="00871218" w:rsidRDefault="00871218">
      <w:pPr>
        <w:pStyle w:val="BodyText"/>
        <w:spacing w:before="6"/>
        <w:rPr>
          <w:sz w:val="10"/>
        </w:rPr>
      </w:pPr>
    </w:p>
    <w:p w14:paraId="1220E852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49"/>
        <w:ind w:hanging="380"/>
        <w:jc w:val="both"/>
        <w:rPr>
          <w:sz w:val="25"/>
        </w:rPr>
      </w:pPr>
      <w:r>
        <w:rPr>
          <w:sz w:val="25"/>
        </w:rPr>
        <w:t>Reference</w:t>
      </w:r>
    </w:p>
    <w:p w14:paraId="137D5DD8" w14:textId="77777777" w:rsidR="00871218" w:rsidRDefault="00871218">
      <w:pPr>
        <w:pStyle w:val="BodyText"/>
        <w:spacing w:before="2"/>
        <w:rPr>
          <w:sz w:val="14"/>
        </w:rPr>
      </w:pPr>
    </w:p>
    <w:tbl>
      <w:tblPr>
        <w:tblW w:w="0" w:type="auto"/>
        <w:tblInd w:w="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1"/>
        <w:gridCol w:w="3142"/>
        <w:gridCol w:w="3121"/>
      </w:tblGrid>
      <w:tr w:rsidR="00871218" w14:paraId="190C283F" w14:textId="77777777">
        <w:trPr>
          <w:trHeight w:val="498"/>
        </w:trPr>
        <w:tc>
          <w:tcPr>
            <w:tcW w:w="3121" w:type="dxa"/>
          </w:tcPr>
          <w:p w14:paraId="4B85E8F5" w14:textId="77777777" w:rsidR="00871218" w:rsidRDefault="00856152">
            <w:pPr>
              <w:pStyle w:val="TableParagraph"/>
              <w:spacing w:before="1"/>
              <w:ind w:left="131"/>
              <w:rPr>
                <w:sz w:val="25"/>
              </w:rPr>
            </w:pPr>
            <w:r>
              <w:rPr>
                <w:sz w:val="25"/>
              </w:rPr>
              <w:t>Name</w:t>
            </w:r>
          </w:p>
        </w:tc>
        <w:tc>
          <w:tcPr>
            <w:tcW w:w="3142" w:type="dxa"/>
          </w:tcPr>
          <w:p w14:paraId="6B46CF66" w14:textId="77777777" w:rsidR="00871218" w:rsidRDefault="00856152">
            <w:pPr>
              <w:pStyle w:val="TableParagraph"/>
              <w:spacing w:before="1"/>
              <w:ind w:left="99"/>
              <w:rPr>
                <w:sz w:val="25"/>
              </w:rPr>
            </w:pPr>
            <w:r>
              <w:rPr>
                <w:sz w:val="25"/>
              </w:rPr>
              <w:t>Address</w:t>
            </w:r>
          </w:p>
        </w:tc>
        <w:tc>
          <w:tcPr>
            <w:tcW w:w="3121" w:type="dxa"/>
          </w:tcPr>
          <w:p w14:paraId="168F7870" w14:textId="77777777" w:rsidR="00871218" w:rsidRDefault="00856152">
            <w:pPr>
              <w:pStyle w:val="TableParagraph"/>
              <w:spacing w:before="1"/>
              <w:ind w:left="99"/>
              <w:rPr>
                <w:sz w:val="25"/>
              </w:rPr>
            </w:pPr>
            <w:r>
              <w:rPr>
                <w:sz w:val="25"/>
              </w:rPr>
              <w:t>Phone &amp;</w:t>
            </w:r>
            <w:r>
              <w:rPr>
                <w:spacing w:val="-3"/>
                <w:sz w:val="25"/>
              </w:rPr>
              <w:t xml:space="preserve"> </w:t>
            </w:r>
            <w:r>
              <w:rPr>
                <w:sz w:val="25"/>
              </w:rPr>
              <w:t>E</w:t>
            </w:r>
            <w:r>
              <w:rPr>
                <w:spacing w:val="1"/>
                <w:sz w:val="25"/>
              </w:rPr>
              <w:t xml:space="preserve"> </w:t>
            </w:r>
            <w:r>
              <w:rPr>
                <w:sz w:val="25"/>
              </w:rPr>
              <w:t>Mail ID</w:t>
            </w:r>
          </w:p>
        </w:tc>
      </w:tr>
      <w:tr w:rsidR="00871218" w14:paraId="69EF38E1" w14:textId="77777777">
        <w:trPr>
          <w:trHeight w:val="479"/>
        </w:trPr>
        <w:tc>
          <w:tcPr>
            <w:tcW w:w="3121" w:type="dxa"/>
          </w:tcPr>
          <w:p w14:paraId="0270BE46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42" w:type="dxa"/>
          </w:tcPr>
          <w:p w14:paraId="3A403E8C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21" w:type="dxa"/>
          </w:tcPr>
          <w:p w14:paraId="4DAC66C4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871218" w14:paraId="6C63BB03" w14:textId="77777777">
        <w:trPr>
          <w:trHeight w:val="481"/>
        </w:trPr>
        <w:tc>
          <w:tcPr>
            <w:tcW w:w="3121" w:type="dxa"/>
          </w:tcPr>
          <w:p w14:paraId="1965FB1D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42" w:type="dxa"/>
          </w:tcPr>
          <w:p w14:paraId="785F462C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21" w:type="dxa"/>
          </w:tcPr>
          <w:p w14:paraId="7A14007D" w14:textId="77777777" w:rsidR="00871218" w:rsidRDefault="00871218">
            <w:pPr>
              <w:pStyle w:val="TableParagraph"/>
              <w:rPr>
                <w:rFonts w:ascii="Times New Roman"/>
                <w:sz w:val="24"/>
              </w:rPr>
            </w:pPr>
          </w:p>
        </w:tc>
      </w:tr>
    </w:tbl>
    <w:p w14:paraId="490A48D1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0"/>
        </w:tabs>
        <w:spacing w:before="206"/>
        <w:ind w:hanging="380"/>
        <w:jc w:val="both"/>
        <w:rPr>
          <w:sz w:val="25"/>
        </w:rPr>
      </w:pPr>
      <w:r>
        <w:rPr>
          <w:sz w:val="25"/>
        </w:rPr>
        <w:t>I</w:t>
      </w:r>
      <w:r>
        <w:rPr>
          <w:spacing w:val="-3"/>
          <w:sz w:val="25"/>
        </w:rPr>
        <w:t xml:space="preserve"> </w:t>
      </w:r>
      <w:r>
        <w:rPr>
          <w:sz w:val="25"/>
        </w:rPr>
        <w:t>do not</w:t>
      </w:r>
      <w:r>
        <w:rPr>
          <w:spacing w:val="-2"/>
          <w:sz w:val="25"/>
        </w:rPr>
        <w:t xml:space="preserve"> </w:t>
      </w:r>
      <w:r>
        <w:rPr>
          <w:sz w:val="25"/>
        </w:rPr>
        <w:t>have</w:t>
      </w:r>
      <w:r>
        <w:rPr>
          <w:spacing w:val="-2"/>
          <w:sz w:val="25"/>
        </w:rPr>
        <w:t xml:space="preserve"> </w:t>
      </w:r>
      <w:r>
        <w:rPr>
          <w:sz w:val="25"/>
        </w:rPr>
        <w:t>a relative</w:t>
      </w:r>
      <w:r>
        <w:rPr>
          <w:spacing w:val="-1"/>
          <w:sz w:val="25"/>
        </w:rPr>
        <w:t xml:space="preserve"> </w:t>
      </w:r>
      <w:r>
        <w:rPr>
          <w:sz w:val="25"/>
        </w:rPr>
        <w:t>among</w:t>
      </w:r>
      <w:r>
        <w:rPr>
          <w:spacing w:val="-1"/>
          <w:sz w:val="25"/>
        </w:rPr>
        <w:t xml:space="preserve"> </w:t>
      </w:r>
      <w:r>
        <w:rPr>
          <w:sz w:val="25"/>
        </w:rPr>
        <w:t>Faculty</w:t>
      </w:r>
      <w:r>
        <w:rPr>
          <w:spacing w:val="-2"/>
          <w:sz w:val="25"/>
        </w:rPr>
        <w:t xml:space="preserve"> </w:t>
      </w:r>
      <w:r>
        <w:rPr>
          <w:sz w:val="25"/>
        </w:rPr>
        <w:t>and</w:t>
      </w:r>
      <w:r>
        <w:rPr>
          <w:spacing w:val="-2"/>
          <w:sz w:val="25"/>
        </w:rPr>
        <w:t xml:space="preserve"> </w:t>
      </w:r>
      <w:r>
        <w:rPr>
          <w:sz w:val="25"/>
        </w:rPr>
        <w:t>Staff</w:t>
      </w:r>
      <w:r>
        <w:rPr>
          <w:spacing w:val="-2"/>
          <w:sz w:val="25"/>
        </w:rPr>
        <w:t xml:space="preserve"> </w:t>
      </w:r>
      <w:r>
        <w:rPr>
          <w:sz w:val="25"/>
        </w:rPr>
        <w:t>of the Adamas University.</w:t>
      </w:r>
    </w:p>
    <w:p w14:paraId="2A9854F7" w14:textId="77777777" w:rsidR="00871218" w:rsidRDefault="00856152">
      <w:pPr>
        <w:pStyle w:val="ListParagraph"/>
        <w:numPr>
          <w:ilvl w:val="1"/>
          <w:numId w:val="1"/>
        </w:numPr>
        <w:tabs>
          <w:tab w:val="left" w:pos="1207"/>
        </w:tabs>
        <w:spacing w:before="105" w:line="247" w:lineRule="auto"/>
        <w:ind w:left="820" w:right="936" w:firstLine="0"/>
        <w:jc w:val="both"/>
        <w:rPr>
          <w:sz w:val="25"/>
        </w:rPr>
      </w:pPr>
      <w:r>
        <w:rPr>
          <w:sz w:val="25"/>
        </w:rPr>
        <w:t>Declaration: I do hereby that the information furnished in the application is true to the</w:t>
      </w:r>
      <w:r>
        <w:rPr>
          <w:spacing w:val="1"/>
          <w:sz w:val="25"/>
        </w:rPr>
        <w:t xml:space="preserve"> </w:t>
      </w:r>
      <w:r>
        <w:rPr>
          <w:sz w:val="25"/>
        </w:rPr>
        <w:t>best</w:t>
      </w:r>
      <w:r>
        <w:rPr>
          <w:spacing w:val="-6"/>
          <w:sz w:val="25"/>
        </w:rPr>
        <w:t xml:space="preserve"> </w:t>
      </w:r>
      <w:r>
        <w:rPr>
          <w:sz w:val="25"/>
        </w:rPr>
        <w:t>of</w:t>
      </w:r>
      <w:r>
        <w:rPr>
          <w:spacing w:val="-4"/>
          <w:sz w:val="25"/>
        </w:rPr>
        <w:t xml:space="preserve"> </w:t>
      </w:r>
      <w:r>
        <w:rPr>
          <w:sz w:val="25"/>
        </w:rPr>
        <w:t>my</w:t>
      </w:r>
      <w:r>
        <w:rPr>
          <w:spacing w:val="-6"/>
          <w:sz w:val="25"/>
        </w:rPr>
        <w:t xml:space="preserve"> </w:t>
      </w:r>
      <w:r>
        <w:rPr>
          <w:sz w:val="25"/>
        </w:rPr>
        <w:t>knowledge</w:t>
      </w:r>
      <w:r>
        <w:rPr>
          <w:spacing w:val="-5"/>
          <w:sz w:val="25"/>
        </w:rPr>
        <w:t xml:space="preserve"> </w:t>
      </w:r>
      <w:r>
        <w:rPr>
          <w:sz w:val="25"/>
        </w:rPr>
        <w:t>and</w:t>
      </w:r>
      <w:r>
        <w:rPr>
          <w:spacing w:val="-4"/>
          <w:sz w:val="25"/>
        </w:rPr>
        <w:t xml:space="preserve"> </w:t>
      </w:r>
      <w:r>
        <w:rPr>
          <w:sz w:val="25"/>
        </w:rPr>
        <w:t>belief.</w:t>
      </w:r>
      <w:r>
        <w:rPr>
          <w:spacing w:val="-6"/>
          <w:sz w:val="25"/>
        </w:rPr>
        <w:t xml:space="preserve"> </w:t>
      </w:r>
      <w:r>
        <w:rPr>
          <w:sz w:val="25"/>
        </w:rPr>
        <w:t>If</w:t>
      </w:r>
      <w:r>
        <w:rPr>
          <w:spacing w:val="-5"/>
          <w:sz w:val="25"/>
        </w:rPr>
        <w:t xml:space="preserve"> </w:t>
      </w:r>
      <w:r>
        <w:rPr>
          <w:sz w:val="25"/>
        </w:rPr>
        <w:t>admitted,</w:t>
      </w:r>
      <w:r>
        <w:rPr>
          <w:spacing w:val="-5"/>
          <w:sz w:val="25"/>
        </w:rPr>
        <w:t xml:space="preserve"> </w:t>
      </w:r>
      <w:r>
        <w:rPr>
          <w:sz w:val="25"/>
        </w:rPr>
        <w:t>I</w:t>
      </w:r>
      <w:r>
        <w:rPr>
          <w:spacing w:val="-7"/>
          <w:sz w:val="25"/>
        </w:rPr>
        <w:t xml:space="preserve"> </w:t>
      </w:r>
      <w:r>
        <w:rPr>
          <w:sz w:val="25"/>
        </w:rPr>
        <w:t>shall</w:t>
      </w:r>
      <w:r>
        <w:rPr>
          <w:spacing w:val="-5"/>
          <w:sz w:val="25"/>
        </w:rPr>
        <w:t xml:space="preserve"> </w:t>
      </w:r>
      <w:r>
        <w:rPr>
          <w:sz w:val="25"/>
        </w:rPr>
        <w:t>abide</w:t>
      </w:r>
      <w:r>
        <w:rPr>
          <w:spacing w:val="-7"/>
          <w:sz w:val="25"/>
        </w:rPr>
        <w:t xml:space="preserve"> </w:t>
      </w:r>
      <w:r>
        <w:rPr>
          <w:sz w:val="25"/>
        </w:rPr>
        <w:t>by</w:t>
      </w:r>
      <w:r>
        <w:rPr>
          <w:spacing w:val="-5"/>
          <w:sz w:val="25"/>
        </w:rPr>
        <w:t xml:space="preserve"> </w:t>
      </w:r>
      <w:r>
        <w:rPr>
          <w:sz w:val="25"/>
        </w:rPr>
        <w:t>the</w:t>
      </w:r>
      <w:r>
        <w:rPr>
          <w:spacing w:val="-5"/>
          <w:sz w:val="25"/>
        </w:rPr>
        <w:t xml:space="preserve"> </w:t>
      </w:r>
      <w:r>
        <w:rPr>
          <w:sz w:val="25"/>
        </w:rPr>
        <w:t>rules</w:t>
      </w:r>
      <w:r>
        <w:rPr>
          <w:spacing w:val="-7"/>
          <w:sz w:val="25"/>
        </w:rPr>
        <w:t xml:space="preserve"> </w:t>
      </w:r>
      <w:r>
        <w:rPr>
          <w:sz w:val="25"/>
        </w:rPr>
        <w:t>and</w:t>
      </w:r>
      <w:r>
        <w:rPr>
          <w:spacing w:val="-4"/>
          <w:sz w:val="25"/>
        </w:rPr>
        <w:t xml:space="preserve"> </w:t>
      </w:r>
      <w:r>
        <w:rPr>
          <w:sz w:val="25"/>
        </w:rPr>
        <w:t>regulations</w:t>
      </w:r>
      <w:r>
        <w:rPr>
          <w:spacing w:val="-6"/>
          <w:sz w:val="25"/>
        </w:rPr>
        <w:t xml:space="preserve"> </w:t>
      </w:r>
      <w:r>
        <w:rPr>
          <w:sz w:val="25"/>
        </w:rPr>
        <w:t>of</w:t>
      </w:r>
      <w:r>
        <w:rPr>
          <w:spacing w:val="-4"/>
          <w:sz w:val="25"/>
        </w:rPr>
        <w:t xml:space="preserve"> </w:t>
      </w:r>
      <w:r>
        <w:rPr>
          <w:sz w:val="25"/>
        </w:rPr>
        <w:t>the</w:t>
      </w:r>
      <w:r>
        <w:rPr>
          <w:spacing w:val="-54"/>
          <w:sz w:val="25"/>
        </w:rPr>
        <w:t xml:space="preserve"> </w:t>
      </w:r>
      <w:r>
        <w:rPr>
          <w:sz w:val="25"/>
        </w:rPr>
        <w:t>Institute</w:t>
      </w:r>
      <w:r>
        <w:rPr>
          <w:spacing w:val="-3"/>
          <w:sz w:val="25"/>
        </w:rPr>
        <w:t xml:space="preserve"> </w:t>
      </w:r>
      <w:r>
        <w:rPr>
          <w:sz w:val="25"/>
        </w:rPr>
        <w:t>and</w:t>
      </w:r>
      <w:r>
        <w:rPr>
          <w:spacing w:val="-2"/>
          <w:sz w:val="25"/>
        </w:rPr>
        <w:t xml:space="preserve"> </w:t>
      </w:r>
      <w:r>
        <w:rPr>
          <w:sz w:val="25"/>
        </w:rPr>
        <w:t>Project</w:t>
      </w:r>
      <w:r>
        <w:rPr>
          <w:spacing w:val="-4"/>
          <w:sz w:val="25"/>
        </w:rPr>
        <w:t xml:space="preserve"> </w:t>
      </w:r>
      <w:r>
        <w:rPr>
          <w:sz w:val="25"/>
        </w:rPr>
        <w:t>associated to</w:t>
      </w:r>
      <w:r>
        <w:rPr>
          <w:spacing w:val="-3"/>
          <w:sz w:val="25"/>
        </w:rPr>
        <w:t xml:space="preserve"> </w:t>
      </w:r>
      <w:r>
        <w:rPr>
          <w:sz w:val="25"/>
        </w:rPr>
        <w:t>it.</w:t>
      </w:r>
      <w:r>
        <w:rPr>
          <w:spacing w:val="-3"/>
          <w:sz w:val="25"/>
        </w:rPr>
        <w:t xml:space="preserve"> </w:t>
      </w:r>
      <w:r>
        <w:rPr>
          <w:sz w:val="25"/>
        </w:rPr>
        <w:t>If</w:t>
      </w:r>
      <w:r>
        <w:rPr>
          <w:spacing w:val="-2"/>
          <w:sz w:val="25"/>
        </w:rPr>
        <w:t xml:space="preserve"> </w:t>
      </w:r>
      <w:r>
        <w:rPr>
          <w:sz w:val="25"/>
        </w:rPr>
        <w:t>any</w:t>
      </w:r>
      <w:r>
        <w:rPr>
          <w:spacing w:val="-3"/>
          <w:sz w:val="25"/>
        </w:rPr>
        <w:t xml:space="preserve"> </w:t>
      </w:r>
      <w:r>
        <w:rPr>
          <w:sz w:val="25"/>
        </w:rPr>
        <w:t>information furnished</w:t>
      </w:r>
      <w:r>
        <w:rPr>
          <w:spacing w:val="-1"/>
          <w:sz w:val="25"/>
        </w:rPr>
        <w:t xml:space="preserve"> </w:t>
      </w:r>
      <w:r>
        <w:rPr>
          <w:sz w:val="25"/>
        </w:rPr>
        <w:t>in</w:t>
      </w:r>
      <w:r>
        <w:rPr>
          <w:spacing w:val="-3"/>
          <w:sz w:val="25"/>
        </w:rPr>
        <w:t xml:space="preserve"> </w:t>
      </w:r>
      <w:r>
        <w:rPr>
          <w:sz w:val="25"/>
        </w:rPr>
        <w:t>this</w:t>
      </w:r>
      <w:r>
        <w:rPr>
          <w:spacing w:val="-2"/>
          <w:sz w:val="25"/>
        </w:rPr>
        <w:t xml:space="preserve"> </w:t>
      </w:r>
      <w:r>
        <w:rPr>
          <w:sz w:val="25"/>
        </w:rPr>
        <w:t>application</w:t>
      </w:r>
      <w:r>
        <w:rPr>
          <w:spacing w:val="-3"/>
          <w:sz w:val="25"/>
        </w:rPr>
        <w:t xml:space="preserve"> </w:t>
      </w:r>
      <w:r>
        <w:rPr>
          <w:sz w:val="25"/>
        </w:rPr>
        <w:t>is</w:t>
      </w:r>
      <w:r>
        <w:rPr>
          <w:spacing w:val="-2"/>
          <w:sz w:val="25"/>
        </w:rPr>
        <w:t xml:space="preserve"> </w:t>
      </w:r>
      <w:r>
        <w:rPr>
          <w:sz w:val="25"/>
        </w:rPr>
        <w:t>found</w:t>
      </w:r>
      <w:r>
        <w:rPr>
          <w:spacing w:val="-54"/>
          <w:sz w:val="25"/>
        </w:rPr>
        <w:t xml:space="preserve"> </w:t>
      </w:r>
      <w:r>
        <w:rPr>
          <w:sz w:val="25"/>
        </w:rPr>
        <w:t>to be untrue, I am liable to forfeit the seat / appointment allotted to me any time in future</w:t>
      </w:r>
      <w:r>
        <w:rPr>
          <w:spacing w:val="1"/>
          <w:sz w:val="25"/>
        </w:rPr>
        <w:t xml:space="preserve"> </w:t>
      </w:r>
      <w:r>
        <w:rPr>
          <w:sz w:val="25"/>
        </w:rPr>
        <w:t>and legal</w:t>
      </w:r>
      <w:r>
        <w:rPr>
          <w:spacing w:val="1"/>
          <w:sz w:val="25"/>
        </w:rPr>
        <w:t xml:space="preserve"> </w:t>
      </w:r>
      <w:r>
        <w:rPr>
          <w:sz w:val="25"/>
        </w:rPr>
        <w:t>action</w:t>
      </w:r>
      <w:r>
        <w:rPr>
          <w:spacing w:val="1"/>
          <w:sz w:val="25"/>
        </w:rPr>
        <w:t xml:space="preserve"> </w:t>
      </w:r>
      <w:r>
        <w:rPr>
          <w:sz w:val="25"/>
        </w:rPr>
        <w:t>be</w:t>
      </w:r>
      <w:r>
        <w:rPr>
          <w:spacing w:val="-1"/>
          <w:sz w:val="25"/>
        </w:rPr>
        <w:t xml:space="preserve"> </w:t>
      </w:r>
      <w:r>
        <w:rPr>
          <w:sz w:val="25"/>
        </w:rPr>
        <w:t>taken</w:t>
      </w:r>
      <w:r>
        <w:rPr>
          <w:spacing w:val="1"/>
          <w:sz w:val="25"/>
        </w:rPr>
        <w:t xml:space="preserve"> </w:t>
      </w:r>
      <w:r>
        <w:rPr>
          <w:sz w:val="25"/>
        </w:rPr>
        <w:t>against</w:t>
      </w:r>
      <w:r>
        <w:rPr>
          <w:spacing w:val="1"/>
          <w:sz w:val="25"/>
        </w:rPr>
        <w:t xml:space="preserve"> </w:t>
      </w:r>
      <w:r>
        <w:rPr>
          <w:sz w:val="25"/>
        </w:rPr>
        <w:t>me.</w:t>
      </w:r>
    </w:p>
    <w:p w14:paraId="310055CF" w14:textId="77777777" w:rsidR="001D108C" w:rsidRDefault="001D108C" w:rsidP="001D108C">
      <w:pPr>
        <w:pStyle w:val="ListParagraph"/>
        <w:tabs>
          <w:tab w:val="left" w:pos="1207"/>
        </w:tabs>
        <w:spacing w:before="105" w:line="247" w:lineRule="auto"/>
        <w:ind w:right="936" w:firstLine="0"/>
        <w:rPr>
          <w:sz w:val="25"/>
        </w:rPr>
      </w:pPr>
    </w:p>
    <w:p w14:paraId="74E8A403" w14:textId="77777777" w:rsidR="00871218" w:rsidRDefault="00856152">
      <w:pPr>
        <w:pStyle w:val="BodyText"/>
        <w:tabs>
          <w:tab w:val="left" w:pos="5841"/>
        </w:tabs>
        <w:spacing w:before="18"/>
        <w:ind w:left="820"/>
        <w:jc w:val="both"/>
      </w:pPr>
      <w:r>
        <w:t>Date:</w:t>
      </w:r>
      <w:r>
        <w:tab/>
        <w:t>Full</w:t>
      </w:r>
      <w:r>
        <w:rPr>
          <w:spacing w:val="-2"/>
        </w:rPr>
        <w:t xml:space="preserve"> </w:t>
      </w:r>
      <w:r>
        <w:t>signatur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nt</w:t>
      </w:r>
    </w:p>
    <w:p w14:paraId="1BE901AD" w14:textId="77777777" w:rsidR="00871218" w:rsidRDefault="00871218">
      <w:pPr>
        <w:pStyle w:val="BodyText"/>
        <w:rPr>
          <w:sz w:val="19"/>
        </w:rPr>
      </w:pPr>
    </w:p>
    <w:p w14:paraId="54F2039E" w14:textId="77777777" w:rsidR="00871218" w:rsidRDefault="00856152" w:rsidP="00C8660B">
      <w:pPr>
        <w:pStyle w:val="BodyText"/>
        <w:spacing w:line="297" w:lineRule="exact"/>
        <w:ind w:right="8152"/>
        <w:jc w:val="right"/>
      </w:pPr>
      <w:r>
        <w:t>Lis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closures:</w:t>
      </w:r>
      <w:r>
        <w:rPr>
          <w:spacing w:val="-4"/>
        </w:rPr>
        <w:t xml:space="preserve"> </w:t>
      </w:r>
      <w:r>
        <w:t>(1)</w:t>
      </w:r>
    </w:p>
    <w:p w14:paraId="63819FF5" w14:textId="77777777" w:rsidR="00871218" w:rsidRDefault="00856152" w:rsidP="00C8660B">
      <w:pPr>
        <w:spacing w:line="297" w:lineRule="exact"/>
        <w:ind w:right="8115"/>
        <w:jc w:val="right"/>
        <w:rPr>
          <w:b/>
          <w:sz w:val="25"/>
        </w:rPr>
      </w:pPr>
      <w:r>
        <w:rPr>
          <w:sz w:val="25"/>
        </w:rPr>
        <w:t>(2</w:t>
      </w:r>
      <w:r w:rsidRPr="00C8660B">
        <w:rPr>
          <w:sz w:val="25"/>
        </w:rPr>
        <w:t>)</w:t>
      </w:r>
    </w:p>
    <w:p w14:paraId="3BBDD8AF" w14:textId="77777777" w:rsidR="00C8660B" w:rsidRDefault="00856152" w:rsidP="00C8660B">
      <w:pPr>
        <w:pStyle w:val="BodyText"/>
        <w:spacing w:before="21"/>
        <w:ind w:right="8117"/>
        <w:jc w:val="right"/>
      </w:pPr>
      <w:r>
        <w:t>(3)</w:t>
      </w:r>
    </w:p>
    <w:p w14:paraId="51435741" w14:textId="7D2E90A8" w:rsidR="00871218" w:rsidRDefault="00856152" w:rsidP="00C8660B">
      <w:pPr>
        <w:pStyle w:val="BodyText"/>
        <w:spacing w:before="21"/>
        <w:ind w:right="8117"/>
        <w:jc w:val="right"/>
      </w:pPr>
      <w:r>
        <w:t>(4)</w:t>
      </w:r>
      <w:bookmarkStart w:id="0" w:name="_GoBack"/>
      <w:bookmarkEnd w:id="0"/>
    </w:p>
    <w:sectPr w:rsidR="00871218">
      <w:pgSz w:w="12240" w:h="15840"/>
      <w:pgMar w:top="1400" w:right="5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C53075E"/>
    <w:multiLevelType w:val="hybridMultilevel"/>
    <w:tmpl w:val="C68C8142"/>
    <w:lvl w:ilvl="0" w:tplc="322E8C8E">
      <w:start w:val="1"/>
      <w:numFmt w:val="upperLetter"/>
      <w:lvlText w:val="%1."/>
      <w:lvlJc w:val="left"/>
      <w:pPr>
        <w:ind w:left="820" w:hanging="361"/>
        <w:jc w:val="left"/>
      </w:pPr>
      <w:rPr>
        <w:rFonts w:hint="default"/>
        <w:spacing w:val="-1"/>
        <w:w w:val="99"/>
        <w:lang w:val="en-US" w:eastAsia="en-US" w:bidi="ar-SA"/>
      </w:rPr>
    </w:lvl>
    <w:lvl w:ilvl="1" w:tplc="ADA4DED6">
      <w:start w:val="1"/>
      <w:numFmt w:val="decimal"/>
      <w:lvlText w:val="%2."/>
      <w:lvlJc w:val="left"/>
      <w:pPr>
        <w:ind w:left="1199" w:hanging="240"/>
        <w:jc w:val="right"/>
      </w:pPr>
      <w:rPr>
        <w:rFonts w:ascii="Calibri" w:eastAsia="Calibri" w:hAnsi="Calibri" w:cs="Calibri" w:hint="default"/>
        <w:w w:val="99"/>
        <w:sz w:val="25"/>
        <w:szCs w:val="25"/>
        <w:lang w:val="en-US" w:eastAsia="en-US" w:bidi="ar-SA"/>
      </w:rPr>
    </w:lvl>
    <w:lvl w:ilvl="2" w:tplc="7152E284">
      <w:numFmt w:val="bullet"/>
      <w:lvlText w:val="•"/>
      <w:lvlJc w:val="left"/>
      <w:pPr>
        <w:ind w:left="1597" w:hanging="240"/>
      </w:pPr>
      <w:rPr>
        <w:rFonts w:hint="default"/>
        <w:lang w:val="en-US" w:eastAsia="en-US" w:bidi="ar-SA"/>
      </w:rPr>
    </w:lvl>
    <w:lvl w:ilvl="3" w:tplc="9788C5DA">
      <w:numFmt w:val="bullet"/>
      <w:lvlText w:val="•"/>
      <w:lvlJc w:val="left"/>
      <w:pPr>
        <w:ind w:left="1994" w:hanging="240"/>
      </w:pPr>
      <w:rPr>
        <w:rFonts w:hint="default"/>
        <w:lang w:val="en-US" w:eastAsia="en-US" w:bidi="ar-SA"/>
      </w:rPr>
    </w:lvl>
    <w:lvl w:ilvl="4" w:tplc="E90029B2">
      <w:numFmt w:val="bullet"/>
      <w:lvlText w:val="•"/>
      <w:lvlJc w:val="left"/>
      <w:pPr>
        <w:ind w:left="2391" w:hanging="240"/>
      </w:pPr>
      <w:rPr>
        <w:rFonts w:hint="default"/>
        <w:lang w:val="en-US" w:eastAsia="en-US" w:bidi="ar-SA"/>
      </w:rPr>
    </w:lvl>
    <w:lvl w:ilvl="5" w:tplc="FD3A4E90">
      <w:numFmt w:val="bullet"/>
      <w:lvlText w:val="•"/>
      <w:lvlJc w:val="left"/>
      <w:pPr>
        <w:ind w:left="2788" w:hanging="240"/>
      </w:pPr>
      <w:rPr>
        <w:rFonts w:hint="default"/>
        <w:lang w:val="en-US" w:eastAsia="en-US" w:bidi="ar-SA"/>
      </w:rPr>
    </w:lvl>
    <w:lvl w:ilvl="6" w:tplc="6FB6F98A">
      <w:numFmt w:val="bullet"/>
      <w:lvlText w:val="•"/>
      <w:lvlJc w:val="left"/>
      <w:pPr>
        <w:ind w:left="3185" w:hanging="240"/>
      </w:pPr>
      <w:rPr>
        <w:rFonts w:hint="default"/>
        <w:lang w:val="en-US" w:eastAsia="en-US" w:bidi="ar-SA"/>
      </w:rPr>
    </w:lvl>
    <w:lvl w:ilvl="7" w:tplc="E3F4A930">
      <w:numFmt w:val="bullet"/>
      <w:lvlText w:val="•"/>
      <w:lvlJc w:val="left"/>
      <w:pPr>
        <w:ind w:left="3582" w:hanging="240"/>
      </w:pPr>
      <w:rPr>
        <w:rFonts w:hint="default"/>
        <w:lang w:val="en-US" w:eastAsia="en-US" w:bidi="ar-SA"/>
      </w:rPr>
    </w:lvl>
    <w:lvl w:ilvl="8" w:tplc="268C1034">
      <w:numFmt w:val="bullet"/>
      <w:lvlText w:val="•"/>
      <w:lvlJc w:val="left"/>
      <w:pPr>
        <w:ind w:left="3979" w:hanging="2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NDc3sTQyM7ewNDRQ0lEKTi0uzszPAykwrAUAIqpwsywAAAA="/>
  </w:docVars>
  <w:rsids>
    <w:rsidRoot w:val="00871218"/>
    <w:rsid w:val="001D108C"/>
    <w:rsid w:val="00250502"/>
    <w:rsid w:val="0028069D"/>
    <w:rsid w:val="005B045C"/>
    <w:rsid w:val="00856152"/>
    <w:rsid w:val="00871218"/>
    <w:rsid w:val="0096578D"/>
    <w:rsid w:val="00A77DAD"/>
    <w:rsid w:val="00C8660B"/>
    <w:rsid w:val="00EE6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19A93"/>
  <w15:docId w15:val="{9C76B841-A9A9-4D12-B08A-9594EE4D6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5"/>
      <w:szCs w:val="25"/>
    </w:rPr>
  </w:style>
  <w:style w:type="paragraph" w:styleId="Title">
    <w:name w:val="Title"/>
    <w:basedOn w:val="Normal"/>
    <w:uiPriority w:val="1"/>
    <w:qFormat/>
    <w:pPr>
      <w:spacing w:before="23"/>
      <w:ind w:left="531" w:right="664"/>
      <w:jc w:val="center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250502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A77D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S. Kumaran</dc:creator>
  <cp:lastModifiedBy>Tuhin Bhadra</cp:lastModifiedBy>
  <cp:revision>4</cp:revision>
  <cp:lastPrinted>2022-02-19T04:16:00Z</cp:lastPrinted>
  <dcterms:created xsi:type="dcterms:W3CDTF">2022-02-17T05:56:00Z</dcterms:created>
  <dcterms:modified xsi:type="dcterms:W3CDTF">2022-02-1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4-01T00:00:00Z</vt:filetime>
  </property>
</Properties>
</file>